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ประชุมคณะกรรมการบริหารศูนย์วิจัยเทคโนโลยีสิ่งอำนวยความสะดวกและเครื่องมือแพทย์ครั้งที่</w:t>
      </w:r>
      <w:r>
        <w:t xml:space="preserve"> </w:t>
      </w:r>
      <w:r>
        <w:t xml:space="preserve">3/2562</w:t>
      </w:r>
    </w:p>
    <w:p>
      <w:pPr>
        <w:pStyle w:val="Date"/>
      </w:pPr>
      <w:r>
        <w:t xml:space="preserve">วันศุกร์ที่</w:t>
      </w:r>
      <w:r>
        <w:t xml:space="preserve"> </w:t>
      </w:r>
      <w:r>
        <w:t xml:space="preserve">4</w:t>
      </w:r>
      <w:r>
        <w:t xml:space="preserve"> </w:t>
      </w:r>
      <w:r>
        <w:t xml:space="preserve">ตุลาคม</w:t>
      </w:r>
      <w:r>
        <w:t xml:space="preserve"> </w:t>
      </w:r>
      <w:r>
        <w:t xml:space="preserve">2562</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พอดีท่านประธานเข้าใจว่าติดเนื่องจากว่า</w:t>
      </w:r>
    </w:p>
    <w:p>
      <w:pPr>
        <w:pStyle w:val="BodyText"/>
      </w:pPr>
      <w:r>
        <w:t xml:space="preserve">(ดร.ไพรัช) ผมจะทำหน้าที่ไปก่อนนะ เราจะเอาวาระอื่น ๆ ที่ไม่ใช่วาระพิจารณามาก่อนนะ เอาเชิญวาระประธานแจ้งเพื่อทราบ ต่อไป 2. รับรองในงานประชุมครับ</w:t>
      </w:r>
    </w:p>
    <w:p>
      <w:pPr>
        <w:pStyle w:val="BodyText"/>
      </w:pPr>
      <w:r>
        <w:t xml:space="preserve">(เลขานุการ) ค่ะ วาระรับรองรายงานการประชุมก็จะเป็น วาระที่ 2. นะคะ ก็จะมีหน้าที่ 1 นะคะ ก็จะเป็นรายชื่อคณะกรรมการที่เข้าร่วม กับคณะกรรมการที่ลาประชุมนะคะ แล้วก็ มีผู้เข้าร่วมประชุมนะคะ หน้าที่ 2 นะคะ วาระที่ 1 เป็นเรื่องวาระแจ้งให้ทราบนะคะ ก็จะเป็นเรื่องทั้งหมดนะคะ 5 เรื่องนะคะ ต่อไปเป็นวาระที่ 2 นะคะ ก็จะรับรองรายงานประชุม ก็จะรับรองโดยไม่มีการแก้ไข วาระที่ 3 เรื่องเพื่อทราบ 3.1 เป็นเรื่องทุนสนับสนุนนะคะ Research gag fun ก็เป็นบันทึกความร่วมมือเครื่องตรวจสุขภาพเบื้องต้นนะคะ 3.3 เป็นเรื่องโครงการภายใต้แผนงานความร่วมมือพันธมิตร เรื่องสุขภาพและการแพทย์ กับ สวทช. 3.4 นะคะ ก็จะเป็นรายงานสถานภาพศูนย์ A-MED นะคะ วาระที่ 4 เป็นเรื่องสืบเนื่องเพื่อพิจรณานะคะ 4.1 เป็นเรื่องการจัดตั้งศูนย์สมเด็จพระเทพรัตน์ฯ แก้ไขศรีษะ มหาวิทยาลัยเชียงใหม่ ซึ่งก็จะขอเปลี่ยนชื่อโครงการตามที่ได้รับพระราชทานราชนุญาต ออกมาเป็นศูนย์แก้ไขความพิการบนใบหน้าและกระโหลกศีรษะ มหาวิทยาลัยเชียงใหม่ วาระที่ 5เป็นรายงานความก้าวหน้าโครงการวิจัย พัฒนาและวิศวกรรม มีทั้งหมด 6 โครงการนะคะ เป็นโครงการ ต.1 ก็คือเครื่องเครื่องสแกน 3.0 เป็นโครงการระบบ ดิจิลัท เอกซ์เรย์ Digital otopidic แผ่นโลหะดำกระดูกสำหรับ Platform Digital กระดูกและข้อ เป็นโครงการพัฒนาระบบออกแบบการผลิตเครื่องมือช่วยในการฝังรากฝังเทียม และฝังรากฟัแบบถอดได้ด้วย platform ต 5 เป็นโครงการเซรามิกซสำหรับงานทันตกรรมนะคะ ต. 6 เป็นโครงการช่วยการเรียนรู้ สำหรับบุคคลที่บกพร่องค่ะ ต่อไป 5.2 เป็นอนุมัติงบประมาณโครงการวิเคราะห์และวิศวกรรมนะคะ ซึ่งเป็นโครงการที่เสนอใหม่ ก็จะมี ม. โครงการพัฒนาแผ่น คอลลาเจนที่สามารถย่อยสลายได้ ที่ประชุมก็เห็นชอบให้นักวิจัยไปศึกษาข้อมูลเพิ่มเติม และให้คณะกรรมการเทคนิคสิ่งอำนวยความสะดวกและเครื่องมือเห็นชอบวันนี้ก็จะนำมาแจ้งเพื่อเห็นชอบ ม2 เป็นโครงการดูแลผู้สูงอายุ ก็อนุมัตหลักการ งบประมาณสนับสนุนนะคะ เรื่องมีรายงานก็คือ ให้เพิ่มชื่อ รายชื่อเพื่อเชี่ยวชาญให้ผู้เกี่ยวข้อง ดำเนินงานโครงการนะคะ ดร. กิตติก็ได้เพิ่มรายชื่อจากกรมกิจการผู้สูงอายุนะคะ เป็นที่ปรึกษาโครงการน่ะค่ะ ก็เป็นรายงานทั้งหมดค่ะ</w:t>
      </w:r>
    </w:p>
    <w:p>
      <w:pPr>
        <w:pStyle w:val="BodyText"/>
      </w:pPr>
      <w:r>
        <w:t xml:space="preserve">(ดร.ไพรัช) ใครจะแก้ไขเพิ่มเติมอะไรไหมครับ โอ.เค. นะ ถ้าไม่มีอะไรก็ผ่านรับรองนะครับ คราวนี้ไปเรื่องเพื่อทราบ มี 2 เรื่อง เรื่องแรก ระบบสาธารณสุข 2562</w:t>
      </w:r>
    </w:p>
    <w:p>
      <w:pPr>
        <w:pStyle w:val="BodyText"/>
      </w:pPr>
      <w:r>
        <w:t xml:space="preserve">(เลขานุการ)เรียนท่านกรรมการนะคะ ในปี 2562 นะคะ ทาง สวทส. ได้เชิญนักวิจัยเราไปร่วมหารือ และพัฒนาโครงการร่วมกันนะคะ ระหว่าง A-MED สวรส. และก็องค์การเภสัชกรรมนะคะ ได้เกิดโครงการพัฒนาเซนเซอร์วัดความร้อน เพื่อใช้ในการควบคุมและเภสัชกรรมทางการแพทย์นะคะ ระยะที่ 1 เป็็นะระยะที่ศึกษาความเป็นไปได้นะคะ ก็จะเป็นงบประมาณที่ สวรส. สนับสนุนนักวิจัยมา เป็นโครงการรวมทั้งสิ้น 9,009,6180 บาทนะคะ ตอนนี้ก็ได้รับงบประมาณแล้ว แล้วก็ดำเนินการแล้วนะคะ เป็นโครงการระยะ 2 ปี ประมาณ 8 ล้าน ประมาณ 1 ล้าน นะคะ เรียนเพื่อทราบนะคะ โดยมีรายละเอียดเอกสารแนบวาระ 3.1.1 ค่ะ ค่ะ เชิญนักวิจัยค่ะ</w:t>
      </w:r>
    </w:p>
    <w:p>
      <w:pPr>
        <w:pStyle w:val="BodyText"/>
      </w:pPr>
      <w:r>
        <w:t xml:space="preserve">(ประธาน) ชูศักดิ์</w:t>
      </w:r>
    </w:p>
    <w:p>
      <w:pPr>
        <w:pStyle w:val="BodyText"/>
      </w:pPr>
      <w:r>
        <w:t xml:space="preserve">(เลขานุการ) เดโชอันนี้มันผ่านชุดนี้หรือเปล่า ผ่านชุด… ประธานจำไม่ได้เลย ลองเล่าซิ ทำอะไร แต่ว่าทำ เชิญเดโชอธิบาย</w:t>
      </w:r>
    </w:p>
    <w:p>
      <w:pPr>
        <w:pStyle w:val="BodyText"/>
      </w:pPr>
      <w:r>
        <w:t xml:space="preserve">(ผู้เข้าร่วมประชุมชาย)เป็นโครงการที่เรา หลัก ๆ ทำร่วมกับ Oxfoทางอ๊อคฟอร์ซเขาทำตัวนี้ขึ้นมาแล้ว แล้วเขาก็ ไลน์เส้นขึ้นไป ในอุตสาหกรรมการบิน เป็นเซ็นเซอร์ตรวจจับความร้อนสามารถ… คุณสมบัติของสารใด ๆ ได้ อันนี้ที่เขาบอกนะครับ ด้วยคุณสมบัติของมัน มันจะสามารถแยกสารที่มีความเป็นโลหะ กับสารใด ๆ ได้ค่อนข้างชัดเจน ดังนั้นอุตสาหกรรมการบินที่เขาเอาไปใช้ เขาเอาไปใช้เพื่อ Detect น้ำมันเรื่องที่ทำอยู่ตลอดเวลา เมื่อไหร่มีโลหะเข้ามา เขาจะเจอได้ทันที พอเจอได้ทันทีแล้วจุดที่เราควรจะเปลี่ยนน้ำมันแล้ว เป็นจุดที่… อันนี้เป็น การที่เขาได้ถ่ายทอดมาแล้ว แล้วทางสวทช. ตัวนี้มาใช้ทางการแพทย์ โดยก็คุยกันว่า เราควรจะมาทำอย่างไรได้บ้าง เพราะฉะนั้นก็มีโครงการนี้ขึ้นมาเป็นเฟสแรกเพื่อที่จะศึกษา โฟกัสที่ 3 ด้าน ด้านที่ 1. ก็คือ เราจะนำเซ็นเซอร์นี้ที่ว่าเราสามารถนำมาใช้การผลิตยาได้ไหม ผลิตยาของ ขั้นตอนการผลิตเลยนะครับ ซึ่งอันนี้คือการร่วมกันกับโครงการเภสัชด้วย จะดูว่าเซ็นเซอร์ตัวนี้จะทำการผลิตยาในแต่ละแบบ มันมีคุณภาพใกล้เคียงกันดีขนาดไหน อันนี้อันแรกที่จะทำ อีกอย่างหนึ่งก็คือ</w:t>
      </w:r>
    </w:p>
    <w:p>
      <w:pPr>
        <w:pStyle w:val="BodyText"/>
      </w:pPr>
      <w:r>
        <w:t xml:space="preserve">(ประธาน) ลองอธิบายทางเทคนิคดู มันไปวางไว้ที่ไหนหรือไปตรวจตรงไหน</w:t>
      </w:r>
    </w:p>
    <w:p>
      <w:pPr>
        <w:pStyle w:val="BodyText"/>
      </w:pPr>
      <w:r>
        <w:t xml:space="preserve">(ผู้เข้าร่วมประชุมชาย) ทางเทคนิคก็คือหน่วยเล็ก ๆ เลยครับ การ</w:t>
      </w:r>
    </w:p>
    <w:p>
      <w:pPr>
        <w:pStyle w:val="BodyText"/>
      </w:pPr>
      <w:r>
        <w:t xml:space="preserve">(ดร.ไพรัช) มันเป็นอะไรเราเลยเห็นไหม ซิลิคอนหรืออะไร</w:t>
      </w:r>
    </w:p>
    <w:p>
      <w:pPr>
        <w:pStyle w:val="BodyText"/>
      </w:pPr>
      <w:r>
        <w:t xml:space="preserve">(ผู้เข้าร่วมประชุมชาย) เป็นเป็นไททาเนียม วาย ครับ มีวัสดุ ผมไม่แน่ใจครับ ไม่แน่ใจว่าวัสดุที่เขาใช้จริง ๆ คืออะไร แต่ว่าวัสดุของมันจะวัดค่าคุณสมบัติของความร้อน ของสารนั้น ๆ แล้วก็วัด คอนดรักทิวิตี้ ที่อยู่ใกล้กันมาก วัดได้ทั้งของเหลวและของแข็ง ณ ตอนนี้ที่เขาพัฒนาขึ้นมา</w:t>
      </w:r>
    </w:p>
    <w:p>
      <w:pPr>
        <w:pStyle w:val="BodyText"/>
      </w:pPr>
      <w:r>
        <w:t xml:space="preserve">(ประธาน) มันไปสัมผัสอย่างไร</w:t>
      </w:r>
    </w:p>
    <w:p>
      <w:pPr>
        <w:pStyle w:val="BodyText"/>
      </w:pPr>
      <w:r>
        <w:t xml:space="preserve">(ผู้เข้าร่วมประชุมชาย) จิ้มไปที่ของแขแต่ต้องสัมผัสที่พื้นผิว มันจะวัดที่พื้นผิวของมันเลย แล้วก็ดู 2 จุดที่สัมผัส นะครับ และก็ดูคุณสมบัติ ใช้กับยาคือ 1. ที่เขาจะใช้วัด ก็คือ ดูว่าเราวัดยาที่ผลิตขึ้นมารุ่นที่ 1 กับรุ่นที่ 2</w:t>
      </w:r>
    </w:p>
    <w:p>
      <w:pPr>
        <w:pStyle w:val="BodyText"/>
      </w:pPr>
      <w:r>
        <w:t xml:space="preserve">(ดร.ไพรัช) หรอ</w:t>
      </w:r>
    </w:p>
    <w:p>
      <w:pPr>
        <w:pStyle w:val="BodyText"/>
      </w:pPr>
      <w:r>
        <w:t xml:space="preserve">(ผู้เข้าร่วมประชุมชาย) ครับ ว่าค่าของมันใกล้เคียงกันขนาดไหนเพื่อ เพื่อที่จะให้ทราบได้ว่าในการผลิตแต่ละรุ่นน่ะ คุณภาพมันใกล้เคียงขนาดไหน</w:t>
      </w:r>
    </w:p>
    <w:p>
      <w:pPr>
        <w:pStyle w:val="BodyText"/>
      </w:pPr>
      <w:r>
        <w:t xml:space="preserve">(ดร.ไพรัช) ค่าความร้อนนี้หรอ</w:t>
      </w:r>
    </w:p>
    <w:p>
      <w:pPr>
        <w:pStyle w:val="BodyText"/>
      </w:pPr>
      <w:r>
        <w:t xml:space="preserve">(ผู้เข้าร่วมประชุมชาย) ใช่ครับ คิดขึ้นมา คือจริง ๆ แล้วจากสมการที่เขาคิดขึ้นมาที่เป็น License ของ Oxford มันเป็นสมการที่เขาคิดขึ้นมาว่า สูตรมันจะมีฮิคาวิตี้ แล้วก็ ตัวแปรอีกตัวหนึ่งผมจำไม่ได้แล้วที่เขาคิดขึ้นมาว่า จากเซนเซอร์ที่เขาวัดมา เป็นตัวที่สามารถบอกคุณสมบัติ แยกคุณสมบัติสารใด ๆ ได้ อันนี้เป็นที่เขา จากที่อ็อกฟอร์ต นะครับที่เขาบอก แล้วเขา License มามันก็มีสารอยู่ สารผสมของยาอยู่อย่างเดียวใช่ไหมที่เขาวัด</w:t>
      </w:r>
    </w:p>
    <w:p>
      <w:pPr>
        <w:pStyle w:val="BodyText"/>
      </w:pPr>
      <w:r>
        <w:t xml:space="preserve">(ผู้เข้าร่วมประชุมชาย) ใช่ครับ ผมคิดว่า มันไม่สามารถแยกได้จิ้มสารที่ 1 สารที่ 2 มันบอกไม่ได้ว่าสิ่งนั้นคืออะไร แต่สิ่งที่มันน่าจะบอกได้คือ บอกได้ว่าในสิ่งที่ควรจะเหมือนกันน่ะครับ มันมากน้อยขนาดไหน</w:t>
      </w:r>
    </w:p>
    <w:p>
      <w:pPr>
        <w:pStyle w:val="BodyText"/>
      </w:pPr>
      <w:r>
        <w:t xml:space="preserve">(ดร.ไพรัช) แต่ว่าเดโชเคยไปดูเว็บไซต์ หรือ เขาส่งมาให้ดู</w:t>
      </w:r>
    </w:p>
    <w:p>
      <w:pPr>
        <w:pStyle w:val="BodyText"/>
      </w:pPr>
      <w:r>
        <w:t xml:space="preserve">(ผู้เข้าร่วมประชุมชาย) ผมเคยไปที่ สวรส. เมื่อตอน เมษยนที่ผ่านมาครับ ตอนนั้นไปกับทีม สวรส. เพราะว่าเขาสนใจที่จะนำตัวนี้มาใช้ ไปดูเพื่อที่จะไปดูความเป็นไปได้ว่ามันเป็นไปได้ไหมนะครับ</w:t>
      </w:r>
    </w:p>
    <w:p>
      <w:pPr>
        <w:pStyle w:val="BodyText"/>
      </w:pPr>
      <w:r>
        <w:t xml:space="preserve">(ดร.ไพรัช) เราดูแล้วโอ.เค.</w:t>
      </w:r>
    </w:p>
    <w:p>
      <w:pPr>
        <w:pStyle w:val="BodyText"/>
      </w:pPr>
      <w:r>
        <w:t xml:space="preserve">(ผู้เข้าร่วมประชุมชาย) ผมคิดว่ามันมีความเป็นไปได้ที่จะใช้ได้</w:t>
      </w:r>
    </w:p>
    <w:p>
      <w:pPr>
        <w:pStyle w:val="BodyText"/>
      </w:pPr>
      <w:r>
        <w:t xml:space="preserve">(ดร.ไพรัช) ทำไมที่อื่นไม่ได้</w:t>
      </w:r>
    </w:p>
    <w:p>
      <w:pPr>
        <w:pStyle w:val="BodyText"/>
      </w:pPr>
      <w:r>
        <w:t xml:space="preserve">(ผู้เข้าร่วมประชุมชาย) อันนี้ถ้าตามผมเลยก็คือทาง สวรส. เขาบอกทางนั้นมา</w:t>
      </w:r>
    </w:p>
    <w:p>
      <w:pPr>
        <w:pStyle w:val="BodyText"/>
      </w:pPr>
      <w:r>
        <w:t xml:space="preserve">(ดร.ไพรัช) เรามานั่งคิดนะ เรามาเปรียบเทียบกผลิตภัณฑ์อื่น ผมคิดว่าเดโช อื่น ๆ ว่า ไอ้ของที่มาจากอ็อกฟอร์ตอย่างไร มันได้เปรียบเสียเปรียบอย่างไรมันน่าคิด</w:t>
      </w:r>
    </w:p>
    <w:p>
      <w:pPr>
        <w:pStyle w:val="BodyText"/>
      </w:pPr>
      <w:r>
        <w:t xml:space="preserve">(ผู้เข้าร่วมประชุมชาย) ใน Phase ที่เราจะคิด เราดูแล้วว่ามันเป็นไปได้ในการทำอะไรได้บ้าง เราก็ต้องเทียบกับเครื่องมือที่ใช้ในปัจจุบันในการวัดค่านั้น ๆ Standard อยู่ว่า เครื่องมือนี้อันนี้ก็เป็นอยู่ใน Phase ของความเป็นไปได้บ้าง ตัวนี้</w:t>
      </w:r>
    </w:p>
    <w:p>
      <w:pPr>
        <w:pStyle w:val="BodyText"/>
      </w:pPr>
      <w:r>
        <w:t xml:space="preserve">(ดร.ไพรัช) คือมันน่าคิดว่าเขาใช้ที่ไหนมาแล้วบ้าง เราขอไปดูแล้วมันใช้แตกต่างกับที่อื่นอย่างไร เซ็นเซอร์ความร้อนนี่เรารู้จักหมด แต่ว่ามันน่าจะไปดู มันต่างจากที่อื่นอย่างไร แล้วทำไมต้อง อ๊อคฟอร์ซอะไรอย่างนี้ แล้วคราวหน้ามาเล่าให้ฟังหน่อย หรือมาหาผมหน่อย จะไปศึกษาเพิ่มเติมด้วยว่า จุดเด่นของเขา มีอะไรบ้าง นะครับ ครับ</w:t>
      </w:r>
    </w:p>
    <w:p>
      <w:pPr>
        <w:pStyle w:val="BodyText"/>
      </w:pPr>
      <w:r>
        <w:t xml:space="preserve">(ดร.ไพรัช) เดี๋ยวเจอคนจีนบอกดีกว่า เดี๋ยวเถอะ โอ.เค. นะ เดโชมาเล่าให้ฟังทั้งหมดที่มีเงินนี่ ถึงกับต้องลงมือเลยหรือ ที่บอกว่า Flexsibilityอะไรบางอย่าง</w:t>
      </w:r>
    </w:p>
    <w:p>
      <w:pPr>
        <w:pStyle w:val="BodyText"/>
      </w:pPr>
      <w:r>
        <w:t xml:space="preserve">(ผู้เข้าร่วมประชุมชาย) ใช่ครับ แต่ว่าบางอย่างในการที่เราจะต้องศึกษาฟรีซมัน แล้วก็ทดสอบกับยาจริง หรืออุปกรณ์จริง</w:t>
      </w:r>
    </w:p>
    <w:p>
      <w:pPr>
        <w:pStyle w:val="BodyText"/>
      </w:pPr>
      <w:r>
        <w:t xml:space="preserve">(ดร.ไพรัช) ไปใช้จริง เอาไปทดสอบจริง</w:t>
      </w:r>
    </w:p>
    <w:p>
      <w:pPr>
        <w:pStyle w:val="BodyText"/>
      </w:pPr>
      <w:r>
        <w:t xml:space="preserve">(ดร.ไพรัช) ในวงเงิน 9 ล้านนี่นะ</w:t>
      </w:r>
    </w:p>
    <w:p>
      <w:pPr>
        <w:pStyle w:val="BodyText"/>
      </w:pPr>
      <w:r>
        <w:t xml:space="preserve">(ผู้เข้าร่วมประชุมชาย) ใช่งานในขั้นที่ว่าเอาอุปกรณ์มาทดสอบจริง แต่ว่าถ้าเราพบว่าแอปพลิเคชันนี้เป็นไปได้ ผลิตขึ้นมาในระดับอตุสาหกรรมที่ว่าเรา Focus ไปแล้ว</w:t>
      </w:r>
    </w:p>
    <w:p>
      <w:pPr>
        <w:pStyle w:val="BodyText"/>
      </w:pPr>
      <w:r>
        <w:t xml:space="preserve">(ผู้เข้าร่วมประชุมชาย) ผลิตทั้งเซนเซอร์และระบบที่ทำงานกับมันน่ะครับ</w:t>
      </w:r>
    </w:p>
    <w:p>
      <w:pPr>
        <w:pStyle w:val="BodyText"/>
      </w:pPr>
      <w:r>
        <w:t xml:space="preserve">(ดร.ไพรัช) โอ.เค. น่าสนใจ ผมสงสัยว่าในอดีตเขาใช้อะไรมาก่อนไม่รู้</w:t>
      </w:r>
    </w:p>
    <w:p>
      <w:pPr>
        <w:pStyle w:val="BodyText"/>
      </w:pPr>
      <w:r>
        <w:t xml:space="preserve">(ผู้เข้าร่วมประชุมชาย) ในอดีตเขาก็จะมีเครื่องมือหลาย ๆ อัน</w:t>
      </w:r>
    </w:p>
    <w:p>
      <w:pPr>
        <w:pStyle w:val="BodyText"/>
      </w:pPr>
      <w:r>
        <w:t xml:space="preserve">(ดร.ไพรัช) ไม่เป็นไร ผมว่าเผมจำไม่ได้แล้วครับ</w:t>
      </w:r>
    </w:p>
    <w:p>
      <w:pPr>
        <w:pStyle w:val="BodyText"/>
      </w:pPr>
      <w:r>
        <w:t xml:space="preserve">(ดร.ไพรัช) เดี๋ยวลองไปดูว่าไอ้หลักการ ถ้าเขาผลิตยาทั่ว ๆ ไป</w:t>
      </w:r>
    </w:p>
    <w:p>
      <w:pPr>
        <w:pStyle w:val="BodyText"/>
      </w:pPr>
      <w:r>
        <w:t xml:space="preserve">(ผู้เข้าร่วมประชุมชาย) ครับ</w:t>
      </w:r>
    </w:p>
    <w:p>
      <w:pPr>
        <w:pStyle w:val="BodyText"/>
      </w:pPr>
      <w:r>
        <w:t xml:space="preserve">(ดร.ไพรัช) มันจะมาชดเชย หรือมันทีกว่าของเดินอย่างไร ถือโอกาสเรียนรู้ด้วย</w:t>
      </w:r>
    </w:p>
    <w:p>
      <w:pPr>
        <w:pStyle w:val="BodyText"/>
      </w:pPr>
      <w:r>
        <w:t xml:space="preserve">(ผู้เข้าร่วมประชุมชาย) ครับ</w:t>
      </w:r>
    </w:p>
    <w:p>
      <w:pPr>
        <w:pStyle w:val="BodyText"/>
      </w:pPr>
      <w:r>
        <w:t xml:space="preserve">(ดร.ไพรัช) เดี๋ยวขายหน้า</w:t>
      </w:r>
    </w:p>
    <w:p>
      <w:pPr>
        <w:pStyle w:val="BodyText"/>
      </w:pPr>
      <w:r>
        <w:t xml:space="preserve">(ผู้เข้าร่วมประชุมชาย) จริง ๆ ผมมีเขียนไว้ในข้อเสนออย่างนั้นก็ไปดูมาสิว่า Oxford จะแน่จริงขนาดไหนนะครับ</w:t>
      </w:r>
    </w:p>
    <w:p>
      <w:pPr>
        <w:pStyle w:val="BodyText"/>
      </w:pPr>
      <w:r>
        <w:t xml:space="preserve">(ผู้เข้าร่วมประชุมชาย) ครับ</w:t>
      </w:r>
    </w:p>
    <w:p>
      <w:pPr>
        <w:pStyle w:val="BodyText"/>
      </w:pPr>
      <w:r>
        <w:t xml:space="preserve">(ดร.ไพรัช) คราวหน้าเดโชมีโอกาส เดโชจะมาเล่าให้ฟังนะ</w:t>
      </w:r>
    </w:p>
    <w:p>
      <w:pPr>
        <w:pStyle w:val="BodyText"/>
      </w:pPr>
      <w:r>
        <w:t xml:space="preserve">(ดร.ไพรัช) อันนี้อนุมัติไปแล้ว เริ่มเดินงานได้แล้วใช่ไหม</w:t>
      </w:r>
    </w:p>
    <w:p>
      <w:pPr>
        <w:pStyle w:val="BodyText"/>
      </w:pPr>
      <w:r>
        <w:t xml:space="preserve">(ผู้เข้าร่วมประชุมชาย)ใช่ครับ กOS็มาอธิบายความก้าวหน้า ต่อไปครับ 3.2</w:t>
      </w:r>
    </w:p>
    <w:p>
      <w:pPr>
        <w:pStyle w:val="BodyText"/>
      </w:pPr>
      <w:r>
        <w:t xml:space="preserve">(เลขานุการ) คือให้ครั้งหน้านะคะ ค่ะ มารายงานความก้าวหน้านะคะ</w:t>
      </w:r>
    </w:p>
    <w:p>
      <w:pPr>
        <w:pStyle w:val="BodyText"/>
      </w:pPr>
      <w:r>
        <w:t xml:space="preserve">(ดร.ไพรัช) แล้วเปรียบเทียบกับเซนเซอร์อื่น อะไรต่ออะไรอย่างนี้นะ แล้วก็อดีตองค์การเภสัชใช้อะไร ในนี้อ่านแล้วยังไม่ค่อยเข้าใจเท่าไร คล้าย ๆ ว่ามันจะต้องมีความเป็นมาอะไรบางอย่างว่า คราวแล้วที่ใช้อยู่ปัจจุบัน ใช่ไหม</w:t>
      </w:r>
    </w:p>
    <w:p>
      <w:pPr>
        <w:pStyle w:val="BodyText"/>
      </w:pPr>
      <w:r>
        <w:t xml:space="preserve">(ผู้เข้าร่วมประชุมชาย) ครับ</w:t>
      </w:r>
    </w:p>
    <w:p>
      <w:pPr>
        <w:pStyle w:val="BodyText"/>
      </w:pPr>
      <w:r>
        <w:t xml:space="preserve">(ดร.ไพรัช) ตัวนี้จะเข้าไปช่วยให้องค์การเภสัชดีอะไรอย่างนี้ จะต้อง define ให้ชัด ว่าต่างกว่าสายทางการผลิตอื่นอย่างไร</w:t>
      </w:r>
    </w:p>
    <w:p>
      <w:pPr>
        <w:pStyle w:val="BodyText"/>
      </w:pPr>
      <w:r>
        <w:t xml:space="preserve">(ผู้เข้าร่วมประชุมชาย) ครับโอ.เค. ครับ</w:t>
      </w:r>
    </w:p>
    <w:p>
      <w:pPr>
        <w:pStyle w:val="BodyText"/>
      </w:pPr>
      <w:r>
        <w:t xml:space="preserve">(อาจารย์วันทนีย์) ต่อไปเรื่องเพื่อทราบเรื่องที่ 2 นะคะ โครงการพัฒนาแผ่นกั้นคอลลาเจนสามารถย่อยสลายได้เพื่อชักนำให้กระดูกคืนสภาพได้นะคะ จากมติที่ประชุมคณะกรรมการบริหารครั้งที่ 2 ทับ 2562 ที่ผ่านมา มีมติเห็นชอบในโครงการนี้ ในข้อมูลเพิ่มเติมตามที่เสนอแนะในห้องประชุมให้ไปนำเสนอต่อกรรมการเทคนิคพิจารณาอนุมัตินะคะ ก็การประชุมพัฒนาเทคนิคมติอนุมัตหลักการการดำเนินการภายใน 3 ปี ภายใต้งบประมาณรวมทั้งสิ้น 34 ประมาณ 34 ล้านน่ะค่ะ อันนี้คือคอลลาเจนค่ะ อาจารย์ บวก ไม่มีค่ะ เป็น Callagค่ะ ค่ะ ดร.อลิสา ทางนี้ค่ะ</w:t>
      </w:r>
    </w:p>
    <w:p>
      <w:pPr>
        <w:pStyle w:val="BodyText"/>
      </w:pPr>
      <w:r>
        <w:t xml:space="preserve">(ดร.ไพรัช) M-Bone ใช่ไหม แล้วไอ้ตัวนี้คืออะไร เอามา ๆ มา ๆ ตรงนี้</w:t>
      </w:r>
    </w:p>
    <w:p>
      <w:pPr>
        <w:pStyle w:val="BodyText"/>
      </w:pPr>
      <w:r>
        <w:t xml:space="preserve">(ดร.ไพรัช) เพื่อ Refresh ความจำ M-Bone เดินไปแล้ว ใช่ไหม จะมีอีก เซกชันหนึ่ง เป็น BMP 2</w:t>
      </w:r>
    </w:p>
    <w:p>
      <w:pPr>
        <w:pStyle w:val="BodyText"/>
      </w:pPr>
      <w:r>
        <w:t xml:space="preserve">(ดร.ไพรัช) BMP 2 นี่…</w:t>
      </w:r>
    </w:p>
    <w:p>
      <w:pPr>
        <w:pStyle w:val="BodyText"/>
      </w:pPr>
      <w:r>
        <w:t xml:space="preserve">(ผู้เข้าร่วมประชุมหญิง) เอามารวมเป็น Project เดียวกัน</w:t>
      </w:r>
    </w:p>
    <w:p>
      <w:pPr>
        <w:pStyle w:val="BodyText"/>
      </w:pPr>
      <w:r>
        <w:t xml:space="preserve">(ดร.ไพรัช) ตอนนี้รวมเป็นโปรเจกต์เดียวกันแล้ว</w:t>
      </w:r>
    </w:p>
    <w:p>
      <w:pPr>
        <w:pStyle w:val="BodyText"/>
      </w:pPr>
      <w:r>
        <w:t xml:space="preserve">(ผู้เข้าร่วมประชุมหญิง) เป็นคอลลาเจน ตอนหลังจะถูกใช้เป็นแคลิเออร์ สำหรับ คือมันสามารถใช้ด้วยตัวมันเองก็ได้ค่ะอาจารย์ แล้วก็สามารถใช้</w:t>
      </w:r>
    </w:p>
    <w:p>
      <w:pPr>
        <w:pStyle w:val="BodyText"/>
      </w:pPr>
      <w:r>
        <w:t xml:space="preserve">(ดร.ไพรัช) มีอะไรมาปิดมัน ให้มันโตในขอบเขตมันใช่ไหม</w:t>
      </w:r>
    </w:p>
    <w:p>
      <w:pPr>
        <w:pStyle w:val="BodyText"/>
      </w:pPr>
      <w:r>
        <w:t xml:space="preserve">(ผู้เข้าร่วมประชุมหญิง) ใช่ค่ะอาจารย์</w:t>
      </w:r>
    </w:p>
    <w:p>
      <w:pPr>
        <w:pStyle w:val="BodyText"/>
      </w:pPr>
      <w:r>
        <w:t xml:space="preserve">(ดร.ไพรัช) โอเค แล้ว BMP2 สามารถไปไกล</w:t>
      </w:r>
    </w:p>
    <w:p>
      <w:pPr>
        <w:pStyle w:val="BodyText"/>
      </w:pPr>
      <w:r>
        <w:t xml:space="preserve">(ผู้เข้าร่วมประชุมหญิง) ก็ไปไกล กำลังอัพสเกลอยู่ค่ะอาจารย์</w:t>
      </w:r>
    </w:p>
    <w:p>
      <w:pPr>
        <w:pStyle w:val="BodyText"/>
      </w:pPr>
      <w:r>
        <w:t xml:space="preserve">(ดร.ไพรัช) โอ.เค. อันนี้มาแจ้งเพื่อทราบ</w:t>
      </w:r>
    </w:p>
    <w:p>
      <w:pPr>
        <w:pStyle w:val="BodyText"/>
      </w:pPr>
      <w:r>
        <w:t xml:space="preserve">(เลขานุการ) คือที่ประชุมครั้งที่แล้วได้อนุมัติหลักการไปแล้ว แต่เพียงว่าให้นักวิจัยเทคนิคเรื่องการคิดต้นทุน</w:t>
      </w:r>
    </w:p>
    <w:p>
      <w:pPr>
        <w:pStyle w:val="BodyText"/>
      </w:pPr>
      <w:r>
        <w:t xml:space="preserve">(ดร.ไพรัช) ที่ไปอธิบาย สพว. ไม่บอกแล้วค่ะ</w:t>
      </w:r>
    </w:p>
    <w:p>
      <w:pPr>
        <w:pStyle w:val="BodyText"/>
      </w:pPr>
      <w:r>
        <w:t xml:space="preserve">(ดร.ไพรัช) มีบางอย่างบอกไม่ได้</w:t>
      </w:r>
    </w:p>
    <w:p>
      <w:pPr>
        <w:pStyle w:val="BodyText"/>
      </w:pPr>
      <w:r>
        <w:t xml:space="preserve">(เลขานุการ) เห็นชอบผ่านจากกรรมการเทคนิคมาแล้ว</w:t>
      </w:r>
    </w:p>
    <w:p>
      <w:pPr>
        <w:pStyle w:val="BodyText"/>
      </w:pPr>
      <w:r>
        <w:t xml:space="preserve">(ดร.ไพรัช) งบประมาณตอนนี้เดินไปแล้วใช้ไหม</w:t>
      </w:r>
    </w:p>
    <w:p>
      <w:pPr>
        <w:pStyle w:val="BodyText"/>
      </w:pPr>
      <w:r>
        <w:t xml:space="preserve">(อาจารย์วันทนีย์) ตอนนี้กำลังจะขึ้นโครงการ เพิ่งอนุมัติผ่านค่ะ</w:t>
      </w:r>
    </w:p>
    <w:p>
      <w:pPr>
        <w:pStyle w:val="BodyText"/>
      </w:pPr>
      <w:r>
        <w:t xml:space="preserve">(ดร.ไพรัช) โอ.เค ก็มีเรื่องเติมของโครงการนี้ที่จะต้องทำห้อง</w:t>
      </w:r>
    </w:p>
    <w:p>
      <w:pPr>
        <w:pStyle w:val="BodyText"/>
      </w:pPr>
      <w:r>
        <w:t xml:space="preserve">(ดร.ไพรัช) ที่วันนี้ไปคุยว่าอีกวาระหนึ่ง Clearoom เรื่องเดียวกันนี้นะ แต่ไปต่อ คลีนรูม</w:t>
      </w:r>
    </w:p>
    <w:p>
      <w:pPr>
        <w:pStyle w:val="BodyText"/>
      </w:pPr>
      <w:r>
        <w:t xml:space="preserve">(ผู้เข้าร่วมประชุมหญิง) เป็นของ BMP2 ค่ะ อาจารย์</w:t>
      </w:r>
    </w:p>
    <w:p>
      <w:pPr>
        <w:pStyle w:val="BodyText"/>
      </w:pPr>
      <w:r>
        <w:t xml:space="preserve">(ดร.ไพรัช) ผมพยายามจับให้ได้ว่ามี BMP2 มี Collagent ไม่รู้ใครพี่ ใครน้อง กลับไปดูให้ดู M-bonปล่อยแล้ว ทำงานได้ดีแล้ว แล้วก็ BMP2 ก็อยู่ภายใต้นั้นแล้ว แต่กำลังพูด คลีนรูม อีก</w:t>
      </w:r>
    </w:p>
    <w:p>
      <w:pPr>
        <w:pStyle w:val="BodyText"/>
      </w:pPr>
      <w:r>
        <w:t xml:space="preserve">(เลขานุการส่วนนี่ก็</w:t>
      </w:r>
    </w:p>
    <w:p>
      <w:pPr>
        <w:pStyle w:val="BodyText"/>
      </w:pPr>
      <w:r>
        <w:t xml:space="preserve">(ผู้เข้าร่วมประชุมหญิง) โครงการนี้เป็น Collae</w:t>
      </w:r>
    </w:p>
    <w:p>
      <w:pPr>
        <w:pStyle w:val="BodyText"/>
      </w:pPr>
      <w:r>
        <w:t xml:space="preserve">(อาจารย์วันทนีย์) ค่ะ ค่ะ</w:t>
      </w:r>
    </w:p>
    <w:p>
      <w:pPr>
        <w:pStyle w:val="BodyText"/>
      </w:pPr>
      <w:r>
        <w:t xml:space="preserve">(ดร.ไพรัช) รับทราบนะครับ แล้วก็ถ้ามีความก้าวหน้าอะไร ก็มาแจ้งให้ที่ประชุมทราบด้วยนะ จะได้เรียนรู้ไปด้วยกัน ตอนนี้ผอ. ถึงไหนแล้ว</w:t>
      </w:r>
    </w:p>
    <w:p>
      <w:pPr>
        <w:pStyle w:val="BodyText"/>
      </w:pPr>
      <w:r>
        <w:t xml:space="preserve">(ผู้เข้าร่วมประชุมหญิง) หรือว่าเราจะเป็นเรื่องแจ้งกิจกรรมค่ะอาจารย์ เรื่องแจ้งให้ทราบน่ะค่ะ</w:t>
      </w:r>
    </w:p>
    <w:p>
      <w:pPr>
        <w:pStyle w:val="BodyText"/>
      </w:pPr>
      <w:r>
        <w:t xml:space="preserve">(ดร.ไพรัช) ให้รอประทานก่อน เลขาจะแจ้งเพื่อทราบ</w:t>
      </w:r>
    </w:p>
    <w:p>
      <w:pPr>
        <w:pStyle w:val="BodyText"/>
      </w:pPr>
      <w:r>
        <w:t xml:space="preserve">(เลขานุการ) ขอแจ้งไปก่อนนะคะ</w:t>
      </w:r>
    </w:p>
    <w:p>
      <w:pPr>
        <w:pStyle w:val="BodyText"/>
      </w:pPr>
      <w:r>
        <w:t xml:space="preserve">(ดร.ไพรัช) เลขาแจ้งเพื่อทราบ มีเลขาแจ้งเพื่อทราบ</w:t>
      </w:r>
    </w:p>
    <w:p>
      <w:pPr>
        <w:pStyle w:val="BodyText"/>
      </w:pPr>
      <w:r>
        <w:t xml:space="preserve">(เลขานุการ) นะคะ เรื่องวาระที่ 1 นะคะ ก็จะมี 2 เรื่อง เรื่องแรกก็คือการจัดการประชุมวิชาการนานาชาติ เรื่องฟื้นฟูด้านเทคโนโลยีสิ่อำนวยความสะดวก ครั้งที่ 13 นะคะ หรือ I-Create 2019 นะคะ เครือรัฐออสเตรเลียนะคะ ในวันที่ 28 สิงหาคม ก็ กรมสมเด็จพระเทพรัตน์ฯ นะคะ</w:t>
      </w:r>
    </w:p>
    <w:p>
      <w:pPr>
        <w:pStyle w:val="BodyText"/>
      </w:pPr>
      <w:r>
        <w:t xml:space="preserve">(ดร.ไพรัช) ไปเรื่องรับรองรายงานประชุมแล้วกับเรื่องเพื่อทราบแล้ว ระหว่างที่รอ เลขาบอกเอาเรื่องประธานแจ้งเพื่อทราบหรือบอกให้เลขาแจ้งเพื่อทราบ ขอให้เลขาแจ้งเพื่อทราบ</w:t>
      </w:r>
    </w:p>
    <w:p>
      <w:pPr>
        <w:pStyle w:val="BodyText"/>
      </w:pPr>
      <w:r>
        <w:t xml:space="preserve">(เลขานุการ) จะขอรายงานกิจกรรมนะคะ ก็การประชุม i-Create 2019 นะคะ ได้เสด็จนะคะ ได้เสด็จเข้าร่วมการประชุมนะคะ ณ กรุงแคนเบอรา นะคะ เครือรัฐออสเตรเลียนะคะ ก็จะเป็นความร่วมมือสารสนเทศ ตามพระราชดำริ ของ สวทช. หรือกลุ่มความรว่มมือด้านวิศวกรรมฟท้นฟูสมรรถสิ่งอำนวยความสะอวดแห่งเอเชีย แล้วก็มีคณะผู้บริหารของสวทช. เข้ารับเสด็จนะคะ สรุปของการประชุม เราก็มีการประชุมปาฐกถาพิฌศษ 1 1 เรื่องนะคะ มี Workshop 7 เรื่อง แล้วก็มีบทความเรื่องนะคะ มีโปสเตอร์ 10 เรื่อง แล้วก็มีการประกวดสิ่งประดิษฐ์นักศึกษานะคะ ประมาณ 45 ผลงานนะคะ ก็จะเห็นรายชื่อผลงานนวัตกรรมที่ได้รับเหรียญทอง เหรียญเงิน เหรีตามรายการนะคะ ส่วนประเทศไทยก็มีทีม นักศึกษาเข้าร่วม 13 ทีมนะคะ ทีมที่ได้รับรางวัลก็คือ รางวัลผลงาน ReArm นะคะ และรางวัลชมเชยประเภทเทคโนโลยีนะคะ และก็มี Active Acsospy รางวัลดีเด่นนะคะ จากโรงเรียนสาธิตจุฬาลงกรณ์นะคะ ต่อไปเรื่องเรื่องกิจกรรมเยี่ยมชมศูนย์ ช่วงสิงหและกันยา มีหน่วยงาน หลาย ๆ หน่วยงานนะคะ เข้ามาเยี่ยมชมศูนย์ A-MED นะคะ กลุ่มแรกก็จะมีคณะผู้ประกอบการโครงการชนชราแห่งอนาคตนะคะ ได้เข้ามาเยี่ยมชม เมื่อวันที่ 29 กันยายน นะคะ ต่อไปก็จะเป็น กลุ่ม คลาสเตอร์ เมืองเสมือนจริงจากจีน ก็เข้ามาเยี่ยมชมในวันที่ 13 กันยายน ค่ะ ต่อไปก็จะเป็นคณะผู้บริหาร และตัวแทนบริษัท หน่วยงานภาครัฐ และเอกชน เครื่องมือแพทย์จากไต้หวันนะคะ จริง ๆ มาเยี่ยมชมอุทยาน แล้วเขานำเสนอนะคะ เมื่อวันที่ 10 กันยายน 2562 ต่อไปก็จะมี คณะ Fukushima นะคะ ได้เข้ามาเยี่ยมชม 9 กันยายนนะคะ ทางอุทยานก็เชิญทาง A-MED เข้าไปร่วมนำเสนอ ต่อไปก็เป็นอุตสหากรรมผลิตเครื่องมือแพทย์แห่งประเทศไทยได้เข้ามาเยี่ยมชม ทางด้านเครื่องมือแพทย์นะคะ เมื่อวันที่ 24 กันยายน 2562 ค่ะ ต่อไปก็จะมีคณะบุคลากรระหว่างประเทศ จากสมาชิกสมาคมอาเซียน ศูนย์ฟื้นฟูสมรรถภาพ ภาค 1 นำเอาคณะบุคลากรนี้มาเยี่ยมชม ที่ศูนย์ A-MED เมื่อวันที่ 3 กันยายน ค่ะ ก็ทั้งหมดเป็นกิจกรรมที่ผ่านมา</w:t>
      </w:r>
    </w:p>
    <w:p>
      <w:pPr>
        <w:pStyle w:val="BodyText"/>
      </w:pPr>
      <w:r>
        <w:t xml:space="preserve">(ประธาน) ขออภัย ที่ประชุมนะคะ พอดีแล้วมาแล้วฝนตกรถติดอยู่ตรงนี้ ใกล้ ๆ ตงนี้ ขออภัยด้วยนะครับ ผมเพิ่มเติมนะครับ ในงาน I-CREATe ภายใต้โครงการ 91 ประเทศไทยส่งประกวดมาแล้ว 99 ผลงาน</w:t>
      </w:r>
    </w:p>
    <w:p>
      <w:pPr>
        <w:pStyle w:val="BodyText"/>
      </w:pPr>
      <w:r>
        <w:t xml:space="preserve">(อาจารย์วันทนีย์) 99 ผลงาน</w:t>
      </w:r>
    </w:p>
    <w:p>
      <w:pPr>
        <w:pStyle w:val="BodyText"/>
      </w:pPr>
      <w:r>
        <w:t xml:space="preserve">(ผู้เข้าร่วมประชุมชาย) แล้วก็มีผลเริ่มทำ ประกอบธุรกิจแล้ว ก็เป็นสิ่งที่มีพัฒนาการอย่างต่อเนื่อง เวลาที่ผ่าน แต่ที่เสียดายก็คือในปีนี้ เด็กไทยไม่ได้รางวัลใหญ่เลย กรมสมเด็จพระเทพฯ เสวยอาหารค้ำอยู่เหมือนกัน ว่าไม่มีรางวัลเลย ช่วยกันพัฒนาปีหน้า เพื่อเพิ่มศักยภาพเด็กไทยได้มีโอกาสเพิ่มขึ้นมาตลอดในช่วงเวลา 12 ปีที่ผ่านมา วันนี้เดี๋ยวคืนนี้ผมเดินทางไปญี่ปุ่น แล้วมีโอกาสในวันที่ 8 ก็จะได้พูดคุยกับ ในเรื่องข้อเข่าเทียม ที่ร่วมออกแบบกับญี่ปุ่นนะครับ เพื่อให้เกิดการลงทุนร่วมกัน ที่จะผลิตและจำหน่าย ปัจจุบันก็มีอยู่ที่ญี่ปุ่นแล้ว ว่าจะทำในฝั่งอาเซียนด้วย แล้วช่วงปลายเดือนนะคะ จะได้มีโอกาสได้คุยกับทางไต้หวันนะครับ ก็ 1 โครงการ เห็นเสนอเข้ามาในวันนี้ด้วยนะครับ ในวาระที่ 4.3 โครงการใหม่ที่ 1 อะไรที่ทำวิจัยและก็จะหารือกับฝั่งเอกชนควบคู่ขนานกันไปนะครับ เพื่อให้การดำเนินงานไปสู่การใช้ประโยชน์ได้ แล้วมีภาคเอกชนเข้ามาช่วยคิด เข้ามาช่วยวางแผนตั้งแต่เริ่มต้นของการทำวิจัย ทำงานที่ผมคิดว่าจะต้องดูเรื่องผลผลกระทบไปข้างหน้า เข้ามาก็ค่อนข้างดีนะครับ ญี่ปุ่นก็ลงทุนไปเยอะมากผมได้มีโอกาสไปเยี่ยมชม คนที่จะไปช่วยทำงานและที่ญี่ปุ่นก็ลงไว้ค่อข้างเยอะนะครับ เพราะมี Fundinของ สวทช. ก็อาจจะได้ Funding จาก FuKushima ด้วยนะครับ เขามีสุกรด้วยนะครับ เขาเรียกว่าอะไร เป็นสัตว์ทดลองขนาดใหญ่นะครับ ที่จะทำการผ่าตัดทำงานใช้อุปกรณ์ที่ฝังไปในสัตว์ทดลองก็สามารถทำที่ Fukushima ด้วยนะครับ แล้วก็ไปเยี่ยมชมที่อุฟุชิมะ นะครับ เขามีความร่วมมือค่อนข้างเยอะนะครับ ค่อนข้างรู้จัก ที่ใช้ประโยชน์ได้ ก็เรียนฝ่ายประชุมให้ทราบเพิ่มเติบนะครับ จากที่ฝ่ายเลขาได้เสนอไปแล้วนั้นแหละครับ</w:t>
      </w:r>
    </w:p>
    <w:p>
      <w:pPr>
        <w:pStyle w:val="BodyText"/>
      </w:pPr>
      <w:r>
        <w:t xml:space="preserve">(ดร.ไพรัช) ที่เลขาบอกว่ามีคนชอบมาเยี่ยมชมเราบ่อย ๆ แต่เราไม่ค่อยมีพื้นที่นะ เราน่าจะมีพื้นที่รวมเอาจุดเด่น ๆ ไม่อย่างนั้นเขาก็จะเดิน น่าจะทำ คือผมเคยไป Sony ก่อนเขาทำอยู่ 2 จุด และ 2 เข้าห้องบรรยาย น่าจะคิดเรื่องนี้ เอาตัวที่มันต่อไปเราจะมีนะ ที่เราคุย ๆ โดยเฉพาะที่เราประสบผลสำเร็จ จะได้อิน… จะได้ดูเข้า ก็เป็นข้อเสนอ</w:t>
      </w:r>
    </w:p>
    <w:p>
      <w:pPr>
        <w:pStyle w:val="BodyText"/>
      </w:pPr>
      <w:r>
        <w:t xml:space="preserve">(ผู้เข้าร่วมประชุมชาย) ขอบคุณอาจารย์ไพรัช ด้วยนะครับ ผมเข้าใจว่าหารือกับทีมสื่อสารองค์กร กับ PR ได้เลย พื้นที่ได้จัดไว้แล้วที่บ้านวิทย์ ที่เป็นโรงอาหาร ปัจจุบัน ฝั่งหนึ่งจะเป็นศูนย์จัดนิทรรศการถาวร ของ สวทช. มีพื้นที่จัดไว้แล้วนะครับ ตอนนี้อยู่ระหว่างการจ้างที่จะออกแบบตรงนั้น แต่อยู่ระหว่างการออกแบบเพื่อที่จะให้เป็นนิทรรศการตั้งแต่ตอนนี้ได้เลยนะครับ</w:t>
      </w:r>
    </w:p>
    <w:p>
      <w:pPr>
        <w:pStyle w:val="BodyText"/>
      </w:pPr>
      <w:r>
        <w:t xml:space="preserve">(ดร.ไพรัช) เราคล้าย ๆ มี วิดีโอสักกี่น่าที</w:t>
      </w:r>
    </w:p>
    <w:p>
      <w:pPr>
        <w:pStyle w:val="BodyText"/>
      </w:pPr>
      <w:r>
        <w:t xml:space="preserve">(ประธาน) ครับก็จะมีจอใหญ่ บรีฟคนเข้าเพื่อที่จะให้คนเข้าชมอุทยานก่อนในจุดแรก คืออนาคต รถจะไปจอดตึก 12 แล้วเดินเข้าอาคารตึกที่ 12 เลย ซึ่งตอนนี้ไม่ค่อยมีใครเข้า เดินเข้าเอา จริง ๆ รถขึ้นหน้าตึก ส่วนใหญ่เราเข้าหลังตึก รถจอดหน้าตึกแล้วก็จะให้โถมเข้าหน้าตึกทันทีนะครับ ก็จะ Beef ตรงนั้น ก่อนจะกระจายไปยังตึกอื่น ๆ อันนี้คือแผนทที่ดีไซน์เอาไว้ เพียงแต่ว่าทางเข้าตรงนั้น ตัวเทศการยังอยู่ระหว่างการดำเนินการ ก็รบกวนหารือเลย</w:t>
      </w:r>
    </w:p>
    <w:p>
      <w:pPr>
        <w:pStyle w:val="BodyText"/>
      </w:pPr>
      <w:r>
        <w:t xml:space="preserve">(ดร.ไพรัช) เมื่อวานไปเยี่ยม เขานึกถถึงใครไม่ออก ก็เอาผมเป็นประธานสรรหาโน้นสรรหานี้ ไปเยี่ยม DGA จีนที่เร็ว ๆ นี้ที่เขาถวายอิสริยาภรณ์ พระบาทสมเด็จชอบพูดความหลังอดีตเยอะ ทำให้เขามั่นใจว่าบรรพบุรุษของเขาได้คอนทริบิวไปดูห้อง Cyber Security ที่เต็มไปด้วยเด็ก NECTEC เดิมนะ อาจารย์ส่งผมไปเรื่อยหรืออะไร มันเริ่มต้นจากเรา และเราสปินไปเป็นบริษัท เป็นอะไรบ้างเพื่อให้คนหลังเขานี่ได้รู้ว่า สวทช. NECTEC ศูนย์แห่งชาติ มันไม่ใช่เฉพาะ Product นะ ที่มันกระจายออกไป มันก็เป็นข้อคิดที่น่า เอาไว้ทำเป็นวิดีโอ</w:t>
      </w:r>
    </w:p>
    <w:p>
      <w:pPr>
        <w:pStyle w:val="BodyText"/>
      </w:pPr>
      <w:r>
        <w:t xml:space="preserve">(ผู้เข้าร่วมประชุมชาย) ครับ ก็เดี๋ยวจัดวันนี้เสร็จ ผู้อำนวยการใหม่ ส่วนที่ 2 ครับ ๆ แล้วก็อีกส่วนหนึ่งก็คือให้เตีรยมงานไว้ สำหรับการที่จะแสดงผลงานวิทยาศาสตร์และเทคโนโลยีของ 30 ปี สวทช. โดยหลักคิด 30 ปี ที่ประเทศลงทุนวิทยาศาสตร์และเทคโนโลยี เราไม่ได้บอกว่าเป็นของ สวทช. นะครับ การพัฒนาเทคโนโลยีผ่าน สวทช. นี่เกิดอะไรขึ้นกับประเทศบ้าง และประโยชน์ที่ขึ้นกับประเทศไม่ได้เน้นการฉลองสำนักงานอะไรอย่างนี้ ก็น่าจะมีส่วนที่อาจารย์ไพรัชได้พูดด้วยว่า มันถูกขยายผลไปสู่องค์กรต่าง ๆ ที่เกิดขึ้น ของ ไอเดีย ที่เริ่มต้นที่ สวทช. รวมทั้ง A-MED ก็อาจจะมีส่วน จะต้องเตรียมไว้สำหรับปี 2564 เรามีเวลาทำงานอยู่ประมาณ 12-18 เดือนเท่านั้น เข้าใจวิทยาศาสตร์และเทคโนให้ประชาชนสนับสนุนวิทยาศาสตร์เทคโนโลยี นอกจาก Maker นะครับ รัฐบาลก็กำลังปรับโครงสร้างอย่าง สวทช. ก็เป็น Spin of จากเรานะ คือตอนนั้นนี่ ถ้ามาถามความหลังดู ผมนี่ถูกสั่งให้ชาตรีก็ส่งกิตติพงษ์ไปน่าจะมีสตอรี่อะไรอย่างนี้นะครับNIA ก็พวกเดิมของเราเหมือนกัน อินเตอร์เน็ตไทยแลนด์ DGA ผมว่าคนที่จะทำ ที่ประธานพูดถึง 30 ปีนี่ ก็น่าจะมาเขียน Story แล้วเขียนสตอรี่ให้เห็นว่า Impactมันมาอย่างไร ๆ ให้คนรุ่นหลังเห็นว่า ถ้าคุณจะทำต่อ มันต้องดูอะไรบ้าง</w:t>
      </w:r>
    </w:p>
    <w:p>
      <w:pPr>
        <w:pStyle w:val="BodyText"/>
      </w:pPr>
      <w:r>
        <w:t xml:space="preserve">(ประธาน) อย่างไร ผมฝากผสจ. ไปถึง ดร.มุข นะครับ ลักษณะของสวทช. ออกออกผลออกไปเป็นองค์กรต่าง ๆ แล้วเปิดเกิดในประเทศนี้ กลายเป็นอีโคทั้งประเทศนี่ อันนั้นก็จะเป็นอีก 1 บทบาท 30 ปี ของวิทยาศาสตร์ที่ผ่านสวทช. ก็ได้ก็ได้นะครับ</w:t>
      </w:r>
    </w:p>
    <w:p>
      <w:pPr>
        <w:pStyle w:val="BodyText"/>
      </w:pPr>
      <w:r>
        <w:t xml:space="preserve">(ประธาน) ขอบพระคุณนะครับ ถ้ามีเพิ่มเติมจะได้รับไว้ในการผนวกรวมกับงานที่เราจะทำในอนาคตด้วยนะครับ ถ้าอย่างนั้นถือว่าที่ประชุมรับทราบนะครับ</w:t>
      </w:r>
    </w:p>
    <w:p>
      <w:pPr>
        <w:pStyle w:val="BodyText"/>
      </w:pPr>
      <w:r>
        <w:t xml:space="preserve">(เลขานุการ) อาจารย์เห็น อาจารย์ไพรัช จะขอเอาเรื่องนะคะ</w:t>
      </w:r>
    </w:p>
    <w:p>
      <w:pPr>
        <w:pStyle w:val="BodyText"/>
      </w:pPr>
      <w:r>
        <w:t xml:space="preserve">(ประธาน) ครับได้ครับ</w:t>
      </w:r>
    </w:p>
    <w:p>
      <w:pPr>
        <w:pStyle w:val="BodyText"/>
      </w:pPr>
      <w:r>
        <w:t xml:space="preserve">(เลขานุการ) อาจารย์จะให้ไล่ตาม 4.1 - 4.4</w:t>
      </w:r>
    </w:p>
    <w:p>
      <w:pPr>
        <w:pStyle w:val="BodyText"/>
      </w:pPr>
      <w:r>
        <w:t xml:space="preserve">(เลขานุการ) อ๋อ</w:t>
      </w:r>
    </w:p>
    <w:p>
      <w:pPr>
        <w:pStyle w:val="BodyText"/>
      </w:pPr>
      <w:r>
        <w:t xml:space="preserve">(ดร.ไพรัช) ครับ เดี๋ยวอาจารย์ต้องไปเปลี่ยนชุดนี่ครับ</w:t>
      </w:r>
    </w:p>
    <w:p>
      <w:pPr>
        <w:pStyle w:val="BodyText"/>
      </w:pPr>
      <w:r>
        <w:t xml:space="preserve">(ประธาน) เชิญเลยครับ อย่างนั้นเราไปวาระ 4.1 เลยครับ</w:t>
      </w:r>
    </w:p>
    <w:p>
      <w:pPr>
        <w:pStyle w:val="BodyText"/>
      </w:pPr>
      <w:r>
        <w:t xml:space="preserve">(เลขานุการ) ขอเรียนท่านประธานและคณะกรรมการทุกท่านนะคะ จากวาระ 4.1 นะคะ เป็นข้อคิดเห็นจากคณะกรรมการเทคโนโลยีสิ่งอำนวยความสพดวกก็จะขอมีมติให้เพิ่มที่ปรึกษาในคณะกรรมการบริหาร เพิ่มคณะกรรมการเทคนิคอีก 1 ท่านนะคะ ขอเพิ่มคุณหมอ ทันตแพทย์ จเร วิชาไทย นะคะ ผู้จัดการงานวิจัยของ สวรช. เป็นกรรมการเทคนิค เพิ่มสุวิทย์ วิบุณผลประเสริฐ คณะกรรมการบริหารค่ะ</w:t>
      </w:r>
    </w:p>
    <w:p>
      <w:pPr>
        <w:pStyle w:val="BodyText"/>
      </w:pPr>
      <w:r>
        <w:t xml:space="preserve">(ประธาน) ครับ ถ้าไม่มีผู้ใดขัด เห็นชอบนะครับ</w:t>
      </w:r>
    </w:p>
    <w:p>
      <w:pPr>
        <w:pStyle w:val="BodyText"/>
      </w:pPr>
      <w:r>
        <w:t xml:space="preserve">(เลขานุการ) 4.2 นะคะ ก็จะเป็นผลการดำเนินการของศูนย์ A-MED และก็แผนการดำเนินงานของศูนย์ A-MED นะคะ จะขออนุญาตรายงานผลการดำเนินงานนะคะ มี 2 มิติ มิติแรกนะคะ ขออนุญาตดูหน้าต่อไปนะคะ ก็จะเป็นตารางที่แสดงถึงการอนุมัตินะคะ โครงการของศูนย์ A-MED นะคะ โครงการทั้งหมดนะคะ ที่อนุมัติไปนะคะ ก็จะมีทั้งหมดนะคะ โครงการทั้งหมดที่เตรียมไว้นะคะ คือ 22 โครงการนะคะ ขณะนี้ก็ได้รับอนุมัติไป ยังเหลืออยู่ 1 โครงการนะคะที่ยังเตรียมรอเครื่องอยู่นะคะ มีโครงการที่อนุมัติไปแล้ว 20 โครงการ จำนวน TOPs นะคะ ก็อนุมัตไปแล้ว ยังเหลือ Top ย่อยอีก 2 ตัวนะคะ ที่ยังไม่ได้รับการอนุมัตินะคะ งบประมาณที่ใช้ไปนะคะ ก็ปี 61 อนุมัติไป 900 ล้านนะคะ 62 ก็อนุมัตไป 132 ล้านนะคะ ผลการดำเนินงานนะคะ ในส่วนต่อไป เป็นการรายงานผลดำเนินงาน ซึ่งจะเป็นดูตามตัวชี้วัด เรียกว่า Success Index ของ สวทช. นะคะ ก็จะเห็นว่ามีบทความนะคะ ผลงานที่ได้ก็คือ มี 2 บทความก็คือนะคะ แต่มี 1 บทความที่เป็นผลงานเก่าของนักวิจัยนะคะ ก็ไม่นับนะคะ สิทธิบัตรนะคะ ในปีที่ผ่านมาก็จะได้ 8 คำขอ เครือข่ายวิจัย ได้ 47 โรงพยาบาล ต้นแบบห้องปฏิบัติการนะคะ ได้ 2 ห้องนะคะ ต้นแบบภาคสนามไม่ได้ เพราะเราย้ายมาเป็นต้นแบบอุตสาหกรรมเลยเลยนะคะ ไลน์เซนซิ่ง ได้ 5 สัญญาผลงานใช้ประโยชน์เชิงสาธารณะ ประเมิณนะคะ ก็จะได้ 4 ผลงานนะคะ รายได้ของ A-MED นะคะ ก็ตั้งไว้ 884 ที่เหลือยังอยู่ในระหว่างเตรียมสัญญาค่ะ ผู้ใช้บริการและผู้ใช้ประโยชน์นะคะ ก็ได้จะได้มีนับโครงการ Biglog 194 คนและก็จำนวนผู้ป่วย 2,003 คนนะคะ แล้วก็สมาชิก TTRS 48,055 คนนะคะ ที่ใช้บริการแพลตฟอร์ม คอลเซ็นเตอร์หูหนวกนะคะ ผู้ประกอบการใหม่ 2 บริษัทนะคะ การลงทุน บทน. ได้ 12.28 ล้าน ผลกระทบทางเศรษฐกิจและสังคม ตอนนี้นับได้ 936 ล้าน ข้อมูลรายละเอียดก็จะอยู่ในเอกสารหน้า 5/8 ไปจนถึง หน้า 6/8 หน้า 7/8 เป็นรายละเอียด รายชื่อตาม Success Index นะคะ อันนี้ก็เอามาจากระบบนะคะ ค่ะ</w:t>
      </w:r>
    </w:p>
    <w:p>
      <w:pPr>
        <w:pStyle w:val="BodyText"/>
      </w:pPr>
      <w:r>
        <w:t xml:space="preserve">(ดร.ไพรัช) หน้าที่ 3/8</w:t>
      </w:r>
    </w:p>
    <w:p>
      <w:pPr>
        <w:pStyle w:val="BodyText"/>
      </w:pPr>
      <w:r>
        <w:t xml:space="preserve">(เลขานุการ) หน้าไหนคะ</w:t>
      </w:r>
    </w:p>
    <w:p>
      <w:pPr>
        <w:pStyle w:val="BodyText"/>
      </w:pPr>
      <w:r>
        <w:t xml:space="preserve">(ดร.ไพรัช) เลข 8 นี่ทำไมมัน Blank มีโครงการเตรียมไว้ ยังไม่ได้ขึ้นค่ะ</w:t>
      </w:r>
    </w:p>
    <w:p>
      <w:pPr>
        <w:pStyle w:val="BodyText"/>
      </w:pPr>
      <w:r>
        <w:t xml:space="preserve">(ดร.ไพรัช) เวลาอ่านแล้วมัน</w:t>
      </w:r>
    </w:p>
    <w:p>
      <w:pPr>
        <w:pStyle w:val="BodyText"/>
      </w:pPr>
      <w:r>
        <w:t xml:space="preserve">(ประธาน) ตัวเลขที่เสนอมาก็เป็นการบวกรวมจากโครงการที่อนุมัติ อยากจะสอบถามว่ามีอะไรที่สดุดหรือเป็นอุปสรรคในการดำเนินงานช่วงที่ผ่านมาหรือเปล่าครับ</w:t>
      </w:r>
    </w:p>
    <w:p>
      <w:pPr>
        <w:pStyle w:val="BodyText"/>
      </w:pPr>
      <w:r>
        <w:t xml:space="preserve">(เลขานุการ) ก็เรียนให้ทราบโครงการที่อนุมัติไปปัญหาตอนนี้ที่เราได้รับการ ดูแลกันอยู่นี่ 1. ก็คือเรื่องของตัวพัสดุที่อนุมัติ มันอยู่ในไกด์ไลน์ อยู่ประมาณ 10-11 เดือน มันซื้อไม่ได้ค่ะอาจารย์ พัสดุค่ะ พัสดุค่ะ ค่ะ ๆ ไม่ค่ะ เราพูดถึงแต่ ครุภัณฑ์ ค่ะ ๆ</w:t>
      </w:r>
    </w:p>
    <w:p>
      <w:pPr>
        <w:pStyle w:val="BodyText"/>
      </w:pPr>
      <w:r>
        <w:t xml:space="preserve">(ประธาน) ตอนนี้มีการหารือกันใช่ไหมระหว่างทาง NECTEC และส่วนต่าง ๆ ด้วย ระบบพัสดุทุกอย่างมาไว้ตรงที่ Support ก็จะมีการปรับปรุงกระบวนการทำงานใช่ไหมครับ ก็คือการ Support ให้เสนอการ Support เข้าไปเพิ่มเติม เพื่อแก้ปัญหาให้เร็วที่สุดนะครับ แต่ถ้าติดขัดอย่างไร ให้รีบแจ้ง รองรดาวรรณด้วย จะได้แก้ไขนะครับ เพราะว่าผมดูก็จะมีเลื่อมาจากปี 63 บ้าง เลื่อไปปี 64 บ้าง ผมคิดว่าเราต้องทำงานแข่งกับเวลานะครับ เพราะว่าผู้รับประโยชน์ เขาไม่ได้รอเรา โดยเฉพาะงานที่เราทำผู้สูงอายุ ผู้ด้อยโอกาสหลายประเภทนะครับ เราต้องพยายามเร่งงานเรานะครับ ปล่อยไปตามสภาพของการทำงานปกติไม่ได้ ก็อยากให้เราเร่งส่งผลงานที่มีคุณภาพด้วย การเซ็นสัญญาด้วยครับ เรื่องโครงการแผ่นโลหะดามกระดูกขึ้นมาปีหนึ่งแล้ว สัญญายังเซ็น</w:t>
      </w:r>
    </w:p>
    <w:p>
      <w:pPr>
        <w:pStyle w:val="BodyText"/>
      </w:pPr>
      <w:r>
        <w:t xml:space="preserve">(ประธาน) โครงการอะไรนะครับ</w:t>
      </w:r>
    </w:p>
    <w:p>
      <w:pPr>
        <w:pStyle w:val="BodyText"/>
      </w:pPr>
      <w:r>
        <w:t xml:space="preserve">(ผู้เข้าร่วมประชุมชาย) ครับ หัวหน้าโครงการคือ ดร. ประเสริฐ ใช่ครับ ๆ 5 หน่วยงานครับ ใช้เวลาครบปีเลยครับอาจารย์ ปีหนึ่งครับ</w:t>
      </w:r>
    </w:p>
    <w:p>
      <w:pPr>
        <w:pStyle w:val="BodyText"/>
      </w:pPr>
      <w:r>
        <w:t xml:space="preserve">(ประธาน) ก็ส่ง Line ส่ง E-mail ไปต่อ อย่างที่ผมบอก ถูกไหม อำนาจจะไปที่อาจารย์วันทนีย์น่าจะไปที่ ดร.ลดาวัลย์ เลย ไปติด จะได้มาที่ผมได้ แต่อย่ารอ ผมก็มาเช้าทุกวัน ถ้าคุณมายืนรอหน้าห้องคุณก็จะเจอผมแน่นอน ส่วนของสัญญาตัวนี้ก็ส่งไปตามมหาลัย ที่ละมหาลัย</w:t>
      </w:r>
    </w:p>
    <w:p>
      <w:pPr>
        <w:pStyle w:val="BodyText"/>
      </w:pPr>
      <w:r>
        <w:t xml:space="preserve">(ประธาน) อ๋อ มันติดทั้งเรามันติดทั้งมหาลัยด้วยใช่ไหมครับ โอเค แต่ว่างานไม่ได้หยุด หรือว่างานต้องรอสัญญาตัวนี้</w:t>
      </w:r>
    </w:p>
    <w:p>
      <w:pPr>
        <w:pStyle w:val="BodyText"/>
      </w:pPr>
      <w:r>
        <w:t xml:space="preserve">(ผู้เข้าร่วมประชุมชาย) ก็ไม่ได้หยุดครับ ก็ทำไปดีครับ เราต้องพยายามทำเรื่องนี้เป็นเรื่องเล็กลงไปให้ได้ ถ้าเรื่องนี้มันเป็นเรื่องใหญ่ก็แสดงว่าเรื่องนี้ก็ไม่หนีไปจากระบบราชการเลย อย่างหนึ่งว่าเราไม่ยอม ไม่ยอมให้เป็นอุปสรรคในการทำงาน ผมอยากจะเน้นว่าที่ไม่ใช่เราไม่ได้เป็นคนสร้าง ถ้าเป็นอุปสรรคที่ลดลงไปให้ได้นะครับ</w:t>
      </w:r>
    </w:p>
    <w:p>
      <w:pPr>
        <w:pStyle w:val="BodyText"/>
      </w:pPr>
      <w:r>
        <w:t xml:space="preserve">(ผู้เข้าร่วมประชุมชาย) ผมขอเสริม เขามันได้ผลงานในระดับหนึ่ง มันพร้อมทดลองในสัตร์แล้ว ใสใน Car DAvedr อาจารย์ใหญ่เรียบร้อย คิดว่าสามารถไปในเชิง ที่เขาถามว่าเขาจะไลน์เส้นได้เมื่อไรเซ็นสัญญาร่วมวิจัย อันนี้คือเอกชนเร่งเดินหน้ากว่า สวทช. แล้วครับ เพรสตรงนี้ยึดตรงนี้ มันใส่ใน</w:t>
      </w:r>
    </w:p>
    <w:p>
      <w:pPr>
        <w:pStyle w:val="BodyText"/>
      </w:pPr>
      <w:r>
        <w:t xml:space="preserve">(ดร.ไพรัช) ไปพบท่านประธานเลยดีกว่า อันนี้เอกชนรอแล้วเราไม่ทำ มันฟังแล้วมันหดหู่นะคะ ผมว่าฟังแล้ว ท่านประธาน ผมคุยโดยตรง</w:t>
      </w:r>
    </w:p>
    <w:p>
      <w:pPr>
        <w:pStyle w:val="BodyText"/>
      </w:pPr>
      <w:r>
        <w:t xml:space="preserve">(ประธาน) ผมก็ว่ามหาวิทยาลัยพูดถึงก็คงเป็นมหาวิทยาลัยใหญ่ ๆ ทั้งนั้นที่พูดถึง แล้วก็ยกหูหาอธิการ คุยกันเลย อาจาร์บรรจง เดี๋ยวก็คุยกันได้ตลอดน่ะครับ เรียนอาจารย์ช่วยเร่งหน่อย แต่ไม่อยากให้รอจนถึงวันประชุม อยากให้ทุกวัน เป็นวันที่คุยได้ นะครับ ยึดหลักว่า ปัญหาต้องไม่ได้เป็นปัญหาที่เราสร้าง พยายามอย่าให้มันเกิดขึ้นตรงนั้นนะครับ ก็เห็นชอบผลการดำเนินงานนะครับ แผน 63-65 เดี๋ยวรายละเอียดโครงการจะนำเสนอปกติ แผนก็เห็นชอบนะคะ แผนของปี 63 นะคะ งบประมาณของศูนย์นะคะ ที่จะไช้ 3 เป็นงบประมาณผูกต่อเนื่องมา นะคะ งบประมาณจัดการ นะคะ มีผูกพันต่อเนื่องมาก 1.8 นะคะ รวมทั้งสิ้นงบประมาณ 348.50 ล้านนะคะ ตารางต่อไปนะคะ ก็จะเป็นตารางการดำเนินการที่ขอปรับนะคะ ก็คือตัว Top ของ A-MED นะคะ ที่จะขอปรับ นักวิจัยขอปรับเลื่อน หรือ ปรับต้นแบบ คือเนื่องจากว่ากลุ่มนักวิจัยน่ะค่ะ จะขอปรับ เช่น เขาสนใจแล้วก็มุ่งมั่นที่จะทำงาน ดังนั้นต้นแบบทั้งหลายตอนแรกที่เราคุยกัน สถานะว่า ปฏิบัติการนะคะ เป็นต้นแบบห้องอุตสาหกรรม แต่ขณะนี้ต้องเาอเข้าระบบ ประเมิณต้องในการเขียน แล้วก็ในการประเมิน แล้วพอจะออกมันไม่ทันปี อย่างปีนี้เรา ซับมิด ต้นแบบภาคอุตสาหกรรมนี่ จริง ๆ Submit ไป 5 จนถึงวันสุดท้าย มันออกมา 3 อีก 2 อันยังอยู่ไกด์ไลน์ มันก็เลยไม่ทันต่อการประเมิน ก็เลย นักวิจัยก็เลยบางคนที่มุ่งมันนี่ที่อยากจะมุ่งมัน จะขอ Sibสุดท้ายเลย แต่ได้คุยกับอาจารย์ไพรัช ในคณะกรรมการเทคนิค อาจารย์บอกว่าให้อยากให้เป็นรายงานก็ขอนำเสนอเป็นรายงานความก้าวหน้าทางเทคนิค ที่นักวิจัยเขียนนะคะ เพราะฉะนั้นก็จะเห็นว่าโครงการที่จะปรับนี้ ก็จะปรับให้มีรายงานทุกปี ต้นแบบบางคนก็จะขอ Submit เป็นภาคอุตสาหกรรมพอไปถึงภาคอุตสาหกรรมนี้ มันจะต้องมีกระบวนการ คือ 1 มันจะต้องมีการประเมิน การทดสอบทางคลินิก แล้วก็มีเรื่องของการไลน์เซนซิ่งแล้ว ถึงจะได้ครั้งสุดท้ายก็คือต้นแบบภาคสนามนะคะ ค่ะ อันนี้ก็คือ</w:t>
      </w:r>
    </w:p>
    <w:p>
      <w:pPr>
        <w:pStyle w:val="BodyText"/>
      </w:pPr>
      <w:r>
        <w:t xml:space="preserve">(ดร.ไพรัช) เท่าที่เราประชุมนี่ น่าจะมี 1-2 สไลดที่บอกว่างบประมาณ บอกว่าปี 61 เรามี 800 ล้าน 62 งบประมาณนี้ มันใช้ไปตามนั้นจริงหรือเปล่า คำถามเมื่อกี่ว่า ทีมันจะมีที่พูดสมมุติ Project เรื่อง Page and Sgroo อะไรก็แล้วแต่ คล้าย ๆ มันมีขั้นของมัน อาจารย์จะเอาเข้ากรรมการเทคนิคหรือเราจะได้ไปถามว่านักวิจัยนี่ ใช่ไหม เอาคราวหน้าก็ได้ เราจะได้เช็กว่าถึงไหน ๆ ไม่อย่างนั้นมันก็จะลอยเรา</w:t>
      </w:r>
    </w:p>
    <w:p>
      <w:pPr>
        <w:pStyle w:val="BodyText"/>
      </w:pPr>
      <w:r>
        <w:t xml:space="preserve">(ประธาน) คือในแง่ของงบประมาณ คือ คนทีมนี้เกือบร้อยนะครับ ถ้างบประมาณอยู่ที่ประมาณพันหนึ่ง เข้าใจว่า 1 คนใช่อยู่ที่ 10 ล้านต่อปี มาก สูงมากนะครับ เมื่อเทียบส่วนอื่นของสวทช. เอง อย่างนั้นเราต้อง Contibute ให้แรงพอ ๆ กับ Spending ที่ตั้งไว้ด้วย เพราะอย่างนั้นมันก็จะต้องดู Productivity คืออันนี้คือตั้งไว้ให้เพราะเราเห็นศักยภาพแต่มันจะไปอย่างนี้ได้ไม่นานนะครับ Output ไม่ออก พอ Output ไม่ออก มันจะเริ่มดึงแล้ว จะถูกดึงแล้ว พอใส่เข้าไปเสร็จแล้วไม่ออก ไม่ออกปุ๊บ นะครับ อย่างนั้นเราต้อง Keep ตัวอย่างอยู่ตลอดเวลานะครับ ถ้าไม่ Active จะถูก Move Resource ทันที ในฐานะอนุกรรมการเทคนิค</w:t>
      </w:r>
    </w:p>
    <w:p>
      <w:pPr>
        <w:pStyle w:val="BodyText"/>
      </w:pPr>
      <w:r>
        <w:t xml:space="preserve">(ดร.ไพรัช) เมื่อเช้าบอกว่ากฤษไกรบอกมี Project ใหม่อีกแล้ว Project ไปถึงไหน เดี๋ยวเราต้องมานั่งไล่โปรเจกต์กันใหม่ ไม่อย่างนั้นมันจะล้มทับนักวิจัยไปกันเยอะก็ต้องไล่งานให้มันพอเหมาะเห็นด้วยว่าคณะกรรมการเทคนิคมาประชุม</w:t>
      </w:r>
    </w:p>
    <w:p>
      <w:pPr>
        <w:pStyle w:val="BodyText"/>
      </w:pPr>
      <w:r>
        <w:t xml:space="preserve">(เลขานุการ) ก็เรามีที่ให้อาจารย์ดูน่ะค่ะ เรามีรายงาน นี่ค่ะ มันจะมีเรื่องยอดการใช้เงินไป เช่น ของ DentiiScan นี่น่ะค่ะ ใช้เงินจ่ายจริงค่ะ ประมาณ 59 เปอร์เซนค่ะ</w:t>
      </w:r>
    </w:p>
    <w:p>
      <w:pPr>
        <w:pStyle w:val="BodyText"/>
      </w:pPr>
      <w:r>
        <w:t xml:space="preserve">(ดร.ไพรัช) ของปีไหน</w:t>
      </w:r>
    </w:p>
    <w:p>
      <w:pPr>
        <w:pStyle w:val="BodyText"/>
      </w:pPr>
      <w:r>
        <w:t xml:space="preserve">(อาจารย์วันทนีย์) ของปี</w:t>
      </w:r>
    </w:p>
    <w:p>
      <w:pPr>
        <w:pStyle w:val="BodyText"/>
      </w:pPr>
      <w:r>
        <w:t xml:space="preserve">(ประธาน) สิ้นปี 62 หรือยังครับ</w:t>
      </w:r>
    </w:p>
    <w:p>
      <w:pPr>
        <w:pStyle w:val="BodyText"/>
      </w:pPr>
      <w:r>
        <w:t xml:space="preserve">(เลขานุการ) อันนี้สิงหาคมค่ะ</w:t>
      </w:r>
    </w:p>
    <w:p>
      <w:pPr>
        <w:pStyle w:val="BodyText"/>
      </w:pPr>
      <w:r>
        <w:t xml:space="preserve">(ประธาน) ไม่น่าจะปล่อยได้มากกว่านี้ไปหน่อยมันปิดตั้งนานวันที่ 16 ของงบที่ปล่อยค่ะ</w:t>
      </w:r>
    </w:p>
    <w:p>
      <w:pPr>
        <w:pStyle w:val="BodyText"/>
      </w:pPr>
      <w:r>
        <w:t xml:space="preserve">(ประธาน) ควรจะ 100 ครับ</w:t>
      </w:r>
    </w:p>
    <w:p>
      <w:pPr>
        <w:pStyle w:val="BodyText"/>
      </w:pPr>
      <w:r>
        <w:t xml:space="preserve">(เลขานุการ) จริง ๆ มันปล่อยทุก ๆ 6 เดือน เพราะฉะนั้นนี่มันจะคาบทุก 6 เดือน มามันจะเป็นของ 6 เดือน เช่นของ Dentii เมื่อกุมภาพันธ์ มันก็จะครบรอบ ดีกว่า เพราะดูตัวเลขมันดูไม่ออก เอา Bar Chart ดีกว่าProject CT หรืออะไรก็แล้วแต่ จะ Release อย่างนี้ เพราะว่า รีริส แล้วเราถึงจะปล่อยงวดที่ 2</w:t>
      </w:r>
    </w:p>
    <w:p>
      <w:pPr>
        <w:pStyle w:val="BodyText"/>
      </w:pPr>
      <w:r>
        <w:t xml:space="preserve">(ดร.ไพรัช) ไม่เป็นไร เราเอา Ber Chart มาดู เงินแล้วก็งาน เงินกับงาน ชาร์จนี้ดูอยาก เอาตัวเลขดูไม่ออกหรอกนะ ประมาณนั้น</w:t>
      </w:r>
    </w:p>
    <w:p>
      <w:pPr>
        <w:pStyle w:val="BodyText"/>
      </w:pPr>
      <w:r>
        <w:t xml:space="preserve">(เลขานุการ) อย่างที่น้องเขาบอก ที่ปีที่ผ่านมาตัวที่ปล่อยจริง ๆ คือ 101 ล้าน นะคะ แล้วก็ใช้ไปจริงนี่ คือ 83 เปอร์เซ็นต์ค่ะ 62 ค่ะ อาจารย์</w:t>
      </w:r>
    </w:p>
    <w:p>
      <w:pPr>
        <w:pStyle w:val="BodyText"/>
      </w:pPr>
      <w:r>
        <w:t xml:space="preserve">(ดร.ไพรัช) ขึ้นยอดรวม</w:t>
      </w:r>
    </w:p>
    <w:p>
      <w:pPr>
        <w:pStyle w:val="BodyText"/>
      </w:pPr>
      <w:r>
        <w:t xml:space="preserve">(อาจารย์วันทนีย์) อันนี้คือเราปล่อย ปล่อยเป็นงวดที่ 1 ค่ะ</w:t>
      </w:r>
    </w:p>
    <w:p>
      <w:pPr>
        <w:pStyle w:val="BodyText"/>
      </w:pPr>
      <w:r>
        <w:t xml:space="preserve">(ดร.ไพรัช) ใน 3/8 เราปล่อย เดี๋ยวก่อนนะคะ</w:t>
      </w:r>
    </w:p>
    <w:p>
      <w:pPr>
        <w:pStyle w:val="BodyText"/>
      </w:pPr>
      <w:r>
        <w:t xml:space="preserve">(ประธาน) หน้า 4/6 132.6 ล้าน ปล่อยจริง 101 ล้าน แล้ว 101 ล้าน ใช้จริง ก็ประมาณ 83 ล้าน</w:t>
      </w:r>
    </w:p>
    <w:p>
      <w:pPr>
        <w:pStyle w:val="BodyText"/>
      </w:pPr>
      <w:r>
        <w:t xml:space="preserve">(เลขานุการ) ค่ะ ๆ</w:t>
      </w:r>
    </w:p>
    <w:p>
      <w:pPr>
        <w:pStyle w:val="BodyText"/>
      </w:pPr>
      <w:r>
        <w:t xml:space="preserve">(ประธาน) ครับแต่ถ้าวัด 132 ล้านเหลือประมาณ 40 กว่าเปอร์เซ็นต์เองนะครับ 60 กว่าเปอร์เซ็นต์ คือเราตั้งงบไว้ประมาณ ปล่อยไปแค่ 101 แต่หายไปแล้ว 32 นะ ไม่จำเป็นต้องใช้เงิน เงินเก็บไว้ 62 แล้ว ใช้แค่ 83 ถ้าเอา 83 เทียบกับกรอบ เทียบกับ 132 จะไม่สูงเลย เลขาต้องคอยเขาเอา 83 ไปเทียบกับที่ปล่อย ผมบอกว่าเราตั้งไว้ตั้ง 132 แต่คุณปล่อยแค่ร้อยเดียว</w:t>
      </w:r>
    </w:p>
    <w:p>
      <w:pPr>
        <w:pStyle w:val="BodyText"/>
      </w:pPr>
      <w:r>
        <w:t xml:space="preserve">(ดร.ไพรัช) ประธานบอก…ครับก็ฝากดู แล้วก็อีกมิติหนึ่งที่ต้องทำ Report ขึ้นมาด้วยก็คือรายได้ และที่ต้องไปหารายได้เข้ามา ยูสออฟฟัน ที่ว่า Fun นี่เอาไปใช้อะไร แต่การได้มาซึ่งเงินที่นำมาใช้นี่เท่าไรบ้าง กองทุนเท่าไร มาจาก สวทช. เท่าไร จากแหล่งรายได้เท่าไร ตามแผนที่กำหนดไว้แล้วเท่าไร</w:t>
      </w:r>
    </w:p>
    <w:p>
      <w:pPr>
        <w:pStyle w:val="BodyText"/>
      </w:pPr>
      <w:r>
        <w:t xml:space="preserve">(อาจารย์วันทนีย์) ค่ะ ๆ ก็ขออนุญาตเสนอตัวที่ปรับ Top นะคะ การส่งมอบ แล้วก็เป้าหมายการส่งมอบ และขอสรุปเรื่องตัว TOPs นะคะ ว่า Success Index สวทช. ปี 62 ขณะนี้เราก็ได้ตัวเลขมาระดับหนึ่งนะคะ แล้วที่เหลือนี่ค่ะ ก็จะเห็นตัวเลขของแผนปี 2563 ก็จะเป็นสิทธิบัตร 9 นะคะ ต้นแบบห้องปฏิบัติการ 2 เพราะว่ามันค้างท่ออยู่ ต้นแบบอุตสาหกรรม 6 นะคะ Licene รายได้ตอนนี้คำนวณไว้ 83 ล้านนะคะ แล้วก็ผลกระทบทางเศรษฐกิจจริง ๆ คือ 3,000 นะคะ ไม่ใช่ 2,000 นะคะ 3,000 ค่ะ ก็จะเป็นบทความ 6 ต้นแบบภาคอุตสาหกรรม 5 นะคะ ต้นแบบอุตสาหกรรม 3 นะคะ ผลงานใช้ประโยชน์ ตอนนี้ที่เห็น Commit มา ก็คือ 1 แล้วก็รายได้ 104 แล้วก็ผลกระทบ 6,000 ค่ะ</w:t>
      </w:r>
    </w:p>
    <w:p>
      <w:pPr>
        <w:pStyle w:val="BodyText"/>
      </w:pPr>
      <w:r>
        <w:t xml:space="preserve">(ดร.ไพรัช) …</w:t>
      </w:r>
    </w:p>
    <w:p>
      <w:pPr>
        <w:pStyle w:val="BodyText"/>
      </w:pPr>
      <w:r>
        <w:t xml:space="preserve">(อาจารย์วันทนีย์) ค่ะ แล้วก็จะมีที่ยังดีเลย์ไป 65 อยู่บ้างค่ะ ๆ</w:t>
      </w:r>
    </w:p>
    <w:p>
      <w:pPr>
        <w:pStyle w:val="BodyText"/>
      </w:pPr>
      <w:r>
        <w:t xml:space="preserve">(ประธาน) ขอให้ต้นแบบอุตสาหกรรมไม่ยืดไปอีก ก็หวังว่า…</w:t>
      </w:r>
    </w:p>
    <w:p>
      <w:pPr>
        <w:pStyle w:val="BodyText"/>
      </w:pPr>
      <w:r>
        <w:t xml:space="preserve">(ประธาน) พอทันทีเลย</w:t>
      </w:r>
    </w:p>
    <w:p>
      <w:pPr>
        <w:pStyle w:val="BodyText"/>
      </w:pPr>
      <w:r>
        <w:t xml:space="preserve">(อาจารย์วันทนีย์) ย้ายไป 64 ทันทีเลย 15 ต้นแบบ</w:t>
      </w:r>
    </w:p>
    <w:p>
      <w:pPr>
        <w:pStyle w:val="BodyText"/>
      </w:pPr>
      <w:r>
        <w:t xml:space="preserve">(ประธาน) ผมอยากให้เราเข้าใจระบบรายจ่ายที่มันเกิดขึ้นด้วยนะครับ ทันทีที่เรา Shift งานออกไป ต้นทุนที่ 1 ก็คือเงินเดือนของเรา 100 คน แทนที่ 100 คน 12 เดือนงานต้องเสร็จ 18 เดือน หรือ 24 เดือน งานเดิมถึงจะเสร็จ เราไม่กระทบกับโครงงานเลย วัสดุของงานเท่าเดิม แต่จริง ๆ แล้วไม่ใช่ จริง ๆ แล้วคือ Total จากเงินเดือน กับค่าสาธษรณูปโภคทันที่ ซึ่งอันนี้นักวิจัยไม่เห็นนะครับ</w:t>
      </w:r>
    </w:p>
    <w:p>
      <w:pPr>
        <w:pStyle w:val="BodyText"/>
      </w:pPr>
      <w:r>
        <w:t xml:space="preserve">(ดร.ไพรัช) ถ้าเป็นนักวิจัยปวดหัวตายเลย</w:t>
      </w:r>
    </w:p>
    <w:p>
      <w:pPr>
        <w:pStyle w:val="BodyText"/>
      </w:pPr>
      <w:r>
        <w:t xml:space="preserve">(ประธาน)กินเงินเดือน 2 เท่า สมมุติเงินเดือนนั้นเป็น 40 เปอร์เซนเกือบจะ Total ของ Project บวมเลยทันที จาก Output ที่ตั้งไว้ เรื่องนี้เรีต้องทำ Management ให้ดี เราดูเหมือนใช้เงินเท่าเดิมครับ แต่พอเรามารายงานใช้เงินเท่าเดิมครับ แต่จริง ๆ แล้วอย่างนั้นเราจะจ่ายเงินเดือนเท่าจำนวนเดือนที่ Project อยากจะทำนะครับ อย่างนั้นจะกระทบที่ตัวนักวิจัยโดยตรง ไม่อย่างนั้นทำไม่ได้</w:t>
      </w:r>
    </w:p>
    <w:p>
      <w:pPr>
        <w:pStyle w:val="BodyText"/>
      </w:pPr>
      <w:r>
        <w:t xml:space="preserve">(ดร.ไพรัช) ตอนผมทำ CT ผมต้องมานั่งไล่ ผมว่าถ้าเราไม่มีใครไปตาม Manage มันก็จะประชุมแบบนี้ มันจะต้องมรกลุ่มเล็ก ๆ ที่หัวหน้าต้องไปถาม รู้สึกวรรณนีย์ คุณถึงไหน คุณติดอะไร ใช่ไหม ถามไปเรื่อย ๆ น่ะ</w:t>
      </w:r>
    </w:p>
    <w:p>
      <w:pPr>
        <w:pStyle w:val="BodyText"/>
      </w:pPr>
      <w:r>
        <w:t xml:space="preserve">(อาจารย์วันทนีย์) อาจจะต้องประชุมเทคนิค</w:t>
      </w:r>
    </w:p>
    <w:p>
      <w:pPr>
        <w:pStyle w:val="BodyText"/>
      </w:pPr>
      <w:r>
        <w:t xml:space="preserve">(ประธาน) ครับ อาจจะทุก 2 อาทิตย์ครับ</w:t>
      </w:r>
    </w:p>
    <w:p>
      <w:pPr>
        <w:pStyle w:val="BodyText"/>
      </w:pPr>
      <w:r>
        <w:t xml:space="preserve">(เลขานุการ) เดี๋ยวหาวัน</w:t>
      </w:r>
    </w:p>
    <w:p>
      <w:pPr>
        <w:pStyle w:val="BodyText"/>
      </w:pPr>
      <w:r>
        <w:t xml:space="preserve">(ดร.ไพรัช) ผมมีเท่าตัว จ่ายอาจารย์แทน ผมเก็บเปอร์เซ็นต์พวกคุณดีกว่า</w:t>
      </w:r>
    </w:p>
    <w:p>
      <w:pPr>
        <w:pStyle w:val="BodyText"/>
      </w:pPr>
      <w:r>
        <w:t xml:space="preserve">(เลขานุการ) ต้นแบบภาคสนาม ต้นแบบ กOS็็คือทุกคนยัง Commit อยู่ ภาคสนามกับภาคห้องแล็บ เขาจะไม่ส่งกัน</w:t>
      </w:r>
    </w:p>
    <w:p>
      <w:pPr>
        <w:pStyle w:val="BodyText"/>
      </w:pPr>
      <w:r>
        <w:t xml:space="preserve">(ดร.ไพรัช) แต่ที่มันน่าสนใจอย่างที่ผมคุยกับ นฤพร หรือ กตัญชลี แล้วเอกชนจะมารอจริงไหม ถ้ามารอจริงนี่เร่งเลยอะไรอย่างนี้ คือผมไม่แน่ใจต้นแบบอุตสาหกรรมมันหมายถึงอะไรนะ</w:t>
      </w:r>
    </w:p>
    <w:p>
      <w:pPr>
        <w:pStyle w:val="BodyText"/>
      </w:pPr>
      <w:r>
        <w:t xml:space="preserve">(เลขานุการ) ต้นแบบอุตสาหกรรมหมายถึงว่า ที่พร้อมที่จะเข้าสู่ PTEC ทุกอย่างเลยค่ะ</w:t>
      </w:r>
    </w:p>
    <w:p>
      <w:pPr>
        <w:pStyle w:val="BodyText"/>
      </w:pPr>
      <w:r>
        <w:t xml:space="preserve">(ดร.ไพรัช) ก็คือต้องให้ได้มาตรฐาน</w:t>
      </w:r>
    </w:p>
    <w:p>
      <w:pPr>
        <w:pStyle w:val="BodyText"/>
      </w:pPr>
      <w:r>
        <w:t xml:space="preserve">(อาจารย์วันทนีย์)2. ทดสอบทางคลินิก 3. มีคน License แล้วค่ะ มีสัญญาแล้ว เขาถึงจะนับเป็นต้นแบบอุตสาหกรรม</w:t>
      </w:r>
    </w:p>
    <w:p>
      <w:pPr>
        <w:pStyle w:val="BodyText"/>
      </w:pPr>
      <w:r>
        <w:t xml:space="preserve">(ดร.ไพรัช) ก็คือมีคนมารับไปแล้ว ก็คือ เซ็นสัญญารับ Licensing จนไปถึงต้นแบบอุตสาหกรรม</w:t>
      </w:r>
    </w:p>
    <w:p>
      <w:pPr>
        <w:pStyle w:val="BodyText"/>
      </w:pPr>
      <w:r>
        <w:t xml:space="preserve">(ดร.ไพรัช) เดี๋ยววันหลังหมายเหตุว่าต้นฉบับอุตสาหกรรมหมายถึงอะไร ภาคสนามหมายถึงอะไรดีไหม</w:t>
      </w:r>
    </w:p>
    <w:p>
      <w:pPr>
        <w:pStyle w:val="BodyText"/>
      </w:pPr>
      <w:r>
        <w:t xml:space="preserve">(อาจารย์วันทนีย์) ค่ะ ๆ โอ.เค.</w:t>
      </w:r>
    </w:p>
    <w:p>
      <w:pPr>
        <w:pStyle w:val="BodyText"/>
      </w:pPr>
      <w:r>
        <w:t xml:space="preserve">(ผู้เข้าร่วมประชุมหญิง) ขออนุญาตต่อเนื่องนิดหนึ่งค่ะพอได้ต้นแบบอุตสหกรรมแล้ว ไลนเซนซิ่งจะตามมาใช่ไหมคะ แต่ทีนี้จำนวนมันไม่สอดคล้องกันน่ะค่ะอาจารย์ คือบรรทัด</w:t>
      </w:r>
    </w:p>
    <w:p>
      <w:pPr>
        <w:pStyle w:val="BodyText"/>
      </w:pPr>
      <w:r>
        <w:t xml:space="preserve">(อาจารย์วันทนีย์) คือมันต้องได้ก่อน อาจเป็น ปี 2563 จะได้ Licenceเขานับเป็นสัญญาค่ะ ไม่ได้นับเป็นต้นแบบ ตัว ยกตัวอย่างของ TTRS นะคะ มัน 1 สัญญา แต่ในนั้นมี 10 ต้นแบบค่ะ</w:t>
      </w:r>
    </w:p>
    <w:p>
      <w:pPr>
        <w:pStyle w:val="BodyText"/>
      </w:pPr>
      <w:r>
        <w:t xml:space="preserve">(ประธาน) อาจจะเหลื่อมกันได้ เชิญครับ</w:t>
      </w:r>
    </w:p>
    <w:p>
      <w:pPr>
        <w:pStyle w:val="BodyText"/>
      </w:pPr>
      <w:r>
        <w:t xml:space="preserve">(ผู้เข้าร่วมประชุมหญิง) อย่างในปี 63 ในเรื่องของการลงทุน วทน. น่ะค่ะ ก็ยังไม่เห็นว่ามีตัวนั้น คือยังประเมิณไม่ได้</w:t>
      </w:r>
    </w:p>
    <w:p>
      <w:pPr>
        <w:pStyle w:val="BodyText"/>
      </w:pPr>
      <w:r>
        <w:t xml:space="preserve">(อาจารย์วันทนีย์) ประเมิณไม่ได้ค่ะ</w:t>
      </w:r>
    </w:p>
    <w:p>
      <w:pPr>
        <w:pStyle w:val="BodyText"/>
      </w:pPr>
      <w:r>
        <w:t xml:space="preserve">(เลขานุการ) พอดีประเมินไม่ได้</w:t>
      </w:r>
    </w:p>
    <w:p>
      <w:pPr>
        <w:pStyle w:val="BodyText"/>
      </w:pPr>
      <w:r>
        <w:t xml:space="preserve">(ประธาน) จริง ๆ 64 เขารับเป็นไลน์เส้นแล้ว น่าจะมีเพราะว่าถ้าไม่มีการลงทุน จะไม่มีการจำหน่ายเลยนะครับ ฝากดูตัวเลขที่เติมเข้ามาใน Table ด้วย นะครับ แต่อยากให้ลองดูนะครับ ว่า 100 คน กับ เมื่อวาน พันล้านท่องตัวเลขนี้ทุกวันนะครับ เวลาทำงานก็จะได้รู้สึกว่าต้อง Speed มากกว่านี้อีก เป็นบริษัทก็เป็นบริษัท 100 คน ที่วุฒการศึกษนี้สูงมากนะครับ บวกกันแล้ว อาจจะต้อง เจเนอเรทอะไรที่มากกว่าที่เราคิดมาก จะได้แบ่ง ๆ กันนอนไม่หลับนะครับ นักวิจัยต้องนอนไม่หลับ รู้สึกว่าไม่ได้แล้ว ต้องลุกขึ้นมานะครับ นอนช้าลง ตื่นเร็วขึ้นอีก</w:t>
      </w:r>
    </w:p>
    <w:p>
      <w:pPr>
        <w:pStyle w:val="BodyText"/>
      </w:pPr>
      <w:r>
        <w:t xml:space="preserve">(อาจารย์วันทนีย์) ก็เรียนว่าตอนนี้ทีมของ A-MED ก็ Produced ประมาณเกือบ 3,000 กว่าน่ะค่ะ 11 เปอร์เซ็นต์ ของ สวทช.</w:t>
      </w:r>
    </w:p>
    <w:p>
      <w:pPr>
        <w:pStyle w:val="BodyText"/>
      </w:pPr>
      <w:r>
        <w:t xml:space="preserve">(ประธาน) อย่างนี้เราต้อง… ตัวเราเองอย่างตลอดเวลา ล้านหนึ่งได้ IC สกอร์เท่าไร เวลาเราได้ Paper 1 ฉบับ เราก็จะตี Paper ระดับที่สูงมากก็ได้คะแนนเยอะระดับที่ไม่สูงนัก เปเปอร์ในประเทศก็ได้คะแนนต่ำ รายได้ก็ตีเป็นคะแนนก็ตีเป็นคะแนน แล้วก็ตีเป็นเกณฑ์เดียวกันครับ คะแนนตัวนั้นเราเรียกว่า IC Score ทุก ๆ เงิน 1 ล้านบาทที่เราใส่ไปมันได้ IC Score เท่าไร ผมไม่แน่ใจเขาทำเป็นต่ออะไรปกติตอนนี้พยายามให้ดูว่า ต่อ 1 ล้าน หรือ ต่อ 10 ล้านบาท</w:t>
      </w:r>
    </w:p>
    <w:p>
      <w:pPr>
        <w:pStyle w:val="BodyText"/>
      </w:pPr>
      <w:r>
        <w:t xml:space="preserve">(อาจารย์วันทนีย์) ค่อ 1 ล้านนะคะ ตอนนี้ที่ของ A-MED น่ะค่ะ ตัว IC Score ตะกี้นี้ครับ ตะกี้เมื่อกี้ ถอยไปสิถอยไปอีก เอา ๆ เมื่อกี้เห็นอยู่ นี้ ๆ ๆ</w:t>
      </w:r>
    </w:p>
    <w:p>
      <w:pPr>
        <w:pStyle w:val="BodyText"/>
      </w:pPr>
      <w:r>
        <w:t xml:space="preserve">(เลขานุการ) เราได้ไลน์ซิ่งสกอร์ ถ้าที่เป็น Output 2,949 นะคะ จาก Beveraที่เคยทำเมื่อ 3 ปีที่แล้วนี่ เราจะได้ จากต่อปี ก็คือจาก 59-61 บวก แล้วก็หาร 3 เฉลี่ยที่ผ่านมาก็ทำได้ปีละ 1,400</w:t>
      </w:r>
    </w:p>
    <w:p>
      <w:pPr>
        <w:pStyle w:val="BodyText"/>
      </w:pPr>
      <w:r>
        <w:t xml:space="preserve">(ประธาน) ใช่ ถ้าเราตัด Income 2,000 นี่นะ เดือดร้อนเลยนะ แค่ 600 เท่ากันนี้ จะเดือดร้อนเลยนะครับ เพราะฉะนั้นมันไม่ได้การันตีว่าปี 63 IC สกอร์ เท่าเดิม แต่ว่าอาจจะรอดตัวในปี 62</w:t>
      </w:r>
    </w:p>
    <w:p>
      <w:pPr>
        <w:pStyle w:val="BodyText"/>
      </w:pPr>
      <w:r>
        <w:t xml:space="preserve">(ดร.ไพรัช) มันต้องไปนั่งดูว่า ถ้า IC Score ขึ้น ใช่ไหม</w:t>
      </w:r>
    </w:p>
    <w:p>
      <w:pPr>
        <w:pStyle w:val="BodyText"/>
      </w:pPr>
      <w:r>
        <w:t xml:space="preserve">(ประธาน) ใช่ครับ</w:t>
      </w:r>
    </w:p>
    <w:p>
      <w:pPr>
        <w:pStyle w:val="BodyText"/>
      </w:pPr>
      <w:r>
        <w:t xml:space="preserve">(ดร.ไพรัช) เอาข้อสอบตัวไหนที่มันได้แต้มเยอะ</w:t>
      </w:r>
    </w:p>
    <w:p>
      <w:pPr>
        <w:pStyle w:val="BodyText"/>
      </w:pPr>
      <w:r>
        <w:t xml:space="preserve">[เสียงหัวเราะ]</w:t>
      </w:r>
    </w:p>
    <w:p>
      <w:pPr>
        <w:pStyle w:val="BodyText"/>
      </w:pPr>
      <w:r>
        <w:t xml:space="preserve">(อาจารย์วันทนีย์) ได้แต้มน้อย</w:t>
      </w:r>
    </w:p>
    <w:p>
      <w:pPr>
        <w:pStyle w:val="BodyText"/>
      </w:pPr>
      <w:r>
        <w:t xml:space="preserve">(ประธาน) ก็ต้องเร่งเอาความสามารถไปใช้ในการทำงานต่อ ไปขอทุนเขามาทำงานต่อใช่ไหม เพราะงานพวกนี้ต้องการทุนในการทำงานผู้รับประโยชน์ส่วนใหญ่เป็นกองทุนที่จะสามารถจ่ายได้นะครับ</w:t>
      </w:r>
    </w:p>
    <w:p>
      <w:pPr>
        <w:pStyle w:val="BodyText"/>
      </w:pPr>
      <w:r>
        <w:t xml:space="preserve">(อาจารย์วันทนีย์) ที่ท่าน สคบ. เรียนอาจาร์ยนะคะ ก็คือ IC Score ของ สวทช. ต่อหัว แต่ A-MED นะคะ คือ 27.</w:t>
      </w:r>
    </w:p>
    <w:p>
      <w:pPr>
        <w:pStyle w:val="BodyText"/>
      </w:pPr>
      <w:r>
        <w:t xml:space="preserve">(ดร.ไพรัช) พูดถึงปีไหน</w:t>
      </w:r>
    </w:p>
    <w:p>
      <w:pPr>
        <w:pStyle w:val="BodyText"/>
      </w:pPr>
      <w:r>
        <w:t xml:space="preserve">(อาจารย์วันทนีย์) 2562 ค่ะ</w:t>
      </w:r>
    </w:p>
    <w:p>
      <w:pPr>
        <w:pStyle w:val="BodyText"/>
      </w:pPr>
      <w:r>
        <w:t xml:space="preserve">(ดร.ไพรัช) สวทช. อยู่ที่ 42</w:t>
      </w:r>
    </w:p>
    <w:p>
      <w:pPr>
        <w:pStyle w:val="BodyText"/>
      </w:pPr>
      <w:r>
        <w:t xml:space="preserve">(เลขานุการ) พื้นที่ เกือบ 3 เท่า</w:t>
      </w:r>
    </w:p>
    <w:p>
      <w:pPr>
        <w:pStyle w:val="BodyText"/>
      </w:pPr>
      <w:r>
        <w:t xml:space="preserve">(อาจารย์วันทนีย์) คือ… ค่ะ</w:t>
      </w:r>
    </w:p>
    <w:p>
      <w:pPr>
        <w:pStyle w:val="BodyText"/>
      </w:pPr>
      <w:r>
        <w:t xml:space="preserve">(ดร.ชัย) ก็เทียบกัน National Security หรืออะไร แล้วก็สุดท้าย RMT ก็คือ ฑำฟสครับ</w:t>
      </w:r>
    </w:p>
    <w:p>
      <w:pPr>
        <w:pStyle w:val="BodyText"/>
      </w:pPr>
      <w:r>
        <w:t xml:space="preserve">(เลขานุการ) แล้วก็คอลัมน์ การลงทุน 10,000 ล้าน นี่ค่ะ IC Score ของ A-MED นี่ ได้ 5.12</w:t>
      </w:r>
    </w:p>
    <w:p>
      <w:pPr>
        <w:pStyle w:val="BodyText"/>
      </w:pPr>
      <w:r>
        <w:t xml:space="preserve">(ดร.ไพรัช) ก็สู่เฉลี่ย สวทช. ไม่ได้</w:t>
      </w:r>
    </w:p>
    <w:p>
      <w:pPr>
        <w:pStyle w:val="BodyText"/>
      </w:pPr>
      <w:r>
        <w:t xml:space="preserve">(ประธาน) จ่ายแพง</w:t>
      </w:r>
    </w:p>
    <w:p>
      <w:pPr>
        <w:pStyle w:val="BodyText"/>
      </w:pPr>
      <w:r>
        <w:t xml:space="preserve">(ดร.ไพรัช) มาหาแล้วไม่ได้ใช่ไหม</w:t>
      </w:r>
    </w:p>
    <w:p>
      <w:pPr>
        <w:pStyle w:val="BodyText"/>
      </w:pPr>
      <w:r>
        <w:t xml:space="preserve">(ประธาน) ใช่ครับ</w:t>
      </w:r>
    </w:p>
    <w:p>
      <w:pPr>
        <w:pStyle w:val="BodyText"/>
      </w:pPr>
      <w:r>
        <w:t xml:space="preserve">(ดร.ไพรัช) พันแพงเพราะอะไร คนเยอะใช่ไหมต้องไฟต์เอาต์ครับ</w:t>
      </w:r>
    </w:p>
    <w:p>
      <w:pPr>
        <w:pStyle w:val="BodyText"/>
      </w:pPr>
      <w:r>
        <w:t xml:space="preserve">(ดร.ไพรัช) สรุปตัวเลขคอลัมน์ไม่มีความหมาย NSC นี่เก่งนะ Column สุดท้ายได้ 18.95 น่ะ เดี๋ยวเรา</w:t>
      </w:r>
    </w:p>
    <w:p>
      <w:pPr>
        <w:pStyle w:val="BodyText"/>
      </w:pPr>
      <w:r>
        <w:t xml:space="preserve">(ประธาน) จำนวนคนน้อยแล้วก็เปเปอร์ขึ้นไปได้ดีด้วย เขามีทีมวิจัยอยู่ในทีมด้วย อดิสร มีอดิสร ก็ Contibute ออกได้ อีกขาหนึ่ง ไปซื้อตัวอดิสรมาอีกขาหนึ่ง</w:t>
      </w:r>
    </w:p>
    <w:p>
      <w:pPr>
        <w:pStyle w:val="BodyText"/>
      </w:pPr>
      <w:r>
        <w:t xml:space="preserve">(เลขานุการ) อดิสร มาหรอ</w:t>
      </w:r>
    </w:p>
    <w:p>
      <w:pPr>
        <w:pStyle w:val="BodyText"/>
      </w:pPr>
      <w:r>
        <w:t xml:space="preserve">(ประธาน) ครับ ๆ ผมคิดว่าเราต้องดูตัวเราเองตลอดเวลานะครับ เราทำงานไปตลอดไม่ได้</w:t>
      </w:r>
    </w:p>
    <w:p>
      <w:pPr>
        <w:pStyle w:val="BodyText"/>
      </w:pPr>
      <w:r>
        <w:t xml:space="preserve">(ดร.ไพรัช) เราดู Output ไม่ได้ครับ ก็ฝากนะครับ ตอนนี้ก็เป็นนโยบายที่พยายามขับเคลื่อนเรื่องนี้ ในระดับ สเป็นล่า ก็จะกระตุ้นนะครับ เพื่อกระตุ้นสถานภาพตัวเองว่าคอนซูมอยู่ที่เท่าไร โอ.เค. นะครับ ต่อไปขออนุญาตไปต่อ</w:t>
      </w:r>
    </w:p>
    <w:p>
      <w:pPr>
        <w:pStyle w:val="BodyText"/>
      </w:pPr>
      <w:r>
        <w:t xml:space="preserve">(อาจารย์วันทนีย์) วาระที่ 4.3 นะคะ ก็เป็นการสนับสนุนโครงการวิจัยพัฒนาและวิศวกรรมนะคะ โครงการพัฒนาวิจัย ผนังหลอดเลือดระยะที่ 1 นะคะ ดร. กวิณ การรุณวัฒนกุล ประเด็นที่พิจารณานะคะ ก็เป็นงบประมาณรวมทั้งโครงการ งบประมาณในปีที่ 1 5.5 ล้านนะคะ</w:t>
      </w:r>
    </w:p>
    <w:p>
      <w:pPr>
        <w:pStyle w:val="BodyText"/>
      </w:pPr>
      <w:r>
        <w:t xml:space="preserve">(ประธาน) ขอให้…</w:t>
      </w:r>
    </w:p>
    <w:p>
      <w:pPr>
        <w:pStyle w:val="BodyText"/>
      </w:pPr>
      <w:r>
        <w:t xml:space="preserve">(ประธาน) โครงการ 3 ปี ใช่ไหมครับ ยินดีต้อนรับคุณกำชัยด้วยนะครับ จากบริษัท ที่จะเป็นในโครงการนี้ด้วยนะครับ จาก ม. เกษตร ด้วยค่ะ ยินดีต่อรับด้วยครับ คุณหมอ ครับ หมอจากธรรมศาสตร์ พอดีติดภารกิจ จริง ๆ จะมีการทดลองในสัตว์และก็ทดลองในคนด้วยนะครับ เข้าใจว่า ม.เกษตรทดลองในสัตว์นะครับ แล้วก็ทดลองในมนุษย์ด้วย เชิญ ดร.กวิน เลยครับ</w:t>
      </w:r>
    </w:p>
    <w:p>
      <w:pPr>
        <w:pStyle w:val="BodyText"/>
      </w:pPr>
      <w:r>
        <w:t xml:space="preserve">(ผู้เข้าร่วมประชุมชาย) คุณกำชัย และก็มีอาจารย์วริท มากจากเกษตรนะครับ มาจากมหาวิทลัยเกษตร มีอาจารย์จากธรรมศาสตร์ พอดีย้ายมาประชุมมาที่นี่ ไม่สะดวกมา ต้องขออนุญาตเป็นโครงการพัฒนาหลอดเลือดค้ำยันโครงการ 3 ปี 6 เดือน เป็นงบประมาณ เป็น In Cash ประมาณ 34 ล้าน 9 แสน 4 หมื่น 5 พัน เพื่อความเข้าใจตรงกัน ผมขออนุญาติเริ่มต้นนะครับเป็นอุปกรณ์ในการรักษาโรคหลอดเลือดหัวใจตีบนะครับ ก็จะการใส่สเตนซ์เข้าไป โดยการใส่สวนส่วนใหญ่ก็จะเข้าทางเส้นเลือดขา หรือเส้นเลือดแขน เข้าไปจนถึงหัวใจจนส่วนเส้นเลือดตีบนะครับ ไปด้วยไก์ไวน์ก่อนนะครับ พร้อมบอลลูนก็ตามเข้ามา ใส่ความดันเข้าไปนะครับ แล้วบอลลูนก็จะบอลลูขยาย สเตนจ์ก็ขายตามไปด้วยนะครับ จะขยายหลอดเลือดให้ได้ตามขนาดที่ต้องการนะครับ เราก็จะเอาเพเชอร์ออก ก็จะดึงบอลลูนออกแล้วก็จะเหลือ Stent อยู่ในหลอดเลือด หลอดเลก็จะขยายหลอดเลือดให้มีเส้นฝ่านศูนย์กลางที่รเาต้องการ ตามที่เราต้องการนะครับ เลือดก็จะไหลได้ดี ที่มาของโครงการ เพราะว่าโรคหัวใจขาดเลือด เป็นสาเหตุการตายอันดับ 2 ของประเทศ และของ สปสช. นะครับ อันนี้อาจารย์ประจุกษ์วิทตย์ ช่วยคอนเฟิร์มมาใช่หรือเปล่านะครับ โครงการนี้ก็จะมีการ่วมวิจัยกัน 4 ฝ่าย คุณหมอหัวใจนะครับ ส่วนหลัก ๆ ก็จะเป็นคุณหมอจากธรรมศาสตร์นะครับ แล้วก็นักวิจัยนะครับ มีทาง สวทช. มีวิศวะ จาก ม.เกษตร และคณะสัตวแพทย์จากม. เกษตร แล้วก็มีบริษัทเอกชนก็คือบริษัทแอสโนวา คอร์ปอร์เรชั่น แล้วฏ้จะมีความร่วมมือจากต่างชาตินะครับ ก็คือ ความร่วมมือจากญี่ปุ่น Fukushima เป็นหน่วยงานที่พัฒนาส่งเสริมการพัฒนาอุปกรณ์การแพทย์นะครับ ภายใต้ ฟูกูจิม่าก็จะมี ESQ ผลิตคิวท์สำหรับการทำ Stent แล้วก็ แล้วก็การติดต่อขึ้นรูปต่าง ๆ แล้วก็มีความร่วมมือกับไต้หวันนะครับ ผ่านทางบริษัท Global นะครับ ขนาดใหญ่ แผนงานวิจัยนะครับ ก็จะเริ่มต้นจากการออกแบบStent นะครับ ก็จะเริ่มจากการขอรวบรวมความเห็นจากาการแพทย์ผู้เชี่ยวชาญนะครัยงานทางด้านวิศวกรรมต่าง ๆ ออกมา แล้วก็ทำ เพื่อให้มั่นใจว่าเสต้น นะครับ ก่อนที่จะผลิตและก็นำไปทดสอบทั้งทางกล และความเป็นพิษนะครับ Bio Compatbillity หลังจากนั้นก็จะทดสอบในสัตว์ จะแบ่งเป็น 2 อย่าง ก็คือ การทดสอบความปลอดภัยเบื้องต้น อย่างที่เราให้ดูในวีดิโอในตอนแรกว่ามันจะขยายได้หรือเปล่า เอาออกได้หรือเปล่านะครับ ก็จะทดสอบดู Outcome ของการรักษา ซึ่งอันนี้จะใส่ในสัตว์เป็นเวลานาน โดยเหตุผลด้านงบประมาณด้วย แล้วก็หลังจากนั้นนี่ของISO 13485 ซึ่งทำให้มั่นใจว่าได้มาตรฐานถึงเป็นการทดลองในมนุษย์นะครับ ทีนี้ภายหลังจากโครงการแล้วนี้ ประมาณช่วงปีที่ 4 นี้นะครับ บริษัท VIC ที่ร่วมวิจัยกับเราก็จะนำไปขายนะครับ ก็แผนการตลาดก็คือจะช่วงแรกนี้จะไม่มีการลงทุนเครื่องจักรการผลิตเอง เราควบคุมมาตรฐานต่าง ๆ ตามที่เราต้องการ แต่ว่าเราจ้างผลิต ในการลงทุนก้อนใหญ่ในการตั้งโรงงาน แต่ว่าเราจะลงทุน บริษัทจะลงทุนในการผลิตเองในปีที่ 5 นะครับ หลังจากลงทุนไประดับหนึ่งแล้ว มีรายได้มีกำไรนะครับ เอ่อ ในแง่ในการแข่งขันนะครับ ก็ในงบประมาณ เรามีการประมาณการใช้สเตนจ์ปี 62 ประมาณ 600 ล้านบาท เราขายได้สัก 10 เปอร์เซ็นต์ นะครับ 10 เปอร์เซ็นต์ก็คือ 5,800 ชิ้นนะครับ อันนี้ในเงื่อนไขที่ว่าได้บัญชีนวัตกรรม จะทำให้การเข้าตลาดได้ง่ายขึ้น แต่เราก็ตั้งเป้าไว้ที่ 20 เปอร์เซ็นต์ก่อน 12,000 บาทนะครับ จากนั้นบริษัทที่จะขยายตลาดออกสู่ประเทศในอาเซียนนะครับ ในเอเชีย ในจีนเป็นหลัก ประมาณรายได้จากตลาดของจีน ตลาดของจีนจะใหญ่กว่าของไทยเยอะ อีกประมาณรายได้ไว้ อันนี้คิดเป็น 0.4 เปอร์เซ็นต์ของตลาดจีนนะครับ ก็เราตั้งเป้าน้อยก่อนนะครับ ถ้าตามแผนธุรกิจ แล้วบริษัทก็จะลงทุนการผลิตในปีที่ 5 แล้วอีกครั้งในปีที่ 7 นะครับ อันนี้ที่พูดมาก็มาจากงานวิจัยของ ITAP ที่ทำวิจัยในปี 59 ก็จะมมีตัวเลขถึงปี 57 ก็คือ 3 หมื่นชิ้นนะครับ เราก็มีการประมาณกันไว้ ซึ่งเป็นปีนี้จะมีการใช้อยู่ที่ 58,000 ชิ้น จะมี market 686 ล้านบาท เป็น Projecttionผมไม่มีตัวเลขปัจจุับน ทีนี้ Stent มี 2 แบบก็คือ DES กับ BMS กับคือไม่เคลือบยา ที่เคลือบยา ถ้าตามตัวเลขนี้จะเป็นสเตนซ์ที่เคลือบยา จะเป็น Stent ที่เคลือบยา Stent mีแทบจะไม่มีใครใช้แล้วนะครับ ฉะนั้นในโครงการนี้จะเน้่นไปที่ที่ Stent ที่เคลือบยาเป็นหลัก ทีนี้พอมองที่ตลาดโลก เจ้าตลาดอยู่หลัก ๆ มีที่แบ่งมามี 5 รายนะครับ ที่ครองตลาดอยู่ 59 ใช่ไหมครับ 61 เปอร์เซ็นต์ และมีบริษัทอยู่เล็ก ๆ น้อย ๆ อยู่อีกถึง 39 เปอร์เซ็นต์ นี่อยู่ที่ตลาดโลกราคาของตลาดโลกนี่ ราคา Stent ก็ตำลงทุกปี 5 เปอรเซอซึ่งเราไม่ได้ใช้คำนวณในโพเตชัน ทีนี้ถ้ามาดูตลาดของ Stent ทั้งหมด ใช้ที่ Colonary Stent ทั้งหมด ก็เป็นตัวที่เราเลือกตัวนี้มาทำนะครับ แล้วถ้าดูที่ตลาดของจีนและเอเซีย ของจีนหรือญี่ปุ่น ก็มีมูลค่าการตลาดค่อข้างสู.มากนะครับ อันนี้ก็เป็นเป็นพื้นฐานของตัวเลขที่ใช้คำนวณที่รายงานไปเบื้องต้นว่ามูลค่าต่าง ๆ ในตลาด Stent นี่ก็มีผู้เล่นค่อนข้างเยอะ ก็คิดว่าการเข้าไปอยู่ในจีน 0.4 เปอร์เซ็นก็น่าจะอยู่ในวิสัยที่ทำได้นะครับ ก็อันนี้ก็ผมใส่คีย์ให้ดูคร่าว ๆ ว่าจริง ๆ แล้วตลาดใหญ่ ๆ ที่เขาทำ Spec เป็นอย่างไร ดูว่าของเขาได้หรือเปล่านะครับ ก็จะเป็นสเปกที่ใส่ไว้ ทำโคบอลโคเมียมซึ่งเป็นที่นิยม หรือที่ใช้กันอยู่ในปัจจุบันก็จะเป็นอันนี้ มีขนาด Stene อยู่ที่ 80 ไมครอนนะครับ แล้วก็ตัวบอลลูนทำจากตัวพอลิเมอร์ เป็นพีเบก ก็ Pecher ก็อยู่ที่ 16 PCM นะครับ แล้วก็ตัว Cartector ต้องมีการเคลือบเป็น Hydrophiric ไม่ให้มีเลือดมาเกาะจะได้ใส่ง่าย ผลผลิตที่คาดว่าจะได้รับนะครับ ก็Stent System มี 2 แบบนะครับ เป็นตัว Stent เองแล้วก็มีตัว Ballon Catheter อนุสิทธิบัตร 2 ชิ้นเช่นเดียวกัน มีบทความในวารสารการทดลองในสัตว์และในมนุษย์นะครับ แล้วก็มีการสัมมนา 1 ครั้ง มีการถ่ายทอดเทคโนโลยีหลังจากทำแล้ว Innova Corporation อันนี้ก็จะมีเป็นปริญญาโท 1 คนนะครับ งบประมาณที่ใช้นะครับ ก็จะเป็นเป็น In Cash In Kinndคืออย่างที่เรียนตอนต้น มีหน่วยงานที่ออกเงินตรงนี้ 2 หน่วยงาน เราถือว่าทุกหน่วยงานนี่ ออก In Cry ค่าคนเท่ากันหมด เราก็เลยตัดเรื่องค่าคนออกไป มันก็มี In Kind ตรงนี้ ไม่อย่างนั้นเราก็ต้องมีอินไคเป็นค่าแรงและค่าคนอยู่ในนี้ดวย ก็จะเป็นเงินที่ต้องจ่ายออกจริง ๆ เท่านั้น หลัก ๆ ก็คือค่าวัสดุในการเตรียมซื้อของต่าง ๆ 2 ล้านนะครับ ส่วนเงินทางส่วนที่วิกต้องจ่าย เป็นการหลัก ๆ ก็จะเป็นค่าทดสอบต่าง ๆ เนื่องจากปัจจุบันนี่ อย. ไทย ยังต้องการให้ผลการทดสอบนี้ต้องการให้ผลการทดสอบที่ไปยื่นขึ้นทะเบียนนี่ คือถ้าสวทช. ทำการทดสอบ เอาผลการทดลองไปใช้ไม่ได้ ดังนั้นในนี้ก็เลยแบ่งว่าส่วนการทดสอบ ให้บริษัททดสอบไปเลยนะครับ จะได้แก้ปัญหาตรงนี้นะครับ ส่วนก็จะมีค่าจ้างการผลิต ผลลวดผลิตบอลลูน ค่าทำเคลือบยา ก็เป็นค่าใช้จ่ายหลักแล้วก็เป็นค่าทดลองในสัตว์และในมนุษย์นะครับ ขอบคุณครับ</w:t>
      </w:r>
    </w:p>
    <w:p>
      <w:pPr>
        <w:pStyle w:val="BodyText"/>
      </w:pPr>
      <w:r>
        <w:t xml:space="preserve">(ประธาน) เรียนเชิญเลยครับ เชิญอาจารย์หมอปัทวิทย์ ดีมาน มีนต่อเนื่องแน่ ตามสถานะของคน ก็คือคนยิ่งสถานะดีอยู่ เส้นเลือดหัวใจตีบก็เพิ่มขึ้นะครับ เรา Detect กันได้เร็วขึ้น ดีมานในตลาดนี้คงไม่ตกนะครับ แต่สิ่งที่น่าเป็นห่วงนี่ก็มีคู่แข่งก็มีพอสมควร เรียนว่าจากประสบการณ์ของ พยายามจะกำหนดว่าจะใช้ เราพยายามไป Between ตลาในช่วงตอนเริ่มต้น ซึ่งมันมีราคาแพงมากนะครับ จาก 8 หมื่นกว่า ลงมาเหลือ 4 หมื่นกว่า ก็มันคงจะมีการดั๊มลงอีกเรื่อย ๆ นะครับ เรื่องราคาเป็นเรื่องหนึ่ง ซึ่งผมไม่แน่ใจว่าจะลดลงอีกเยอะขนาดไหน เพราะคู่แข่งมันเยอะแล้ว ทุกคนอย่างนั้นก็คงแข่งขันกันเรื่องราคา ซึ่งอยู่ระหว่างทางนี่ ดูให้ดี ๆ แต่ว่าสิ่งที่อาจจะมีแนวโน้มหรือว่ามีสิ่งที่เรียกว่าปรับปรุงไป คือในเรื่องยาดัก Stent นี่นะครับ เรื่งอที่พอมันใช้นานเข้า คือมันต้องมีพัฒนาการต่อ คือมัน ยาที่ใช้ทุกคนอยากให้มันอยู่นานแล้วก็มีปัญหาน้อย งั้นตัว โครงสร้างพื้นฐานจริง ๆ หรือว่าขดลวดที่เอาไปใช้จริง ๆ เรื่องของวัสดุในที่ใช้ อันนี้จะไม่ได้พัฒนาการแล้ว แต่ต้องดูเรื่องของยาที่จะใช้อยากให้มันอยู่นานขึ้นในการใส่ เพราะว่าทุกครั้งที่ใส่เข้าไปก็จะมีอัตราเสี่ยงในการทำ เพราะฉะนั้นนะครับ ก็ผมว่าอย่างไรก็ตาม ทีมที่ทำนี่ครับ เรื่องพวกนี้เยอะแค่ไหน แต่มันก็ไม่ใช่เรื่องเทคโนโลยีอย่างเดียว มันมีเรื่องของประสบการณ์ด้วย แต่ว่า interที่ใช้อยู่ด้วยนะครับ ท่านน่าจะเป็นคนบอกได้ดี เพราะส่วนที่แต่ละยี่ห้อเลี้ยวขวา ตามที่ต้องการหรือไม่นะครับ ส่วนมันมีปัญหาไหม ที่ได้ยินก็จะเป็นอย่างนั้น แล้วคุณหมอก็ถนัดยี่ห้อไหน ๆ เรื่องนี้ก็ไม่ใช่เรื่องของดีอย่างเดียว อีกด้วยนะครับว่าแต่ละคนก็จะไม่เหมือนกัน แต่ก็มีทีมก็มีอาจารย์คุณหมออยู่นะครับ ก็จะต้อง ก็อาจจะให้คุณหมอช่วยแนะนำได้ว่า ให้คุณหมอที่ใช้ได้คุ้นเคย มันไม่ใช่เรื่องเทคโนโลยีอย่างเดียว มันมีเรื่องประสบการณ์ด้วยมีเยอะแน่ครับ สปสช. ยังไงก็ยอมจ่าย แล้วก็จ่ายเพิ่มขึ้นทุกปี แล้วก็จ่ายเยอะเหมือนกัน คนยิ่งอายุยืนก็ยิ่งจ่ายเยอะ</w:t>
      </w:r>
    </w:p>
    <w:p>
      <w:pPr>
        <w:pStyle w:val="BodyText"/>
      </w:pPr>
      <w:r>
        <w:t xml:space="preserve">(ประธาน) เรียนเชิญเลยครับ อาจารย์ครับ เชิญ สสว. ครับ จริง ๆ ที่ทางอาจารย์จักรวิทย์ แนะนำไว้ แต่ผมยังเห็นภาพไม่ชัด ตัว Stent นี่ ทุกอย่างมันมีระบบ มันมีบอลลูน มันมีไอ้พวก Guide line พวกนี้ หรืออย่างไรครับ</w:t>
      </w:r>
    </w:p>
    <w:p>
      <w:pPr>
        <w:pStyle w:val="BodyText"/>
      </w:pPr>
      <w:r>
        <w:t xml:space="preserve">(ผู้เข้าร่วมประชุมชาย) ขอโทษที่พูดไม่ชัดครับ คือเราออกแบบระบบทั้งหมด กับบอลลูนและ Catheter และบอลลูนของเรา เพื่อที่จะกาก็ ใช่ ๆ ๆ ครับ ก็จะเป็นทั้งระบบครับ</w:t>
      </w:r>
    </w:p>
    <w:p>
      <w:pPr>
        <w:pStyle w:val="BodyText"/>
      </w:pPr>
      <w:r>
        <w:t xml:space="preserve">(ผู้เข้าร่วมประชุมชาย) มีหลายมิติในวัสดุในเชิง ก็จะมีความซับซ้อนพอสมควร ไม่แน่ใจว่าเนื่องจากว่ามันเป็นภาพใหญ่มาก ๆ ตัวPartner จากต่างประเทศ คือท้ายที่สุดแล้วที่อาจารย์หมอแนะนำนี้ อะไรคือ Strenจะ Develop ที่มียาเคลือบ ที่อาจารย์แนะนำ หรือตัวอัลลอย แล้วก็จะมีกระบวนการ ทำให้ตัว Stent ของเรานี่เหมาะกับหัตถการของหมอต่าง ๆ ว่าเราจะทำให้ได้เพอฟอแมน ที่ผู้ใช้จะตอบรับคุณหมอหรือว่าจะเป็นอะไรใหม่อย่างไร ซึ่งทางทีมวิจัยคงคิดไว้ แต่ว่า Spell Out ออกมา ต่หารือกับทางคุณหมอว่าอย่างนี้มันใช่ไหม รูมต่าง ๆ เพราะว่ามันเพราะอย่างนั้นเป็นเรื่องของแต่ว่ามันจะไปอยู่ การวาง… เรามี แต่ถ้าเขา Dump ราคาลงเรื่อย ๆ มาจิ้นของตัวนี้มันมีอยู่เท่าไรถ้าเรามีความรู้ลึกลงไปอีกว่า Margin Player มันยังมีอยู่เยอะ คำถามคือว่า สิ่งที่เราทั้งหมดนี่ เราต้องทำ Compleat กับโพซิเลียลมันอาจจะมากกว่า Genering Work น่ะนะครับ</w:t>
      </w:r>
    </w:p>
    <w:p>
      <w:pPr>
        <w:pStyle w:val="BodyText"/>
      </w:pPr>
      <w:r>
        <w:t xml:space="preserve">(ประธาน) เชิญครับ</w:t>
      </w:r>
    </w:p>
    <w:p>
      <w:pPr>
        <w:pStyle w:val="BodyText"/>
      </w:pPr>
      <w:r>
        <w:t xml:space="preserve">(ผู้เข้าร่วมประชุมชาย) ก็ได้แง่วิชาการก็แล้วกัน ผมคิดว่าครั้งนี้เราต้องทำดีเด่นเหนือคนอื่นเขา อย่างที่พี่ต้าว่า ก็คือว่าทำให้เท่าเขา ทำให้เท่ากับในราคา ส่วนในเรืองว่าหมอจะใช้หรือไม่ใช้ ที่เราจะต้องมีคุณหมอเข้ามาร่วมตั้งแต่ต้นนะครับ สร้าง Console เพื่อสร้างความยอมรับตั้งแต่ต้น อันนี้ผมให้คุณกำชัยตอบดีกว่า</w:t>
      </w:r>
    </w:p>
    <w:p>
      <w:pPr>
        <w:pStyle w:val="BodyText"/>
      </w:pPr>
      <w:r>
        <w:t xml:space="preserve">(ผู้เข้าร่วมประชุมชาย) ครับ ในส่วนของในตัว Stent นี่ แน่นอนมันเป็นตัวนัวตกรรมใหม่ เราตั้งใจจะผลิตขึ้นมานะครับ แต่ว่าโดยพื้นฐานแล้วแล้วก็จำหน่ายอยู่แล้ว ดังนั้นที่จะต่อยอดขึ้นไปในส่วนของที่เป็น Candator ของ Stent ไม่ใช่เรื่องที่เกินกำลังนะครับ อีกส่วนหนึ่งที่บริษัทเราสามารถนำเทคโนโลยีการผลิตในขั้นที่เป็นมาตรฐานที่เราสามารถจะสู่กับต่างชาติได้ ก็คือเราร่วมมือกับทางผู้ผลิตทที่ญี่ปุ่นนะครับ ซึ่งตัว Stent ตัว Catheter เองนะครับ ในอนาคตที่ทาง ดร.กวิน ในปีที่ 5 นี่ เราต้องลงทุนเพื่อจะนำเอาเทคโนโลยีการผลิต ตัว Product ของเรา ดังนั้นเมื่อถึงตอนนั้นแล้วนี มันเป็น Step of the arผลิตที่เมืองไทยนะครับ ครับ</w:t>
      </w:r>
    </w:p>
    <w:p>
      <w:pPr>
        <w:pStyle w:val="BodyText"/>
      </w:pPr>
      <w:r>
        <w:t xml:space="preserve">(ประธาน) เรียนถามเพิ่มเติมนะครับว่า ทางคุณกรรมชัย มีประสบการณ์ด้าน Guid Y ไม่ใช่ไกด์วายเจ้าแรกของโลก ทำให้มันเข้าตลาดได้ แล้วทำให้ User ที่เป็นคุณหมอนี่เปลี่ยน เพราะว่าต้นทุนในการเปลี่ยน โดยธรรมชาติที่มันไม่ Return เหมือนเราขับรถ เราก็จะขับรถเหมือนเดิม เราก็เชื่อแบบนี้ เปลี่ยนนี่เป็นเรื่องที่ยากมาก แล้วมันเป็นอย่างไร มันจะ applace</w:t>
      </w:r>
    </w:p>
    <w:p>
      <w:pPr>
        <w:pStyle w:val="BodyText"/>
      </w:pPr>
      <w:r>
        <w:t xml:space="preserve">(ผู้เข้าร่วมประชุมชาย) คือเรามองอย่างนี้ว่า เรามองว่าสินค้าหรือผลิตภัณฑ์ที่เราคิดขึ้นมา เราต้องให้ได้ตามมาตรฐาน นั้นคือหมายถึงมาตรฐานเทคโนโลยี เทคโนโลยีและก็การออกแบบที่มีลิขสิทธิ์ของเราเองนะครับ ดังนั้นการเริ่มต้นของตัวบริษัทเองนี่เราได้คุยกับทีมงานของคุณหมอที่มีประสบการณ์ด้านนี้โดยเฉพาะ เอาความรู้การใช้ประโยชน์หรือเทคนิคต่าง ๆ ของตัวไกด์วายสามารถที่จะเอามาทำให้พัฒนาให้ดีขึ้นกว่าคู่แข่งเราที่อยู่ในตลาด การที่เราต้องร่วมมือกับทาง สวทช. เพื่อดุงเอาศักยภาพของแต่ละโรงพยาบาล หรือ ผู้ใช้ที่เป็นคุณหมอนี่มาร่วมกับเราตั้งแต่ต้น ซึ่งนั้นคือสิ่งที่เราจำเป็นมากที่ต้องอาศัย สวทช. ในการที่จะทำเป็น Multi Center รวมเอาความรู้ของทุก ๆ ภาคส่วนมาร่วมกันพัฒนาสินค้าตัวนี้เป็นผลิตภัณฑ์ของประเทศไทยให้ได้สิ่งที่ผมคิดว่าจะทำให้เกิดความเชื่อมันหรือเชื่อถือในผู้ใช้โดยเฉพาะของกลุ่มของคุณหมอเอง</w:t>
      </w:r>
    </w:p>
    <w:p>
      <w:pPr>
        <w:pStyle w:val="BodyText"/>
      </w:pPr>
      <w:r>
        <w:t xml:space="preserve">(ประธาน) ฟังดูเหมือนกับว่าไม่ได้ต่างกับ Product ราคาก็ไม่ได้ต่าง ก็ไม่ได้มุ่งหวังจะทำราคาต่ำกว่านะครับ ก็คือเท่ากัน จุดที่สำคัญที่สุดก็คือจะไปเปลี่ยนพฤติกรรมของคุณหมอ ที่เปลี่ยนประเทศไทย เป็น Owner ของ Design นี้ตั้งแต่ตั้น ในการที่จะให้คุณหมอเปลี่ยนไปพัฒนาเนื่องจากเป็นเจ้าของด้วย เป็นเจ้าของสินค้าทีนี้ถ้าเพื่อ เราเดินอย่างนั้นในประเทศไทย แล้วในประเทศจีนล่ะครับ แล้วเราจะเข้าไป ถึงจะบอกว่า 2.4 เปอร์เซ็นต์ เราจะไปทำอย่างไรในต่างประเทศ ต่างประเทศในจีนนี่ คุณหมอเปลี่ยนอะไรที่เขายินดีเปลี่ยน ปัจจุบันนี้ทางบริษัทในกลุ่มของเราน่ะครับ มีการผลิตไกด์ไวน์ที่ประเทศจีนอยู่แล้ว การที่เรามีความสำเร็จเกิดขึ้นในประเทศไทย เราสามารถที่จะ Transfer ไปผลิตหรือส่งไปขายที่จีนได้ แล้วในขณะเดียวกันในส่วนของตัว Guid Y เนื่องจากจีนตลาดเขาใหญ่จริง ส่วนเล็กที่ทาง ดร.กวิณ พูดถึงแค่ในส่วนที่เรามีการวางจำหน่ายอยู่แล้ว ซึ่งเป็นแค่ส่วนของกับทางเซี่ยงไฮ้จาก 3 เมืองใกล้ ๆ ที่เราวางจำหน่วยอยู่ นั้นคือจำนวนที่เราคิดว่า เราจะเริ่มต้นทำตลาดในช่วงแรกนะครับ รวมถึงตลาดในอาเซียนเอง นะครับซึ่งจริง ๆ แล้วตลาดในอาเซียนเองประเทศบางประเทศอาจจะมีศักยภาพในการทำเรื่องนี้น้อยนะครับ แต่ในบางประเทศก็น่าสนใจ ซึ่งมีประชากรไม่น้อยไปกว่าของไทยเช่น เวียดนาม เช่น อินโดนีเซียนะครับ เราน่าจะทำตลาดได้ ถ้าหากเรามีสินค้าของประเทศอาเซียนเช่นเดียวกันเอง มันก็จะสามารถจะเข้าไปได้ มี Comment เพิ่มไหมครับ</w:t>
      </w:r>
    </w:p>
    <w:p>
      <w:pPr>
        <w:pStyle w:val="BodyText"/>
      </w:pPr>
      <w:r>
        <w:t xml:space="preserve">(ผู้เข้าร่วมประชุมหญิง) ขออนุญาติสอบถามค่ะ มีแผนในการจดสิทธิบัตรอยู่ 2 สิทธิบัตร ในกรณีนี้มีหลายปาร์ตี้ที่จะอินวอย์คือเราได้มีการวางแผนหรือลักษณะ IP คืออันนี้จะเป็น</w:t>
      </w:r>
    </w:p>
    <w:p>
      <w:pPr>
        <w:pStyle w:val="BodyText"/>
      </w:pPr>
      <w:r>
        <w:t xml:space="preserve">(ประธาน</w:t>
      </w:r>
    </w:p>
    <w:p>
      <w:pPr>
        <w:pStyle w:val="BodyText"/>
      </w:pPr>
      <w:r>
        <w:t xml:space="preserve">(ผู้เข้าร่วมประชุมชาย) ก็จะเป็น IP แชร์ 4 ฝ่ายครับ หารแบ่งกัน แต่ว่าสัดส่วนจะไม่เท่ากัน จะเป็นของสวทช. 50 เปอร์เซ็นต์คือเราเป็นผู้ลงมือหลัก แล้วก็จะมีของทางธรรมศาสตร์ หมอหัวใจนี่ก็จะขอเยอะหน่อย เพราะเป็นคนสำคัญอันนี้จะขายได้หรือไม่ได้ก็จะเป็น 30 เปอร์เซ็นต์ แล้วก็ Wick 10 เปอร์นะครับ</w:t>
      </w:r>
    </w:p>
    <w:p>
      <w:pPr>
        <w:pStyle w:val="BodyText"/>
      </w:pPr>
      <w:r>
        <w:t xml:space="preserve">(ประธาน) อยากให้ขึ้นหน้าตัวงบประมาณสไลด์แรกเลยครับ อันนี้ครบ Project นี้นี่ 2 ปี 6 เดือน 2 ปี 6 เดือน จ่ายค่าจ้างผู้วิจัย4 ล้าน ใช่ไหมครับ แล้วก็มีปริญญาโท เอก ประมาณ 4 ล้าน 8 เหมือนกัน เกิดอะไรขึ้นครับ Save เงินไป 5-6 แสนทันที ถ้า Project นี้ ยืดไปแค่ 6 เดือน จ่ายเงินเพิ่มอีก 5 แสน 6 แสน ทันที เหมือนกันหรือตัวมันเองนะครับ พอถึงเวลานี่ เรื่องเวลา เรื่องอะไรต่ออะไร เป็นเรื่องที่ซีเรียสมากนะครับ พอ ๆ กับเรื่องอื่น ๆ รวมถึงเรื่องอื่นอาจจะมีอัตราแลกเปลี่ยน เข้าใจ System ในเรื่องของ Financนะครับ ในการบริหารจัดการโครงการ 1 โครงการครับ ก็ต้องใช้ NCR ถึง 3 คนไหม ใช้ปริญญาโทขนาดนี้ไหม ทำได้หรือไม่นะครับ อันนี้ก็เป็นโจทย์ที่ต้องไปคิดต่อนะครับ Resourcนะครับ เชิญเลยครับ มีเข้าถามเพิ่มเติมหรือเปล่าครับ ถ้าไม่มีจะเห็นชอบโครงการนะครับ ขอให้ทำ State Grade ของโครงการนะครับ ต้องไปคุยที่กรรมการเทคนิคว่าต้องได้อะไร ถ้าไม่ได้จะตัดสินใจอย่างไร จะไปต่อ ถ้าไปต่อต้นทุนเพิ่มอีกเท่าไหร่หรือจะหยุดโครงการนะครับ ถ้าPhase แรก ๆ จะใช้เงินไม่เยอะ เรื่อง Design ไม่ได้นี้ มันจะไม่มีการนะครับ ก็คงต้องตั้ง Stret อยู่กับ… แล้วสุดท้ายมันจะไม่เกิดผลอะไรขึ้นมา แล้วจะทำให้ต่อรายจ่ายคุณนี้จะตกฮวบ นะครับ ครับ ถ้าไม่มี Comment เพิ่มเติมขอต่อ 4.4 ครับ</w:t>
      </w:r>
    </w:p>
    <w:p>
      <w:pPr>
        <w:pStyle w:val="BodyText"/>
      </w:pPr>
      <w:r>
        <w:t xml:space="preserve">(เลขานุการ) ใน 4.4 เป็นรายงานความก้าวหน้านะคะ เป็นโครงการ 2 โครงการนะคะ โครงการแรกนะคะ ก็จะเป็นโครงการ หัวหน้าโครงการคือ ดร.ณัฐนันท์ ก็ขอเชิญทาง ดร.ณัฐนันท์ ค่ะ</w:t>
      </w:r>
    </w:p>
    <w:p>
      <w:pPr>
        <w:pStyle w:val="BodyText"/>
      </w:pPr>
      <w:r>
        <w:t xml:space="preserve">(ผู้เข้าร่วมประชุมชาย) ครับก็สำหรับตัวความก้าวหน้าโครงการนะครับ ณ ปัจจุบันนะครับ ตอนนี้เราครับเรามีการพัฒนานะครับตามวัตุประสงค์นะครับ อยู่ 4 ข้อนะครับ พัฒนาบริการการถ่ายทอดการสื่อสาร ที่ลองรับถ่ายทอดการสื่อสาร TTRS นะครับซึ่งตอนนี้ก็ได้พัฒนา Version ใหม่ แล้วก็ส่งมอบให้กับมูลนิธินะครับ แล้วก็ได้รับค่า Licence งวดที่ 1 มาแล้ว ก็คือ 15 ล้านบาท ส่วนอันที่ 2 นะครับก็จะเป็นบริการถ่ายทอดสื่อสารการแพทย์ฉุกเฉินนะครับ ตอนนี้มีกรพัฒนาระบบ แล้วก็มีการเอาไป Demo นะครับ ในงานประชุมวิชาการระดับประเทศให้กับ อบจ. นะครับที่จะมาเป็นผู้รับระบบ ตัวระบบนี้ไปใช้งานนะครับ แล้วก็มีการเข้าไปนำร่องนะครับ เซอร์เวย์ 6 จังหวัดนำร่อง ตอนนี้ Surway เรียบร้อยแล้ว ตอนที่เราไป เซอร์เวย์นี่ พอดีว่าตอนที่เราเข้าไปดูความพร้อมนะครับ โชคดีว่าหลาย ๆ จังหวัดนี่ กำลังทำเรื่องการจัดซื้องบตัวใหม่ ซึ่งในโครงการนี้เข้าไปพอดี มีการแนะนำ ตอนนี้มี 6 จังหวัดนะครับ มี 3 จังหวัดที่ได้ซื้อปอุปกรณ์ติดตั้ง ซึ่งปัจจุบันนี้อยู่ที่เรานะครับ เข้าไปติดตั้งมาใช้งานนะครับ อย่างเช่นที่ สระแก้วนี่นะครับ รอเราเข้าไปติดตั้งนะครับ แต่ว่าประเด็นที่เราติดตั้งไม่ได้นี่ เพราะการจัดเช่าคลาวด์ของ TOนะครับ มีความล่าช้านะครับ ทำให้เรายังไม่สามารถที่จะเอาซอฟต์แวร์เราไปติดตั้งและเชื่อมต่อ Network นะครับ ตอนนี้ก็อยู่ในช่วงทำสัญญาคา คาดว่าถ้าเคลียร์เรื่องของการเช่าของตัว cloud ได้ ก็คาดว่าต้นมกราคมนี้ ก็จะเอาไปติดตั้งใน 3 จังหวัดตามที่เราค่านะครับ ที่เราคาดการณ์จาก 6 จังหวัดได้นะครับ ส่วนอันที่ 3 เป็น แพลตฟอร์มของโรงพยาบาล ซึ่งตอนนี้อยู่ในช่วงพัฒนาแอปพลิเคชัน จะมาตอบโจทย์ที่คนพิการเดินเข้าโรงพยาบาลแล้วก็ไม่มีเรื่องของอุปกรณ์สื่อสาร เราก็จะใช้ตัวนี้ช่วย ซึ่งตัวนี้เป็นตัวขยายผลของโครงการ TTRS เพิ่มช่องทาง เนื่องจากทุกวันนี้ คนหูหนวกเดินเข้าไปโรงพยาบาลนี่ สื่อสารกับคุณหมอไม่มี ซึ่งตัวนี้จะเพิ่มยอดการใช้บริการ TTRS ด้วยนะครับ ซึ่งจะช่วยเพิ่มตัว Impact ของโครงการได้มากขึ้น อันที่ 4 นี่ก็จะเป็นของระบบติดตามสัญญาณชีพนะครับ ซื่อตอนนี้เป็นระบบ Submit ภาคสนามเรียบร้อยแล้วนะครับ มีการใช้งานที่อุบลราชธานีนะครับ เนื่องจากอาจารย์วันทนีย์ครับ ควความล่าช้าในการตรวจผลงานนะครับ จาก 3 ท่านนะครับ ตรวจไปแล้ว 2 ท่าน ยังขาดอีกท่านหนึ่งนะครับ ก็เลยทำให้ตัวภาคสนามประเมินไม่ทันในปีงบนี้ ปีงบหน้าน่าจะเป็นต้นแบบภาคสนามครับ ก็ ตัวงานนะครับ ก็ยังเป็นไปตามไทม์ไลน์ที่พัฒนาตัวระบบให้กับ TTRS ระบบให้สปฉ. นะครับ รวมถึง Telemed อันนี้ก็เป็นไปตาม นะครับ ผมขอผ่านตามไทม์ไลน์นี้ไปนะครับ ตอนนี้ค่าใช้จ่ายนะครับ เราใช้ได้ประมาณ 33 เปอร์เซ็นต์นะครับ ส่วนที่ยังค้างอยู่นะครับ ก็เป็นเรื่องของการเช่าคลาวด์นะครับ เนื่องจากว่ามันเกิน 5 แสน จะมีการทำสัญญาซึ่งจะนะครับก็ค่าใช้จ่ายตอนนี้ยังไม่ถึง 50 เปอร์เซ็นต์นะครับ อันนี้เป็นตัวโครงสร้างนะครับ สปฉ. สิ่งที่เราทำให้กับ สปฉ. อินฟรากับทาง TOT โดยการใช้เป็น Cloud ของส่วนกลางทั้งหมดครับ เป็นตัวระบบที่เรียกว่า Total Converzation รองรับการสนทนากับข้อความ เราได้จาก TOT ว่าเวลาระบบล่มนี่แล้วระบบเดิมเป็นระบบสำรอง ถ้าระบบหลักกลับไปใช้ระบบสำรองที่เป็นระบบเดิมได้ แล้วตัวจังหวัดที่เอ่อ รับทราบว่าตัวระบบจะทำงาน Happy เพราะว่าเวลาระบบล่มนี่ บริการมันบริการไม่ได้เลย พอมีระบบเราขึ้นมา เขารู้สึกว่ามันได้ระบบสำรองเพิ่มขึ้นมาด้วยนะครับ อันนี้ก็เป็นอุปกรณ์ที่เรากำหนดนะครับกับปลายทางนะครับ ก็มี 3 ใน 6 จังหวัดนะครับ ซื้ออุปกรณ์รอเราเรียบร้อยแล้ว อีก 3 จังหวัดนี่ จริง ๆ แล้วกำลังจะซื้อครับ แต่พอดีมีการเลือกตั้ง ทำให้นายกอบจ. สิ้นสภาพ ต้องเลือกตั้งใหม่ ก็ต้องรอประมาณปลายปีนี้นะครับ ก็ต้องรอ 3 จังหวัดนั้น คือเขาซื้อชุดสุดท้ายได้ก่อนนะครับ แต่อีก 3 จังหวัดต้องรอเลือกตั้งได้มา รออีกทีนะครับ ครับ อันนี้เป็นโครงสร้างของระบบนะครับของของระบบนะครับ ที่เราทำนะครับ อันนี้เป็นซอฟต์แวร์นะครับ เรื่องของตำแหน่งพิกัดและ record อันนี้เป็น Dash Board ข้อดีของ สพศ. เอง ปี ๆ หนึ่งนี่ สายที่เข้ามามีเท่าไรนะครับ และสายที่ไม่ได้รับมีเท่าไร ทำให้เขาไม่สามารถจัดกำลังคนได้ มาเขารู้สึกว่าตรงนี้จะเป็นข้อดีในการจัดกะคนแล้วก็หาบุคลากรที่เหมาะสมนะครับ อันนี้ก็เป็นส่วนของ เทเลย์เม็ด นะครับ เป็นคนพัฒนาเบื้องต้นและนำร่องที่อุบลราชธานี แล้วก็มีการติดตั้งและก็ใช้งานตอนนี้เข้าปีที่ 2 แล้ว ตอนนี้ได้ต้นแบบภาคสนามนะครับ แต่เรารอตรวจขั้นสุดท้ายอยู่ อันนี้เป็นที่ Surway ใน 6 จังหวัดนำร่องนะครับ ก็มีทางสระแก้วนะครับ คือเขียวหมด แดง ๆ นี่ขาดแค่กล้อง Webcam นะครับ อันนี้ก็มีการไป Demo ในองค์การปกครองท้องถิ่นนะครับ ในระดับประเทศ ที่จังหวัดลำพูนนะครับ มีท่านรัฐมนตรีช่วยมหาดไทยนะครับ ก็มาดูงานนะครับ ส่วนสุดท้ายนะครับ ก็จะเป็นมัน Service ใหม่ของประเทศนะครับ ปกติเวลา Call เบอร์ฉุกเฉิน เราจะต้องสอบถามใช่ไหมครับว่า คนโทรมาอยู่ตรงไหนแต่ด้วยเทคโนโลยี AML นะครับ พร้อมการโทร ซึ่งเป็นเทคโนโลยีที่ Google กับ Allเพิ่งเปิดมา และมีการใช้ใน 18 จังหวัด นะครับ ซึ่งในประเทศไทยนี่ยังไม่มีการ Imprement ซึ่งฃเราเข้าไปประชุมนะครับ เข้าไป Deal กับ Google และ Apple จะขอนะครับ ซึ่งสิ่งที่เราต้องทำนะครับ ที่เป็น Enpoint ซึ่งเบื้องต้นนี่เรามีการคุยกับ กสทช. แล้วว่าจะขอตั้ง Gateway ตรงนี้ แล้วก็สนับสนุนนะครับ เบื้องต้นเพราะว่า Gateway ตัวนี้จะเป็น Gateway ที่เราจะใช้กับ single number ซึ่ง Gateway ตัวนี้ ทางกสทช. ก็จะนำเงิน Funding จากกองทุน Singel Number นี่ มาพัฒนาในเรื่องของฮาร์ดแวร์นะครับ ส่วนซอฟต์แวร์ คือส่วนที่ก็สวทช. พัฒนาแล้ว Imprement ลงไป แล้วก็จะ License ตรงนี้ไป ซึ่งถ้าเราทำ เสร็จแล้วนี่ เราก็จะได้ตัว AML ของประเทศ ที่ช่วยให้คนที่โทร. มาเบอร์ฉุกเฉินระบุตำแหน่งได้แม่นยำและชัดเจน ตัวเทคโนโลยีตัวนี้ถ้าเป็นปัจจุบันนี้ เทคโนโลยีที่เราใช้อยู่จะเป็นสีเขียว แต่ว่าตัวที่เป็น AML จะเป็นสีแดง จะอยู่ที่ประมาณ 5-6 เมตรนะครับ อันนี้ก็เป็นโครงการที่เราเสนอ กสทช. ไปว่าเราจะทำทำ Thai AML ขึ้นมา เพื่อทำเป็น infครับ ๆ อันนี้ก็จะเป็นความก้าวหน้าของโครงการแพลตฟอร์มองค์กรถ่ายทอดการสื่อสาร</w:t>
      </w:r>
    </w:p>
    <w:p>
      <w:pPr>
        <w:pStyle w:val="BodyText"/>
      </w:pPr>
      <w:r>
        <w:t xml:space="preserve">(ประธาน) เรียนเชิญเลยครับ</w:t>
      </w:r>
    </w:p>
    <w:p>
      <w:pPr>
        <w:pStyle w:val="BodyText"/>
      </w:pPr>
      <w:r>
        <w:t xml:space="preserve">(ผู้เข้าร่วมประชุมชาย) เรียนอย่างนี้ครับ ดูเหมือนว่าลูกค้าหลักจากเป็นองค์กร อบจ. นะ แล้วก็การขยายตัวของ อบจ. น่าจะเป็น Main หลักที่จะมีรายได้เพิ่มแปลว่าถ้าขยายตัวช้า รายรับก็จะช้าไปด้วย ไม่รู้ผมเข้าใจถูกหรือเปล่าครับ เพราะว่าเห็นเมนชันหลายครั้ง มันเลยต้องดีเลย์ไปนะครับ คือก็ประชุมกระทรวงแล้วก็มีการคุยกันเรื่องนี้นะครับ มีการถ่ายโอน งานนี้เป็นงานหนึ่ง ซึ่งถูกกำหนดไว้ที่ถ่ายโอน คือเดิมนี้พวกศูนย์มันตั้งอยู่ทางจะต้องถ่ายโอนไปให้อบจ. คือนอกจากรอให้ไปตามธรรมชาตินี่นะครับ กระทรวงมหาดไทยเป็นตัวหลักเลยที่จะทำให้ถ่ายโอนเร็วขึ้น ทั้งหลายที่พร้อมจะถ่าย คือกระทรวงสาธารณสุขนี่พร้อมจะโอนอยู่แล้ว ปัญาอยู่ที่ อบจ. ถ้าอยากจะทำให้ Income หรือการขยายตัวมันเยอะขึ้นนี่ การทราบแผน การนั้นไว้ก่อนล่วงหน้า สำหรับ อบจ. นี่ที่ Portsible กับเรื่องของการทำงานนะครับ ผมเข้าใจว่า มันไม่ได้มีศูนย์รับแจ้งเหตุสั่งการที่เราเป็นจุดขาย ลองคุยกับพวกมูลนิธินี่ คือเขามีศูนย์สั่งการคือ ถ้าคิดว่า Product พร้อมแล้วนะครับ ยกตัวอย่างเช่น ป่อเต็กตึ๊ง ถ้าคิดว่าจะเป็นมาร์เก็ตหนึ่ง ร่วมกตัญญู คือทำ Product นี้แล้ว จะเชื่อมได้ดีขึ้นหรือศูนย์ได้ดีขึ้น ผมคิดว่ามีประโยชน์ น่าจะทำให้มีโปรดักซ์ ที่จะทำให้งานนี่มันขยายตัวออกไปได้ ความจิรงแล้วยังมีอีกหลายเรื่องในเรื่องเทคโฯโลยี ทำให้มันดีกว่าที่มีอยู่ได้ เมื่อกี้พูดถึงตัวเลข ผมคิดว่าเรื่องพวกอย่างนี้สามารถไปต่อยอดอะไรได้อีกเยอะเลยนะครับถ้าจะหาแนวร่วมในการที่จะเรื่องนี้ต่อ</w:t>
      </w:r>
    </w:p>
    <w:p>
      <w:pPr>
        <w:pStyle w:val="BodyText"/>
      </w:pPr>
      <w:r>
        <w:t xml:space="preserve">(ประธาน) ขอบพระคุณมากครับ ต่อในพูดถึงคนที่ใช้เทคโนโลยีที่เราพัฒนาขึ้นมาแล้วด้วย สุดท้ายประโยชน์ก็กลับไปอยู่ที่ประชาชนะครับ เชิญเลยครับ มีคอมเมนต์เพิ่มไหมครับ ติดขัดอะไรอยู่ไหมครับ นอกจากอบจ. เขาเลือกตั้งอยู่มีประเด็น</w:t>
      </w:r>
    </w:p>
    <w:p>
      <w:pPr>
        <w:pStyle w:val="BodyText"/>
      </w:pPr>
      <w:r>
        <w:t xml:space="preserve">(ดร.ณัฐนันท์) จริง ๆ แล้ว ในส่วน AML มีค้างอยู่นิดหนึ่งน่ะครับ ก็ทาง AML กับทางกูเกิลครับ ตอนนี้ต้องการคนไปทำการเซ็นสัญญา ซึ่งตอนแรกเราจะให้ สพฉ. ไปเซ็นนะครับ สปฉ. บอกว่าต้องผ่านบอร์ด แต่ว่าเรามองแล้วว่าอันนี้เป็นอินฟาระหว่างประเทศ เราก็เลยไปคุยกับ กสทช. ซึ่งก็โอ.เค. ครับ แต่ก็ต้องผ่านบอร์ดครับ ที่จะเซ็นเกือบ 1 ปี ซึ่งตอนนี้ทำให้ประเทศสิงคโปร์ กับ มาเลย์แซงหน้าเราไปแล้ว ในการพัฒนา AML ในอาเซียนน่ะนะครับ จริง ๆ แล้วเขาไม่ได้ระบุครับ ผู้ใช้เป็นหน่วยงานพัฒนาเทคโนโลยีด้วย ซึ่ง สปฉ.กับ สวทช. ช้า สวทช. เข้าไปเพื่อเข้าถึงเทคโนโลยี Imprement AML จนกว่า กสทช. เขาจะผ่านเข้าบอร์ด ในการทำหารือว่าทาง กสทช. เขายังไม่โอ.เค. นี่ จะเป็นเราได้ไหม ที่จะไป Sign กับ Google แทยจะได้เร็วขึ้นครับ</w:t>
      </w:r>
    </w:p>
    <w:p>
      <w:pPr>
        <w:pStyle w:val="BodyText"/>
      </w:pPr>
      <w:r>
        <w:t xml:space="preserve">(ประธาน) ผมเข้าใจว่า ถ้าสอบถาม 2 หน่วย ก็เอาคอนทิชันมาคุย ขอดูเลยนะครับว่า การลงนามนี่มันมี Condition อะไรบ้าง และถ้า Condition เหล่านั้น เราก็เป็นตัวแทนเพื่อให้งานเดินได้ก่อน เพราะลักษณะของการเราไม่เข้าบอร์ดเชิญเลยครับ อาจาย์์</w:t>
      </w:r>
    </w:p>
    <w:p>
      <w:pPr>
        <w:pStyle w:val="BodyText"/>
      </w:pPr>
      <w:r>
        <w:t xml:space="preserve">(ผู้เข้าร่วมประชุมชาย)ระดับที่ 1 ก็เหมือนกับเซ็น NDA ครับ คือเขายังไม่ได้ดูอะไรทั้งนั้น ถ้าไม่เซ็นลำดับที่ 1 ก่อน เราจะได้ระดับที่ 2 มา ที่อาจารย์ถามว่ามีความเสี่ยงไหม ต้องเซ็นเข้าไปก่อนระดับถึงจะได้ครับ</w:t>
      </w:r>
    </w:p>
    <w:p>
      <w:pPr>
        <w:pStyle w:val="BodyText"/>
      </w:pPr>
      <w:r>
        <w:t xml:space="preserve">(ผู้เข้าร่วมประชุมหญิง) ขออนุญาตถามนิดหนึ่งค่ะ ว่ามีการพัฒนาโปรแกรมขึ้นมาแล้ว ขึ้นมาแล้วระหว่างผู้สูงอายุและผู้พิการใช่ไหมคะ หน่วยบริการด้านฉุกเฉินนี่ สุดท้ายแล้วนี่ ข้อมูลที่มันถูกป้อนเข้าไปในระบบ อันเนื่องมาจากการใช้บริการ ข้อมูลบริการในส่วนของฐานข้อมูล สปสช. ด้วยหรือเปล่า ที่ถามก็เพราะว่า ครั้งหนึ่งนี่เคยไปประชุมคณะกรรมการสักอย่าง ที่จัดในเรื่อง safety นะคะ เป็น World Conference ทางเลขสำนักงานการแพทย์ฉุกเฉิน ถามมาว่า คือเข้าไป Review ผล Record ทั้งหมด คนแก่หกล้ม เข้าสู่หน่วยบริการ ภายใต้ Data Base การแพทย์ฉุกเฉิน มีอัตราตายสูงมากนะคะ ซึ่งเราก็ถามว่า แล้วไอ้ตายนี้ record คือตายหมายความว่า Final อนุสิทธิ์ ที่สถานบริการ หรือว่าเป็นการลงความเห็นจากตอนที่เข้าการแพทย์ฉุกเฉิน เพราะว่าสาเหตุการตายของผู้สูงอายุที่ถูกส่งเข้าโรงพยาบาล เข้าโรงพยาบาลมันมาจากสาเหตุหลายอย่างมากเลย เช่น เส้นเลือดแตก ซึ่งไม่ใช่การหกล้ม คือคนที่การแพทย์ฉุกเฉินบอกว่าหกล้มก็เอาไป รับไปตายที่โรงพยาบาลนี่ มันทำให้อัตราผลผิดมาก ถ้าไม่เชื่อมโยงข้อมูลกับหน่วยที่ให้บริการ กับคนที่ไปรับมาค่ะ คือถามว่ามันมีการเชื่อมโยงข้อมูลกันตรงนี้ไหม เขาแบบต้องถามท่านเลขาฯ เลยว่าตายเพราะไอ้นี้ ไม่อยากจะเชื่อจริง ๆ</w:t>
      </w:r>
    </w:p>
    <w:p>
      <w:pPr>
        <w:pStyle w:val="BodyText"/>
      </w:pPr>
      <w:r>
        <w:t xml:space="preserve">(ผู้เข้าร่วมประชุมชาย) ครับ เรียนคุณหมอลดาครับ ในโครงสร้างนะครับ เท่าที่ผมทราบในระบบสารสนเทศใน สพฉจะแบ่งด้วยกัน 4 ส่วน ก็คือ CIS ก็คือระบบที่เรากำลังพัฒนา ถัดมาก็เป็น OS คือ Operation Service นะครับ แล้วถัดจากนั้นก็ส่งไปที่ MIS ตัว Medical ที่จะดูข้อมูลสัญญาณชีพ ในกรณีที่ส่งผู้ป่วยเข้าสู่โรงพยาบาลแล้วก็ PIS Pubilc Information ซึ่งในโครงการนี้เราทำส่วน CIS OAS กึ่งหนึ่ง ส่วนที่คุณหมอลดาพูด ส่วน OAS ซึ่งเราไม่ได้รับผิดชอบครับ แต่ว่าเบื้องต้นนี่ เดี๋ยวอันนี้จะรับไปหารือกับ สปฉ. น่ะครับ ดูในส่วนของไอที ว่าจะกระจายอีกหรือเปล่า ถ้าโครงการยังไม่ได้ครอบคลุมไปถึง OIS ครับ</w:t>
      </w:r>
    </w:p>
    <w:p>
      <w:pPr>
        <w:pStyle w:val="BodyText"/>
      </w:pPr>
      <w:r>
        <w:t xml:space="preserve">(ประธาน) มีคำถามหรือข้อสังเกตเพิ่มเติมไหมครับ ก็อย่างที่เรียนนะครับ ก็สอบถามทั้ง 2 หน่วยงานก่อน ถ้ายังติดขัด ก็ขอดู Condition การ Sine เรามีคอนดิชันอะไรบ้าง แล้วมัน เอกเซปได้ไหมใน สวทช.</w:t>
      </w:r>
    </w:p>
    <w:p>
      <w:pPr>
        <w:pStyle w:val="BodyText"/>
      </w:pPr>
      <w:r>
        <w:t xml:space="preserve">(ผู้เข้าร่วมประชุมชาย) ครับ คือ ตัว Term ครับ Concept ส่งชื่อผู้ที่จะเข้าไปอ่านน่ะครับ แล้วเขาจะส่งเมลกลับ เขาจะเซ็นต์ ก็คือถ้าตอนนี้ก็คือถ้าเราอยากจะดูว่า Term คืออะไร อะไรครับ เราต้องส่งชื่อเข้าไปก่อนครับ</w:t>
      </w:r>
    </w:p>
    <w:p>
      <w:pPr>
        <w:pStyle w:val="BodyText"/>
      </w:pPr>
      <w:r>
        <w:t xml:space="preserve">(ประธาน) แล้วมาหารือกัน มันก็จะแปลก ๆ นิดหนึ่ง ว่าเราคอมมิตอะไร โดยเฉพาะกสทช. ครับ ประเด็นเดียวกันเลยครับ มันมีอย่างเดียวคือ เวลาไปจีบสาวมันมีอยู่แค่นี้ล่ะครับ คอมมิสในสิ่งที่ไม่รู้ว่าคืออะไร ขออนุญาตแชร์นิดหนึ่งนะครับ คือว่าของผมก็มี น่าจะประมาณ 2 ปีที่แล้ว เคยทำกับบริษัทหนึ่ง ที่จะซื้อของเขามาเพื่อทดลองใช้นะครับ แต่ก่อนที่เราจะขอได้ เขาต้องให้เราเซ็น NDA ก่อน พอเขาส่งมาฝ่ายกฏหมายจะเปลี่ยนแปลงข้อความใน NDA เขา เขาก็เลยไม่ยอมรับ ท้ายสุดก็จบไป เพราะไม่สามารถเซ็น NDA ได้ อะไรอย่างนี้ อาจจะไม่รู้ว่าจะอย่างไร เพราะบางทีเขาก็ไม่ยอมให้เราเปลี่ยนขอ้มูลนะครับ</w:t>
      </w:r>
    </w:p>
    <w:p>
      <w:pPr>
        <w:pStyle w:val="BodyText"/>
      </w:pPr>
      <w:r>
        <w:t xml:space="preserve">(ประธาน) เดี๋ยวเอารายละเอียดมาคุยกัน อย่างนั้นเรารับทราบนะครับ</w:t>
      </w:r>
    </w:p>
    <w:p>
      <w:pPr>
        <w:pStyle w:val="BodyText"/>
      </w:pPr>
      <w:r>
        <w:t xml:space="preserve">(เลขานุการ) ขอเพื่อพิจารณาเป็น 2 เรื่อง อนุมัติความก้าวหน้าโครงการครั้งที่ 1 กับอนุมัติโครงการ ปีที่ 2 นะครับ 17,259,000 บาต่อไปนะคะ ก็จะเป็น รายงานความก้าวหน้านะคะ ของโครงการต่อไปนะคะ ก็จะเป็น นะคะ โครงการพัฒนาระบบการบรรยายแทนเสียง สำหรับผู้ที่บกพร่องทางการได้ยินและผู้สูงอายุนะคะ ก็วันนี้ เข้าใจว่า ดร.อนันต์ลดา ไปประชุมที่ กสทช. ก็ขออนุญาตให้ ดร.ณัฐนันท์ รายงานแทนนะคะ เชิญค่ะ</w:t>
      </w:r>
    </w:p>
    <w:p>
      <w:pPr>
        <w:pStyle w:val="BodyText"/>
      </w:pPr>
      <w:r>
        <w:t xml:space="preserve">(ผู้เข้าร่วมประชุมชาย) ครับก็สำหรับรายงานความก้าวหน้านะครับ ของโครงการบริการคำบรรยายแทนเสียง สำหรับผู้บกพร่องทางการได้ยินของผู้สูงอายุนะครับ ตัววัตถุประสงค์ คำบรรยายแทนเสียง แบบทันต่อเวลานะครับ แบบสำหรับการใช้บริการในห้องเรียนยะครับ ในโทรทัศน์ นะครับ ก็คือตอนนี้อยู่ในปีแรกนะครับ เราก็มีการพัฒนาสิ่งที่เราทำก็คือเราพัฒนาตัวระบบนะครับฃในการจัดการ Module เพื่อเชื่อมต่อกับสถานีโทรทัศน์ เพื่อจะทดลองออกอากาศจริง ตอนนี้สิ่งที่เราทำไปแล้วก็คือ พัฒนาตัวต้นแบบที่เชื่อมต่อกับสถานีโทรทัศน์ แล้วออกอากาศได้นะครับ ก่อนหน้านี้ ก่อนที่จะเป็นโครงการนี้ เราได้งบประมาณ 10 ล้านบาท ทดสอบการออกอากาศกับ ThaiPBS นะครับ ตอนนั้นน่ะ เราทำเพียงแค่ จำลองว่า ถ้าเข้าสู่… แล้ว เราจะออกอากาศจริงไหม แต่ปัจจุบันนี้เราโชคดี ที่ได้รับโอกาสในการทำงานพระราชพิธีบรมราชาพิเษกนะครับ เนื่องจากว่า ไทย พีบีเอส ที่เคยทดสอบร่วมงานระบบที่พัฒนาระบบร่วมกับ สวทช. สามารถใช้งานได้จริง ก็เลยไปขอจัดทำคำบรรยาย เรื่องของ CC นะครับ และเป็น CC สด ในงานพระบรมราชพิธี คือในตอนแรกที่ Thai PBS งานพระราชพิธีนี่มีสคริปส์เรียบร้อยแล้ว เพียงแต่เราทำแค่ทำระบบเคาะตาม Script นะครับ แต่ความเป็นจริงแล้วนี้ สคลิป มีมาให้เพียง 5 นาที บางสคริปท์ไม่เคยมีส่งมาให้เราด้วยนะครับเนื่องจากว่าอย่างที่ทราบนะครับงานในพระราชพิธีจะไม่มีข้อมูลในบางช่วงครับ มาถึงจะเห็นปุ๊บ มีเหตุการณ์บางอย่าง ฉะนั้นด้วยการเป็นการรายสด ThaiPBS ก็เลยมองว่า ระบบที่เราทำนี่สามารถตอบโจทย์ตรงนี้ เราก็เลยได้รับโอกาสในการทำ CC สด ในงานพระราชพิธี แล้วก็มีติดต่อมาแล้ว ว่าให้เราทำพิธีแห่ทางชลมารถนะครับ ตอนนี้กำลังอยู่ในช่วงมดสอบรอบ 2 นะครับ ถัดมานะครับ เมื่อกี้ไม่ไป</w:t>
      </w:r>
    </w:p>
    <w:p>
      <w:pPr>
        <w:pStyle w:val="BodyText"/>
      </w:pPr>
      <w:r>
        <w:t xml:space="preserve">(ประธาน) ใครถือคอมพิวเตอร์อยู่ครับ อันนี้น่าจะเป็นตัวอย่างครับ ก็นอกจากที่เราทำในรายการทีวีนะครับ ตอนนี้เราก็ทำให้กับราชฏัทรนะครบ สกลนครนะครับ เรียนอยู่นะครับ เนื่องจากว่าก่อนหน้านี่ ทางสกลนี่ใช้ล่ามในการสื่อสารนะครับ กับเด็กในห้องเรียน ซึ่งล่ามเองก็เป็นล่ามจบใหม่นะครับ สิ่งที่เราเข้าไปทำนี้ ทำล่ามทางไกล เชื่อมโยงกับระบบของโครงการที่ 1 ใช้ระบบตัวบริการถอดความเสียงแบบทันต่อเวลานะครับ ซึ่งสิ่งที่เด็กจะได้นะครับ ในการพัฒนานี่ ก็คือ 2 เรื่องนะครับ 1. เห็นล่าม 2. เห็นข้อความด้วย ข้อความจะมาช่วยให้เด็กเข้าใจเนื้อหาได้ดีมากขึ้น บางทีเด็กบอกว่า ล่ามแปลได้ไม่ครบถ้วนนะครับ เขาก็จะอาศัยอ่านข้อความประกอบด้วย ซึ่งทำให้การเข้าใจเนื้อหาเป็นไปอย่างดีขึ้น ซึ่งตอนนี้ก็มีการทำ ตอนนี้เราทำไปได้เกือบปีครึ่งแล้วนะครับ ตอนนี้เป็นการทำภายใต้การทำทดสอบและอนุเคราะห์อยู่ แต่แผนที่เรากำลังทำนี่ คุยกับทาง พก. นะครับ เพื่อที่ะจใช้เงินกองทุนนะครับ สนับสนุนนะครับ ก็คุยกับกับมหาลัยว่า จะให้มหาลัยนี่ขอเงินทุนสนับสนุน สำหรับแจกเด็กการเขียนนะครับ เขาไปเพื่อที่จะสนับสนุนเงินกองทุนนะครับ มาให้ สวทช. ผลิตตัวนี้นะครับ ปัจจุบันนี้นะครับ ไม่ใช่เพียงสกลนครอย่างเดียวก็มีที่ติดต่อเข้ามาเพิ่มเติมก็จะมีนครราชสีมา มีสุรินทร์นะครับ มีมหาสารคาม ติดต่อมา 4 ที่ และล่าสุดเราเพิ่งไปทำให้กับ ราชภัฏสวนดุสิตที่ดูเรื่องนี้อยู่นะครับ แล้วก็ทางสวนดุสิตมีคลอส แต่เป็นคลอสสอนเด็กหูหนวกทำอาการ ก็อยากให้เราเข้าไปทำบริการนี้ ตอนนี้ก็จะอยู่ในช่วงเข้าไปวางระบบให้กับมหาลัยต่าง ๆ เหล่านี้นะครับ โดยในแต่ละที่แต่ละที่ก่อจะใช้เงินสนับสนุนกองทุนนะครับ มาเป็นตัวค่่าใช้จ่ายกลับเข้ามาในการผลิตตรงนี้ให้กับกลุ่มนักเรียนนะครับ ที่เรียนในมหาลัยนะครับ ถัดมาก็คือ เราร่วมกับมูลนิธิ เทคโนโลยีสารสนเทศ ในการที่จะอบรมนะครับ ผู้ต้องขังหญิง ให้หัดทำ CC ล่วงหน้า เราก็จะเข้าไปนะครับ เอาเนื้อหาในมหาวิทยาลัย มหาลัยเข้ามาเยอะนะครับ เนื่องจากว่าเราจะทำสดทุกวิชาเราทำไม่ไหวนะครับ บาวิชาทำย้อนหลังนะครับ เราก็เริ่มส่งส่วนหนึ่งให้ผูต้องขัช่วยผลิต CC ตรงนี้ และเป็นการสร้างรายได้และโอกาสให้กับผู้ต้องขังด้วยนะครับ อันนี้ก็จะเป็นการขยายผลครับ ครับ เพิ่มเติมนะครับ จุดประสงค์หลักจริง ๆ เราอยากจะทำเพื่อ Support ทีวีช่องปัจจุบันด้วย ซึ่งปัจจุบันนี้ ที่ ดร.มอส ยังติดอยู๋นะครับ คือประชาร่างนะครับ ก่อนหน้านี้เรามีข้อจำกัดว่า ช่องเกี่ยงว่า ทำบริการและอ้างว่าไม่มีอุปกรณ์ แต่ปัจจุบันนี้ กสทช. นี่ จัดสนับสนุนอุปกรณ์ ได้เงินสนับสนุน 8 ล้านบาทต่อช่อง ให้จัดซื้ออุปกรณ์ ภายในทุกปี ที่อ้างว่าไม่มีอุปกรณ์ในการออกอากาศก็จะไม่มีนะครับ แล้วก็ กสทช. บังคับใช้จริงจังปีหน้า ในการให้ผลิต CC นะครับ ฉะนั้นตัวงานที่จะป้อนเข้ามา ก็จะเริ่มเข้ามาประมาณต้นปีหน้า เบื้องต้นนะครับที่ติดต่อให้เราทำ CC สด และ CC ล่วงหน้าแล้วนะครับ CC สดตอนนี้ที่มีการคุยกันก็จะมีช่อง ThaiPBS นะครับ มีช่อง New18 นะครับ วันนี้ล่าสุดก็มีช่อง 7 แล้วก็คุยกับช่อง 9 อยู่นะครับ ช่อง 11 กรมประชาสัมพันธ์ ก็มี 5 ช่อง ก็จะขอทำสด แล้วก็มีอีกประมาณ 5 ช่องที่จะขอให้เราทำล่วงหน้า ซึ่งตอนนี้เรากำลังดูว่า เราพร้อมแค่ไหนที่เราจะรับมือนะครับ ตอนที่เราคำนวณตอนจัดตั้งศูนย์คือ 6ในการทำสด ถ้าเข้ามา 6 ช่องก็จะเต็มตัวความสามารถที่เรารองรับพร้อมกันนะครับ แต่ตอนนี้ประเด็นที่เราติดค้างอยู่ ที่เราจะทำที่ Inc 2 เข้ากรรมการแล้วยังไม่ผ่านให้ทำเรื่องของการทำศูนย์นะครับ ตอนนี้ยังค้างอยู่ว่า แต่ว่าศูนย์ไม่มี หมายถึงเราไม่มี infa ก็คิดว่าอันนี้ก็เร่งแก้ปัญหาอันนี้เหมือนกัน ก็ทำมาแล้วประมาณ 8 เดือน ยังทำห้องของศูนย์ไม่ได้ครับ แล้วก็ที่กำลังจะเข้ามาอีก 3-4 เดือนที่เข้ามาถัดจากนี้ด้วย เพราะเริ่มต้นด้วยประมาณ มกรา</w:t>
      </w:r>
    </w:p>
    <w:p>
      <w:pPr>
        <w:pStyle w:val="BodyText"/>
      </w:pPr>
      <w:r>
        <w:t xml:space="preserve">(ประธาน) เชิญเลยครับ</w:t>
      </w:r>
    </w:p>
    <w:p>
      <w:pPr>
        <w:pStyle w:val="BodyText"/>
      </w:pPr>
      <w:r>
        <w:t xml:space="preserve">(ผู้เข้าร่วมประชุมหญิง) พอดีคิดว่าโครงการนี้จะมีประโยชน์มากเลย สำหรับคนที่ผู้สูงอายุ แล้วคนพิการทาง การได้ยิน ทีนี่จะถามนิดหนึ่งแหละว่า เมื่อกี้เล่าช่องนู้นช่องนี้ติดต่อมาสถานีโทรทัศน์ชองโน้นช่องนี้ ทำเป็นคล้าย ๆ โปรแกรมใช่ไหมคะ หรือไปเทรน เราไปเซอร์วิสบริการเลย คือว่าระบุเวลาว่าจะให้เราทำช่วงเวลาไหน ก็ระบุเวลามาไปให้เขาครับ สิ่งที่เราทำคือ Stream เสีจากสถานีมา แล้วส่ง Text มา</w:t>
      </w:r>
    </w:p>
    <w:p>
      <w:pPr>
        <w:pStyle w:val="BodyText"/>
      </w:pPr>
      <w:r>
        <w:t xml:space="preserve">(ผู้เข้าร่วมประชุมหญิง)สวทช. มีหน้าที่คิดค้นนวัตกรรม ใหม่ ๆ ถูกไหมคะ เพื่อที่จะนำเทคโนโลยีใหม่ ๆ นี่ ไปช่วยสิ่งอำนวยความสะดวก แต่แล้วหลังจากนั้นแล้ว เราไม่ควรจะเป็นหน้าที่ให้บริการตลอดไป ได้คิดตรงนี้ต่อไหมคะ ว่า กับบริษัทผลิตการแพทย์ต่าง ๆ ใช่ไหม มันต้องมีผู้ผลิต แล้วก็ไปโปรวายกับผู็ใช้ทั้งหลาย เพราะอย่างนั้นนี่ นักวิจัยก็ไม่ทำอะไร ก็มานั่งทำอุปกรณ์อย่างนี้ ตอนแรกคิดว่าเป็น Application หรือ Software แล้วก็ขายไป แล้วต้องไปปติดตั้ง แต่ถ้าต้องมาให้บริการอย่างนี้ มันไม่น่าจะใช่แนวปฏิบัติของนักวิจัย อย่างไรไว้ต่อค่ะ</w:t>
      </w:r>
    </w:p>
    <w:p>
      <w:pPr>
        <w:pStyle w:val="BodyText"/>
      </w:pPr>
      <w:r>
        <w:t xml:space="preserve">(ผู้เข้าร่วมประชุมชาย) เรียนครับท่านคณะกรรมการก็คือว่า ตามแผนครับ เราจะลองจัดตั้งศูนย์บริการถอดความขึ้นมา แล้วถ้าศูนย์ตัวนี้บริการ มีรายรับที่สามารถครอบคลุมรายจ่ายได้ เราก็จะ Spin Off ออกไปเป็นหน่วยงานให้กับช่องต่าง ๆ ได้เข้ามาใช้นะครับ ส่วนเทคโนโลยีที่เราทำนะครับ ที่เราทำ เรามองไว้ประมาณ 3 ส่วนที่เราทำไปแล้วก็คือเทคโนโลยีที่ใช้คนในการแบ่งพิมพ์นะครับ เทคโนโลยีที่ 2 ก็คือ ใช้ร่วมกับตัวรู้จำเสียงพูด ซึ่งอันนี้จะช่วยลดปริมาณคน แล้วก็อันที่ 3 version 3 เราจะใช้เป็นระบบอัตโนมัติทั้งหมดนี่ก็จะเป็นในรูปแบบของซอร์ตแวร์ที่ไปติดตั้ง ซึ่งต้องบอกว่าตัว อัตโนมัติทั้งหมด คือฉะนั้นน่ะ เพื่อให้เกิดบริการนี้เกิดขึ้นจริงในไทยนะครับ แล้วก็ตอบโจทย์ของ กสทช. ที่จะบังคับใช้แต่ละช่องนี้ เราก็คิดว่าการจัดทำตรงนี้นี่ก็น่าจะเป็นไปตามที่ Support หน่วยงานน่ะครับ เราคุยกับ กสทช. เรื่องของการสันบสนุนให้มีการจัดตั้งบริการ อย่างเช่น ศูนย์ของ TTRS มีความเป็นไปได้แค่ไหนเองก็มีการไปทำเรื่องของการจำลองศูนย์เอง แต่ Capacity ที่กสทช. ทำนี้ รองรับได้แค่ 1 ใน 7 ของความต้องการนะครับ ยังมี 6 ใน 7 ที่ยังไม่มีการเข้าไป Support ว่าเรามีการจัดทำศูนย์ในตรงนี้ขอเข้าไป 6 ใน 7 ที่ยังเหลืออยู่ ก็เลยเป็นดีมานที่เข้ามาอย่างที่แจ้งไปน่ะครับ ซึ่งตรงนี้เองเราก็คงดูหลาย ๆ รูปแบบ เทคโนโลยีแล้วไม่มีการพัฒนาบุคลากร ไม่มีทำตัวอย่างครับ ต่อการให้เอกชนเข้ามาแล้วก็มารับไปใช้ทันทีน่ะครับ น่าจะไปศูย์ภายในดูก่อนน่าจะ Spin ออกไปดูแลตัวเองต่อไปน่ะครับ อันนี้ก็เป็นแนวคิดในการทำโครงการตรงนี้ด้วย</w:t>
      </w:r>
    </w:p>
    <w:p>
      <w:pPr>
        <w:pStyle w:val="BodyText"/>
      </w:pPr>
      <w:r>
        <w:t xml:space="preserve">(ประธาน) ครับ ผมเข้าใจว่าเวลาทำมันมี 3 ระดับ ในเรื่องวิจัย ในหลักการทดสอ1 ครั้ง 2 ครั้งผ่าน จากนั้นก็จะ Repeat ถ้า Repleat ได้ 3-4 ช่อง พอได้ปุ๊บ มันก็จะไปเป็น Step ถัดไป ซึ่งของสวทช. เพื่อดูรายรับรายจ่าย ไม่คุ้มทุนเลย คือเอกชนอย่างไรก็ไม่ทำ่ หน่วยงานภาครัฐอยากไรยังต้อง Service อยู่ สวทช. จะ Service หรือมอบให้ไปทำเซอร์วิสงบประมาณแผ่นดิน หรืออาจจะไปกระทรวงมนุษย์หรืออะไรก็แล้วแต่ หรือถ้าเผื่อมันคืนทุนมารันแล้วรับช่วงต่อ ผมเข้าใจว่าตอนนี้ว่าถ้า Run สามารถหลังจากนั้นมันไปได้ นักวิจัยจะกลับไปทำวิจัย คนจำนวนหนึ่ง จด Spin มาให้ Service เพราะจริง ๆ แล้ว Service นี้จะคุ้ม ใครจะมาต่อ1 งานของรัฐใดจะเข้ามา Support ความยั่งยืนในการทำงาน ก็คงเป็น Step ถัดไป</w:t>
      </w:r>
    </w:p>
    <w:p>
      <w:pPr>
        <w:pStyle w:val="BodyText"/>
      </w:pPr>
      <w:r>
        <w:t xml:space="preserve">(เลขานุการ) มีบริษัทหลายบริษัทค่ะ คิดต่อมาอยากจะร่วมมือด้วย เพราะฉะนั้นเราสิ่งที่เราพยายามสร้างก็คือว่า กระบวนการทั้งหมดให้มี ที่ชัดเจน การเชื่อมต่อกับเนื่องจาก Service การประชุมสัมมนา เช่น BigBang ที่เราจำทำ ที่กระทรวง DE ที่จะทำนี้ เราคิดเงินแล้วนะคะ แล้วก็ส่วนโทรทัศน์ เพราะฉะนั้นเซอร์วิสจะต้องรองรับทั้งหมดศูนย์บริการที่ใหญ่มาก จริง ๆ แล้วน่ะ กสทช. เขา Support แต่ไม่สารมารถจะเชื่อมกับเราได้นะคะ เขาไม่ทำสด แต่ว่าจะทำล่วงหน้า มาทำนะคะ ซึ่งมันทำไม่ได้ที่ผ่านมา มันยังไม่มีใครทำได้นะคะ ดังนั้นตัวนี้นะคะ ก็คงจะขอให้ สวทช. นี่ แล้วนักวิจัยช่วยดูกันไปสามารถพร้อมที่จะเป็น Term Key หรือว่าไปเป็นเอกชนให้กับนักวิจัยส่วนหนึ่งที่ออกไปทำ ถ้าได้ Profit นะคะ</w:t>
      </w:r>
    </w:p>
    <w:p>
      <w:pPr>
        <w:pStyle w:val="BodyText"/>
      </w:pPr>
      <w:r>
        <w:t xml:space="preserve">(ผู้เข้าร่วมประชุมหญิง) ที่ถามนี่ไม่ได้หมายถึงว่าให้เอกชนทำ แต่หมายถึงว่าพอได้ Prototype มาแล้ว ที่ทำแบบครบวงจร ที่ทำให้เกิดประโยชน์ด้านนี้แล้วนี่ มันก็น่าจะหมดหน้าที่นักวิจัยนะ แต่มันต้องมีหน่วยงาน อย่างเช่นการสื่อสารยกตัวอย่าง หน้าที่เขาโดยเฉพาะเลยใช่ไหมคะ ไม่รับเทคโนโลยีนี้ไป แล้วทำไมเข้าไม่รับไปซึ่งเป็นประชาชนที่ด้อยโอกาสใช่ไหมคะ ซึ่งมันเป็นหน่วยงานรัฐมีหน้าที่บริการเมื่อมีเทคโนโลยีนวัตกรรมใหม่ ๆ ก็ควรจะรับไปทำประมาณอย่างนี้นะครับ</w:t>
      </w:r>
    </w:p>
    <w:p>
      <w:pPr>
        <w:pStyle w:val="BodyText"/>
      </w:pPr>
      <w:r>
        <w:t xml:space="preserve">(อาจารย์วันทนีย์) แาจารย์วิริยะด้วยนะคะ อาจารย์วิริยะ เป็นตัวอย่างมูลนิธิที่รับงานจากเราไปเราทำระบบเสร็จแล้ว มูลนิธิตอนนี้มูลนิธิมีรายรับ ครั้งแรก ใน 5 ปีแรก 300 ล้านนะคะ5 ปีที่ 2 นี่ อาจารย์วิริยะรับไป 500 ล้าน นะคะ เพราะฉะนั้นตัวนี้เราหวังว่า กสทช. ทำหน้าที่เรื่องนี้ค่ะ จะทำ Model กับ TTRS ให้กับมูลนิธิ หรือโซเชียลในส่วนนี้เป็นก้อนไป เชิญอาจารย์ค่ะ</w:t>
      </w:r>
    </w:p>
    <w:p>
      <w:pPr>
        <w:pStyle w:val="BodyText"/>
      </w:pPr>
      <w:r>
        <w:t xml:space="preserve">(ผู้เข้าร่วมประชุมชาย) คือผมว่ามันก็ทำขนานกันไปนะครับ อย่างที่ท่านประธานพูดน่ะครับ ถ้ามันไม่คุ้มทุนเราก็ต้องหาหน่วยงานราชการอื่นมาซัพพอร์ต แต่ถ้าอันไหนมันคุ้มทุนเราก็รันเองได้ อันนี้ผมว่าไม่มีปัญหา แต่อย่างไรทีมวิจัยต้องอยู่ช่วยจนมันสามารถ Run ได้</w:t>
      </w:r>
    </w:p>
    <w:p>
      <w:pPr>
        <w:pStyle w:val="BodyText"/>
      </w:pPr>
      <w:r>
        <w:t xml:space="preserve">(ผู้เข้าร่วมประชุมหญิง) คือมันขาดนักวิจัยไม่ได้จริง ๆ</w:t>
      </w:r>
    </w:p>
    <w:p>
      <w:pPr>
        <w:pStyle w:val="BodyText"/>
      </w:pPr>
      <w:r>
        <w:t xml:space="preserve">(ผู้เข้าร่วมประชุมชาย) คือเพราะว่าต้องพัฒนาต่อเนื่อง คุณเอาไปใช้แล้วจบ เพราะเทคโนโลยีมันเปลี่ยนไปแล้ว ทางฝ่ายพัฒนาก็ต้องช่วยตามต่อนะครับ เพราะว่าถ้าจบแล้วจบ มันก็จบเห่ มันไปต่อไม่ได้ เทคโนโลยีเปลี่ยนเร็วมากเดี๋ยวนี้นะ อย่างที่เขาบอกว่า ระบบดิจิทัลมันมาแล้วมันก็ Disstrop ไปหมด ถ้าไม่มีทีมวิจัยคอยช่วยและตามพวกนี้ให้ทันนี่ ไปทำทิ้งนะ ก็คือจบ ผมก็ว่ามันใช้ไม่ได้อีกเท่าไรนะ ผมยกตัวอย่างอันแรก ๆ ของใช้ ไม่กี่ปี หมดแล้วนะ มันใช้ไม่ได้แล้ว มันไปต่อไม่ได้แล้ว ก็ต้องมาพึ่ง สวทช. เราควรไปช่วยกอล์ฟทำต่อ เดินหน้าต่อไปให้ได้หน่อย ไม่อย่างนั้นมันก็ไม่ไหวครับ ถ้าไม่มีใครวิจัยพัฒนาต่อเนื่องผมว่าใครเอาไปทำพวกแบบนี้แปปเดียวก็เทคโนโลยีไปต่อไม่ได้แล้ว เพราะฉะนั้นผมเห็นด้วยว่าต้องมีวิจัยต่อเนื่อง มันไม่จบ</w:t>
      </w:r>
    </w:p>
    <w:p>
      <w:pPr>
        <w:pStyle w:val="BodyText"/>
      </w:pPr>
      <w:r>
        <w:t xml:space="preserve">(ประธาน) ขอบคุณครับเชิญครับ</w:t>
      </w:r>
    </w:p>
    <w:p>
      <w:pPr>
        <w:pStyle w:val="BodyText"/>
      </w:pPr>
      <w:r>
        <w:t xml:space="preserve">(ผู้เข้าร่วมประชุมหญิง) สำหรับตัวถอดเสียงอัตโนมัติค่ะ อัตโนมัติน่ะค่ะ ก็อยากให้ทีมวิจัยมาร่วมกับ NECTที่ทำในเรื่องของตัวพาที เผื่อเข้าไปช่วยทำด้วยกันได้ค่ะ</w:t>
      </w:r>
    </w:p>
    <w:p>
      <w:pPr>
        <w:pStyle w:val="BodyText"/>
      </w:pPr>
      <w:r>
        <w:t xml:space="preserve">(ประธาน) เชิญเลยครับ มีคอมเมนต์เพิ่มเติมไหมครับ</w:t>
      </w:r>
    </w:p>
    <w:p>
      <w:pPr>
        <w:pStyle w:val="BodyText"/>
      </w:pPr>
      <w:r>
        <w:t xml:space="preserve">(ผู้เข้าร่วมประชุมชาย) อันนี้มีการหารือไปบ้างครับ ก็ลองเทศไปแล้วรอบหนึ่ง เรารอขึ้นศูนย์เราก็จะวาง อินฟาใหม่แล้วเราก็จะคุยกันอีกรอบหนึ่งครับ</w:t>
      </w:r>
    </w:p>
    <w:p>
      <w:pPr>
        <w:pStyle w:val="BodyText"/>
      </w:pPr>
      <w:r>
        <w:t xml:space="preserve">(ผู้เข้าร่วมประชุมหญิง) เรียนประธานนะคะก็คือเมื่อ 2 วันนี้ ได้เข้าไปประชุมเพื่อจะทำก่อสร้างศูนย์ ขอที่ไว้ที่ชั้น 11 นะคะ แต่ว่าตอนนี้ยังไม่ยังให้ เหมือนตัวเลขมันยังไม่ตรงกันน่ะค่ะ ต้องคุยกันใหม่ เดี๋ยวอาจจะขอกลับไปดูอีกทีหนึ่ง ขอเรื่องของการปรับปรุงห้อง เพื่อที่จะทำศูนย์บริการนี้ตัวนี้รองรับการให้บริการนี้ล่ะค่ะ</w:t>
      </w:r>
    </w:p>
    <w:p>
      <w:pPr>
        <w:pStyle w:val="BodyText"/>
      </w:pPr>
      <w:r>
        <w:t xml:space="preserve">(ประธาน) ครับ แต่ผ่านทางการอุทยานแล้ว</w:t>
      </w:r>
    </w:p>
    <w:p>
      <w:pPr>
        <w:pStyle w:val="BodyText"/>
      </w:pPr>
      <w:r>
        <w:t xml:space="preserve">(เลขานุการ) ได้พื้นที่เป็นปีแล้วค่ะ</w:t>
      </w:r>
    </w:p>
    <w:p>
      <w:pPr>
        <w:pStyle w:val="BodyText"/>
      </w:pPr>
      <w:r>
        <w:t xml:space="preserve">(ประธาน) ครับ เชิญเลยครับ ดร. ปราณีครับ</w:t>
      </w:r>
    </w:p>
    <w:p>
      <w:pPr>
        <w:pStyle w:val="BodyText"/>
      </w:pPr>
      <w:r>
        <w:t xml:space="preserve">(ผู้เข้าร่วมประชุมหญิง) ขอบคุณนะคะ</w:t>
      </w:r>
    </w:p>
    <w:p>
      <w:pPr>
        <w:pStyle w:val="BodyText"/>
      </w:pPr>
      <w:r>
        <w:t xml:space="preserve">(ผู้เข้าร่วมประชุมหญิง) อยากทราบว่าเวลาที่ให้บริการแทนเสียงจะได้รวบรวมว่าจุดไหน …</w:t>
      </w:r>
    </w:p>
    <w:p>
      <w:pPr>
        <w:pStyle w:val="BodyText"/>
      </w:pPr>
      <w:r>
        <w:t xml:space="preserve">(ผู้เข้าร่วมประชุมชาย) มีครับ คือทาง ไทย พีบีเอส ของกลุ่มช่อง พอเขาเผยแพร่ปุ๊บ Line รายเข้ามาต่อเนื่องน่ะครับ ส่วนมากจะเป็นเรื่องของความถูกต้องในการสะกดคำ เนื่องจากว่าความเป็นสดนี่ ความถูกต้องที่ กสทช. ยอมรับสิ่งที่เห็นนี่คือ 10 เปอร์เซ็นต์ที่จะผิดพลาดได้ อันที่ 2 ที่เราเจอก็คือ เนื่องจากว่าตัวเทคนิคในการจะออกอากาศนี่ก็คือ เรื่องของการส่ง CC ลงกล่อง เข้ากล่องนะครับ ประเด็นก็คือ Band แบบล่วงหน้านะครับ แต่พอไปใช้กับ CC สดนี่ ที่มีการส่งข้อมูลแบบเรียลไทม์ต่อเนื่องตลอดเวลานี่ ปรากฎว่า เบนวิด มันสูงมาก เทกับ ThaiPBS เราต้องแทนที่เราจะส่งแบบ Real Time นี่เพราะว่าถ้าเราไม่ Buffer นี่ Bug จะล่มมันก็เลยทำให้เกิดปัญหาว่า การแสดงผล Delay ซึ่ง ThaiPBS ก็ช่วยเราตอบ ในเรื่องของการใช้บริการ นะครับ อีกส่วนหนึ่งที่เราได้รับก็คือ คอมเมนต์ ก็คือ จะเป็นเรื่องของการชื่นชมของ ThaiPBS ที่กล้าจะทำบริการ CC ทำให้กลุ่มของทางการได้ยินนี่ เขาเข้าถึง ต้องบอกว่ามีแค่ช่องเดียวครับ ที่ทำ CC สดในช่วงนั้น ซึ่งส่วนใหญ่บอกว่าก็เป็นมิติที่ดีเป็นครั้งแรกของประเทศไทยนะครับ ที่มีโอกาสทำ CC สด แล้วก็ได้รับเกียรติในการทำงานสำคัญของประเทศก็ค่อนข้างจะได้รับคำตอบรับดี ส่วนที่เป็นปัญหาที่ ThaiPBS แก้ไขนะครับ เนื่องจากว่ามันเป็นปัญหาเรื่องของเทคนิคด้วยส่วนหนึ่งครับ</w:t>
      </w:r>
    </w:p>
    <w:p>
      <w:pPr>
        <w:pStyle w:val="BodyText"/>
      </w:pPr>
      <w:r>
        <w:t xml:space="preserve">(ผู้เข้าร่วมประชุมหญิง) ขอต่อจากเอกสารการประชุมนะคะ ในหน้า 5 ไล่ไปเลยนี่ คือเห็นวิธีการรายงานกับวิธีประเมิณผลงานน่ะค่ะก็เข้าใจอยู่ว่า ตอนเราวางแผนกับเวลาเราจำอาจจะไม่เหมือนกันก็จะมีลูกศรสีแดงเกิดขึ้นในบางกิจกรรมที่ไม่ได้แพลน ทางดร. ณัฐนันท์ ใช่ไหมคะ ไม่ได้เขียนว่าผลที่ได้คืออะไร เลยไม่แน่ใจว่าที่ไม่เขียนเพราะอะไร ซึ่งเป็นทั้งตารางความก้าวหน้า และเป็นตารางสรุปผล ที่ประเมิณร้อยละ น่ะค่ะ เลยอยากจะตั้งเป็นข้อสังเกตุนะคะ เพราะว่า คือทำงาน แม้ว่าจะไม่ได้วางแผนตั้งแต่ต้น ก็น่าจะเขียนได้ว่าเกิดอะไรขึ้น เทคโนโลยีวิธีการอะไรอย่างนี้ค่ะ</w:t>
      </w:r>
    </w:p>
    <w:p>
      <w:pPr>
        <w:pStyle w:val="BodyText"/>
      </w:pPr>
      <w:r>
        <w:t xml:space="preserve">(ดร.ณัฐนันท์) เรียนครับ กรรมการ ก็คือว่า ที่ออกมาก่อนแผนน่ะครับ มีการ Comment จากช่อง ที่สนใจอยากจะเอาตัวนี้ไปโพสต์เองที่ช่อง เขาหมายถึงว่า เขาไม่อยากจะใช้บริการผ่านศูนย์ คือเขาอยากจะตั้ง Unit นี้ แต่ประเด็นคือว่าเทคนิคที่เราพัฒนา คน 4 คนในการเข้าไปแบ่งพิมพ์ คือันเหมือนกับมีต้นทุนในบุคลากรค่อนข้างสูง Phase 2 ที่เราทำจะทำการใช้ ReVการ รีวอยส์ก็คือพูดได้ยินได้ Text ออกม แล้วก็เอาคนไปรุมแก้ ซึ่งตรงนี้จะช่วยลดคน ซึ่งตรงมีกิจกรรมออกมา อยากจะทดสอบเวอร์ชันถัดไปของเรา เราจะผลิตเสร็จมันก็เลยมีกิจกรรมที่เป็น Revoice ตรงนี้พูดทวนออกมาครับ แต่เข้าใจที่ไม่เขียน เป็นเพราะว่ามันขึ้นมานิดเดียวน่ะครับ คำว่านิดเดียวของผมหมายความว่า ในช่วงพระราชพิธี คือ ไทย พีบีเอสนี่เขาอยากทำทุกอย่างที่สถานี้เขาหมด เขาก็เลยบอกว่า อย่างนั้น เขาอยากจะจำลองหน่อยว่า ถ้าไปทำอย่างนี้ในศูนย์มันเวิร์กไม่เวิร์ก ตอนนั้นสิ่งที่เราทำก็คือว่าเรา Test ตัวรู้จำน่ะครับ ซึ่งผลของตัวรู้จำนี่ เรื่องของการรู้จำมันยังไม่ค่อยดีครับ ถ้าสมมุติว่าใช้ตัว ReVoice น่ะครับ ใน 1 นาทีต้องแก้ไม่เกิน 10 ตำแหน่ง คนแก้ แก้ไม่ทัน Error จะมาก ครับ มันเลยไม่ผ่าน ทีนี้ผลตรงนี้เข้าใจว่าผลตรงนี้ มันยังไม่ Final มาเต็มที่ เข้าใจว่าดร. ณลดามันจะมีเรื่องของการทำทดสอบด้วยครับ อันนี้เราใช้ส่วนของ Google เราไม่ได้ใช้ของพาทีก็เลยยังไม่ได้สรุปอะไรมาเต็มที่ เพราะมันเป็น Proเล็กน้อยน่ะครับว่า เขามีความต้องการพิเศษขึ้นมา เลยเร่งแผนเราขึ้นมานิดหนึ่ง พอขีดปุ๊บแล้วมันไม่มี Output มันอาจจะงงน่ะครับ ดร. อนันลดา เพิ่ม เขียนเข้ามาครับ ขอบคุณครับผม</w:t>
      </w:r>
    </w:p>
    <w:p>
      <w:pPr>
        <w:pStyle w:val="BodyText"/>
      </w:pPr>
      <w:r>
        <w:t xml:space="preserve">(ประธาน) ขอบคุณนะครับ มีคอมเมนต์เพิ่มไหมครับ ตกลงก็เป็นกำลังใจให้ทีมงานนะครับ บางทีความเสมอภาคเป็นเรื่องสำคัญ ตีค่าไม่ได้ ก็หวังว่างานเหล่านี้ก็จะสร้างความเสมอภาคให้กับคนทุกคนจริง ๆ นะครับ ตามที่เราตั้งใจกัน ในยุคปัจจุบันด้วยนะครับ เชิญฝ่ายเลขาเลยครับ</w:t>
      </w:r>
    </w:p>
    <w:p>
      <w:pPr>
        <w:pStyle w:val="BodyText"/>
      </w:pPr>
      <w:r>
        <w:t xml:space="preserve">(ประธาน) ใช่ไหมครับแล้วช่วยกันเช็กว่าคุณภาพของสิ่งนั้น มัน Error ในระดับที่ยอมรับได้หรือไม่ แล้วก็ตอนนี้คือหลักการ</w:t>
      </w:r>
    </w:p>
    <w:p>
      <w:pPr>
        <w:pStyle w:val="BodyText"/>
      </w:pPr>
      <w:r>
        <w:t xml:space="preserve">(อาจารย์วันทนีย์) รับงาน BigBang ที่ท่านนายกมามากล่าวเป็นประธานนะคะ เห็นบอกว่าฐานนายกพูดเท่าไร 120 หรือ 170 คำต่อนาที เร็วมากนะครับ</w:t>
      </w:r>
    </w:p>
    <w:p>
      <w:pPr>
        <w:pStyle w:val="BodyText"/>
      </w:pPr>
      <w:r>
        <w:t xml:space="preserve">(อาจารย์วันทนีย์) ต่อนาทีค่ะ เร็วมาก</w:t>
      </w:r>
    </w:p>
    <w:p>
      <w:pPr>
        <w:pStyle w:val="BodyText"/>
      </w:pPr>
      <w:r>
        <w:t xml:space="preserve">(เลขานุการ) ในส่วนนี้นะคะ ขอให้ในที่ประชุมนะคะ อนุมัติความก้าวหน้าของโครงการ นะครับ ไม่ได้มีการปรับนะครับ เชิญเลยครับ มี Comment เพิ่มไหมครับ ถ้าไม่มีมีวาระอื่น ๆ ที่สุดท้ายนะคะ ดร. เป็นวาระ จะขอหารือ การทดลองผลิตหน้ากากอนามัย ที่ PM 2.5 เชิญ ดร. นฤภรค่ะ</w:t>
      </w:r>
    </w:p>
    <w:p>
      <w:pPr>
        <w:pStyle w:val="BodyText"/>
      </w:pPr>
      <w:r>
        <w:t xml:space="preserve">(ผู้เข้าร่วมประชุมหญิง) ค่ะ กราบเรียนคณะกรรมการนะคะ หน้ากากอนามัย AMUS ซึ่งเป็นเวอร์ชัน 1 ซึ่งทำในM TEC นะคะ ก็เลยเป็นการทำร่วมกัน ระหว่าง A-MED กัน MTEC ซึ่ง MTEC ทีนี่ขออนุญาตเล่าให้ฟังว่าเวอร์ชัน 1 บ้างนะคะ ตามรูปที่เราโชว์ให้ดู ซึ่งVersion 1 เราเคยทูลเกล้า ถวายกรมสมเด็จในงานประชุมวิชาการ จำนวน 5000 ชิ้นนะคะ ส่วนโปรดักซ์คอนเซปของตัว Version 1 นี่ ขอเล่าให้ฟังว่าตัวหน้ากากนี้มันมาอย่างไรนะคะ คือเราจะเริ่มจากการสังเคราะห์ตัวตัว ไฮดอกซี่พาไทท์ ที่ผสมรวมกันโโยทำต้องเป็น 2 ตัวนี้นะคะ ก็คือ เพราะว่าตัว Hydrocy มันเป็นอิเล็กโทรสเปซิคพวกไวรัสและพวกแบคทีเรียเข้ามาได้เรานำตัว Titanaim เข้ามาเพื่อวัตถุประสงค์คือทำหน้าที่ย้อยสลายตัวจุลินทรี แต่ว่าต้องทำงานภายใต้แสง UV นะคะ ตามภาพนี้ก็จะเป็นเส้นใยผ้าน None voven เลือกด้วยตัว คอมโพซิสตัวนี้ ขอสไลด์ถัดไปเลย พอเป็นเวอร์ชันที่ 2 นี่เนื่องจากว่า วัตถุประสงค์ที่จะกรองตัวฝุ่น เราต้องการที่จะกรองตัวฝุ่น PM 2.5 เราก็เลยเน้นว่า คุณสมบัติในตัวของคอมโพซิสตัวนี้ ไม่ต้องทำงานภายใต้แสงยูวีแสง UV นะคะ ซึ่ง Composive ตัวนี้ก็จะทำหน้าที่แค่ดักจับ PM 2.5 เท่านั้นนะคะ ก็สไลด์ถัดไปนะคะ ทีนี้เรามาดูที่ตัวโพรเซสเราได้สารตัว Composive ตัวนี้มาแล้วเราก็จะไปเคลือบเป็นใส้หรองนะคะ เคลือบที่ Nonvoven เป็นผ้าไส้กรอง มาจัดทำเป็นหน้ากาก เวอร์ชัน 1 หน้ากากสี่เหลี่ยมปกติที่เราได้เคยใช้งานกันแล้วก็ได้ผ่านการทดสอบปริสิทธิภาพการกรองไวรัโดย จากประเทศสหรัฐอเมริกา ซึ่งเราได้เปอร์เซน VFE ที่ 2 นี่เราจะมีการเปลี่ยนแปลง ผ้า None Voven จากเดิม Poliเราก็จะเปลี่ยนมาเป็นเส้นใจที่มีเส้นใจธรรมชาติผสมกับตัว โพลีเอสเตอร์จะทำให้มีความเป็นมิตรกับสิ่งแวดล้อมมากขึ้น จากการที่ใช้แล้วทิ้งนะคะ เวลาเราทิ้งไป มันจะย่อยสลายได้ ทีนี้รูปแบบของหน้ากากอนามัยนี่จากเดิมเป็นสี่เหลี่ยมเราก็จะหันมาใช้ 3D นะคะ ซึ่งถ้าสังเกตมันจะคล้าย ๆ กับ ยี่ห้อ Unicharm ตอนนี้เป็นที่นิยมใช้ และนำเข้าจากประเทศญี่ปุ่น เราก็จะส่งหน้ากากSCMS 2299 นะคะ ที่ประเทศสิงคโปร์ ที่ประเทศไทยไม่มีแลซึ่งตอนนี้เราคาดว่า ด้วยลักษณะแบบนี้เราก็จะกรองตัว PM2.5 ได้90 เปอร์เซ็นต์หรือมากกว่านั้น สไลด์ถัดไปค่ะ ขออนุญาตินำเรียนในส่วนของตัว Product ซึ่งใน สวทช. เองก็มี กลุ่มวิจัยหรือทีมวิจัย กำลังดำเนินการในเรื่องหน้ากากอนามัยก็คือที่ NANOTEC ใช่ไหมคะ ขออนุญาตให้ข้อมูล ถ้าติ๊กพูดผิด พี่จินแก้ด้วยนะคะ ถ้าดูว่าในท้องตลาดนี่ก็จะมียี่ห้อ Unicharm ที่นิยมใช้นะคะ นำเข้าจากประเทศญี่ปุ่น ดูในลักษณะของการขึ้นเป็น 3D ของหน้ากาก ก็จะมีตัวเป็นครอบ มีวาร์ลนะคะ ทีนี้ถ้าดูตัวของ Mmarskเทียบกับยี่ห้ออื่น ๆ นะคะ เราผลิตในประเทศไทยล้วน ๆ นะคะ ไทยทำทั้งหมด ทุก โปรเซสเนื่องจากสังเคราะห์ นะคะ เราใช้เทคโนโลยีที่มีอยู่แล้ว ซึ่งทำให้ต้นทุนของตัว N-Mask ในVersion 2 จะตกอยู่ที่ประมาณ 5-6 บาทต่อชิ้น ซึ่งเรายังไม่ได้กำหนดราคาขายนะคะ อยากจะผลิตออกมาในระดับอุตสาหกรรม เพื่อที่จะนำไปทดสอบดูว่า ราคาขายที่เท่าไร ตอนนี้ก็จะลองแจกให้ไปใช้งานก่อน ทีนี่ในจำนวนที่เราจะทำก็คือประมาณ 100,000 ชิ้นนะคะ ที่เราใช้นะคะ ก็จะเป็นตัวสารเคลือบแล้วก็เคลือบลงบนผ้า เส้นใยที่มีเป็นของรูพลุน ระหว่างเส้นใยขนาดเล็ก ทีนี้ถ้าเทียบกับของ MBrech เพื่อให้ได้รูพรุนในเส้นใยขนาดเล็ก ซึ่งของยูนิชาม เทคโนโลยีไหน แต่ติ๊กคาดเดาว่าเป็นเทคโนโลยีรูพรุนระหว่าเส้นใยขนาดเล็กหลาย ๆ ชั้นนะคะ ซึ่งจะกรอก PM2.5 สำหรับ 3M ก็จะมีเหมือนกันนะคะ ทีนี้ถ้าดูจำนวนชั้นของหน้ากากก็จะเป็น 4 ชั้น แต่ N Brech ไม่แน่ใจ อันนี้พี่จินอาจะให้ข้อมูลได้ดีกว่า แล้วก็ตัวยูนิชาร์ม สำหรับตัว 3M ก็จะเป็นแบบที่มีวาวล์ กับไม่มีจะเป็น 3มิติ ทั้งหมด ในการกรองฝุ่น PM2.5 ซึ่งของ M mask ก็ประมาณอยู่ที่ 90-95 เปอร์เซ็นต์ ทดสอบอยู่ที่ 90- 95 เปอร์เซ็นต์ ได้ที่ 93 เปอร์เซ็นต์ ทุกยี่ห้อเรนซ์มาร์กก็จะเป็นแบบใช้แล้วทิ้งนะคะ ทุกที่ที่ได้ไปทำงานทดสอบมานะคะ สไลด์ถัดไปค่ะ ทีนี่วัตถุประสงค์ที่มา ก็คือเพื่อที่จะทำการผลิตหน้ากากอนามัย N-marskVersion 2 ที่มีประสิทธิภาพในการกรอง PM 2.5 ในระดับอุตสาหกรรม เพื่อจะทำการทดสอบตลาด ตอนนี้เราได้ออกแบบกับทางทีมประชาสัมพันธ์ของ MTEC นะคะ อันนี้ก็จะเป็นหน้าตาของตัวกล่องที่เราจะใช้บรรจุตัวหน้ากากค่ะ แผนการที่จะดำเนินการกันมาสักระยะหนึ่งแล้วนะคะ เพราะเตรียมการว่าตัวฝุ่น PM 2.5 จะมาแน่ ทุกหน้าหนาว แต่รู้สึกปีนี้จะมาเร็วกว่าปกตินิดหนึ่งนะคะ ก็เลยทำให้แผนค่อนข้างกระทันหัน ซึ่งก่อนหน้านี้เราเริ่มเตรียมสารเคลือหรือ Composive เาอไว้ตั้งแต่เดิอดนกรกฎาแล้วนะคะ จัดหาบริษัท OutSource เคลือบตัวสารณ ตอนนี้ ตอนนี้เราได้บริษัทที่ทำหน้ากากาอนามัยแล้วนะคะ ซึ่งเขาจะพร้อมบรรจุให้เราด้วย หลังจากที่ได้หน้ากากอนามัย เราก็จะส่งไปทดสอบที่แผนที่จะดำเนินการแจกจ่าย ซึ่งตอนนี้ก็จะไปหาความร่วมมือกับทางทีมประชาสัมพันธ์ของ สกแล้วก็ศูนย์หนังสือของสวทช. อาจจะทำเป็นกิฟเซ็ท ศูนย์หนังสือเขามีโครงการที่จะทำ โครงการของขวัญที่จะแจกในตอนปีใหม่อยู่แล้วล่ะค่ะ ก็จะนำผลงานวิจัยที่เกิดขึ้นภายใต้ สวทช. ทำเป็น Giftset อาจจะเข้าไปร่วมตรงนั้น สื่อสังหนือของสวทช. เองก็มีไอเดียว่าน่าจะนำไปวางจำหน่ายที่ร้าน 7-11 ที่อยู่ในอุทยานวิทยาศาสตร์ ทำเป็น Shelf ผลงานวิจัย แล้วก็อาจจะหาความร่วมมือแจกจ่ายไปที่โรงพยาบาล50 แห่ง ที่อยู่ในเครื่องข่าย CT Scan อยู่แลอยู่แล้วอะไรอย่างนี้ค่ะ ก็อันนี้ก็เป็นโครงการคร่าว ๆ ที่จะขอก็คือสำหรับการผลิต 100,000 ชิ้นนะคะ ก็จะมี ค่าสารเคมี ค่าตัดเย็บหน้ากาก ค่าตัดเย็บหน้ากาก ค่าบรรจุภันฑ์ ค่าสเตอไลด์ เพื่อการประชาสัมพันธ์ต่าง ๆ รวมแล้ว 5 แสนบาน ในการทำหน้ากากอนามัย 100,000 ชิ้นค่ะก็ตกประมาณ 5 บาท ต่อชิ้น</w:t>
      </w:r>
    </w:p>
    <w:p>
      <w:pPr>
        <w:pStyle w:val="BodyText"/>
      </w:pPr>
      <w:r>
        <w:t xml:space="preserve">(ประธาน) หมดแล้วใช่ไหมครับ ครับ เชิญเลยครับ ตอนนี้ผลในห้องปฏิบัติการเป็นอย่างไรครับ</w:t>
      </w:r>
    </w:p>
    <w:p>
      <w:pPr>
        <w:pStyle w:val="BodyText"/>
      </w:pPr>
      <w:r>
        <w:t xml:space="preserve">(ผู้เข้าร่วมประชุมหญิง) ตอนนี้กำลังรอตัวอย่าง เขาส่งมาให้ถึงวันนี้ ในห้องปฏิบัติการเขาจะใช้ประมาณ 5 ชิ้น ตัวอย่างในการทดสอบ จริง ๆ รูปแบบหน้ากากที่เราใช้ รูปแบบเดียวกับของ Unicharm แต่เป็นนวัตกรรมของเราเอง ถ้า Unichaได้ที่ 99 เปอร์เซ็นต์ เราก็คาดว่าเราไม่น่าจะต่ำกว่านั้น</w:t>
      </w:r>
    </w:p>
    <w:p>
      <w:pPr>
        <w:pStyle w:val="BodyText"/>
      </w:pPr>
      <w:r>
        <w:t xml:space="preserve">(ประธาน) ผลจากห้องแล็บจะออกเมื่อไรครับ</w:t>
      </w:r>
    </w:p>
    <w:p>
      <w:pPr>
        <w:pStyle w:val="BodyText"/>
      </w:pPr>
      <w:r>
        <w:t xml:space="preserve">(ผู้เข้าร่วมประชุมหญิง) ใช้เวลาอีกประมาณ 2 สัปดาห์ค่ะอาจารย์</w:t>
      </w:r>
    </w:p>
    <w:p>
      <w:pPr>
        <w:pStyle w:val="BodyText"/>
      </w:pPr>
      <w:r>
        <w:t xml:space="preserve">(ประธาน) เชิญเลยครับ วัตุประสงค์ก็คือพี่ก็ต้องให้การสันบสนุนในความคิดนะ ไม่ว่าจะเป็นกลุ่มไหนทำ ก็น่าจะวัตถุประสงค์ตรงกัน ที่มีประโยชน์ที่สุด และถ้าทำในประเทศไทยในส่วนของ NanoTEC นี่ค่ะ ที่พี่คิดว่า เท่าที่พี่ทราบทั้ง 2 ฝั่งนะคะ ในส่วน non woven ที่ ดร.จิรีรัตน์ ทำร่วมกัน ตอนแรก ๆ เหมือนกัน ส่วนแรกที่พี่มองกันจาก 2 มุมก็คือเรื่อง Standard ทดสอบค่ะ หลายรอบเหมือนกัน อย่างเช่นที่เราพูดยูริชาร์มหรือยี่ห้อไหนก็ตาม ยูนิชาม ได้ 99 เปอร์เซ็นต์ ปรากฏว่าเราไปวัดที่ธรรมศษสตาการป้องกันจริง ๆ ที่ธรรมศาสตร์เราหยิบผลออกมา เราหยิบหลาย ๆ ยี่ห้อที่ขายในตลาด ผลออกมาอยู่ที่ประมาณ 60 เปอร์เซ็นต์เท่านั้น ก็เลยอยากจะชวนอย่างนี้ว่า เรื่องหนึ่งที่น่าจะต้องคุยให้ชัดว่าคืออะไร อย่างกรณีของมองสแตนด์ดาดของทางทีม ดร.ติ๊กมองอยู๋ที่ F 2299 ที่สิงคโปร์ เป็นอย่างไรนะ เป็นจุดหนึ่งของเทคโนโลยีแน่นอนว่า เทคโนโลยีต่างกัน สารเคลือบที่ทาง ดร.นฤพร กับ ช่วยกันพัฒนามา เป็นเรื่องของสารเคลือบค่ะ ในส่วนของ นาโนเทค มองเป็น 2 Part ซึ่ง ก็คือใช้ None Woven ส่วนผสมของ Nano fiber แล้วก็มีสเปกคือนาโนไฟเบอร์ เมมเบรนล้วน ๆ ซึ่งประเทศไทยยังผลิตไม่ได้ ซึ่งมันจะมี 2 Step ถ้าแผนงานของ NANOTEC นะคะ คิดว่าอยากชวนในคุยกัน ให้เราเข้าใจว่าเรากำลังพูดตัวเลขบนส่วนมาตรฐานตรงไหน แล้วเวลาที่เราพูด N95 นี่ อย่าง 3M N95 คือ Neos เป็นอีก Standart หนึ่ง</w:t>
      </w:r>
    </w:p>
    <w:p>
      <w:pPr>
        <w:pStyle w:val="BodyText"/>
      </w:pPr>
      <w:r>
        <w:t xml:space="preserve">(ผู้เข้าร่วมประชุมหญิง) เนื่องจากมาตรฐานหลากหลายมากจริง ๆ แล้วมันอยู่ที่ว่าที่ทดสอบนี่เขาจะใช้ หยิบอ่างอิงที่มาตรฐานตัวไหน ทีนี้ขึ้นอยู่กับว่าเราเลือกใช้สถาบันไหนที่จะทดสอบมาตรฐาน ในแต่ละมาตรฐานนั้นไม่ได้ต่างกันมากค่ะ ที่จะทำให้ผลออกมาเป็น 95 หรือ 99 เปอร์เซ็นต์นะคะ ซึ่งวิธีการทดสอบแต่ทีนี่ถ้าตามมาตรฐาน ว่าลองเอาแต่ละยี่ห้อมา แล้วเอามาทดสอบนี่ได้ไป 60 เปอร์เซ็นต์แล้วนี่ เราทำตามาตรฐาวิธีการทดสอบทั่วไป บางทีไม่ได้อยู่ในห้องที่สดสอบจริง ๆ ผลการทดสอบมันไม่เหมือนกันอยู่แล้ว เราก็ต้องดูว่า Lap แต่ละ Lap นี่ เป็น GLP Lab ซึ่งติ๊กก็เชื่อว่าของ Nanotec เอเลือกสถาบันทดสอบที่มีมาตรฐานเหมือนกันถูกไหมคะ</w:t>
      </w:r>
    </w:p>
    <w:p>
      <w:pPr>
        <w:pStyle w:val="BodyText"/>
      </w:pPr>
      <w:r>
        <w:t xml:space="preserve">(ประธาน) เรียนเชิญเลยครับ ผมเสนออย่างนี้ไหมครับ เชิญครับ</w:t>
      </w:r>
    </w:p>
    <w:p>
      <w:pPr>
        <w:pStyle w:val="BodyText"/>
      </w:pPr>
      <w:r>
        <w:t xml:space="preserve">(ผู้เข้าร่วมประชุมชาย) เราอาจจะต้องดูเหมือนกันว่าเป็นประโยชน์ที่จะทำแน่นอน หรือเรามองว่าเป็นของสวทช. ไปเหมือนกัน เดีทีนี้คือ ไม่ว่าจะมาจากแล็บไหน เรามีจุดประสงค์พัฒนาเทคโนโลยี เราต้องการจะยกระดับคุณภาพชีวิตของคน คำถามกัลมาว่า เอ แล้วสุดท้ายจะใช้แบบไหนดี อะไรอย่างไรต่าง ๆ อาจจะต้องมานั่งดูกันนิดหนึ่งว่าพอทำตรงนี้แล้วพอเราดีพ้อนออกไปซึ่งมันจะเป็นประโยชน์ในการพัฒนาเทคโนโลยีกันต่อไป มันควรจะวางอะไรกันอย่างไรดี</w:t>
      </w:r>
    </w:p>
    <w:p>
      <w:pPr>
        <w:pStyle w:val="BodyText"/>
      </w:pPr>
      <w:r>
        <w:t xml:space="preserve">(ประธาน) ผมเสนอว่าให้ทาง พสจ. นะครับ ลงไปดูในรายละเอียดเรื่องการทดสอบเพราะว่าสุดท้ายนี่ ตัวเงินนี่น่าจะมาจากตัว TMC ซึ่งจะมี Fun มาจากการทดลองผลิตตรงนั้น เพราะฉะนั้น 500,000 ไม่ได้มาจากตรงนี้ เงินตัวนั้นจะต้องมาจากที่ดูที่จะทำการผลิต 100,000 ชิ้น จริงหรือไม่ เราต้องไป Modiflyจะต้องไป Modify เรื่องมาตรฐานที่พูดถึงของ EN ด้วย ซึ่งมาตรฐานตรงนี้จะลอก ๆ กันมา ISO มันจะคล้าย ๆ กันส่วนใหญ่ ะเลือกตัวไหนนะครับ เราไม่แน่ใจว่า Standard บนผู้ Test ที่ได้รับรองด้วยนะครับ เราจะได้ตัดสินใจได้ ความเห็นอย่างไรเพิ่มเติมนะครับ อย่างไรก็เป็นประโยชน์หาการผลิตได้ในประเทศ เพราะเป็นประเทศที่ใช้ทรัพยากรณ์ในประเทศสูงมาก แล้วก็แย่งกันจนราคาทุกอย่าง ไม่อย่างนั้นเราต้องดำเนินการเรื่องเหล่านี้ เราไม่สามารถลดฝุ่นได้ เป็นคนที่ไปจัดการ Reculation การลดฝุ่น งั้นฝากดร. กิติสภา เข้าไปคุยโดยเร็วนะครับ ผมเข้าใจว่าในเรื่องงบประมาณมันเตรียมไว้แล้ว ในเรื่องเหล่านี้ เหตุที่ต้องทำ Repeat จำนวนหนึ่ง แค่นั้นครับ ไม่ทราบฝ่ายเลขามีวาระอื่น ๆ เพิ่มเติมไหมครับ</w:t>
      </w:r>
    </w:p>
    <w:p>
      <w:pPr>
        <w:pStyle w:val="BodyText"/>
      </w:pPr>
      <w:r>
        <w:t xml:space="preserve">(เลขานุการ) กำหนดการประชุมครั้งต่อไปนะคะ กรรมการบริหานเป็นวันที่ 4 กุมภาพันธ์ 4 กุมภา ช่วง 13.30 นะคะ ที่รังสิตนะคะ</w:t>
      </w:r>
    </w:p>
    <w:p>
      <w:pPr>
        <w:pStyle w:val="BodyText"/>
      </w:pPr>
      <w:r>
        <w:t xml:space="preserve">(ประธาน) 13.30 น.ก็วันที่ 4 กุมภาพันธ์นะครับ 13.30-16.30 น. โดยประมาณ ถ้าไม่มีวาระอื่น ๆ ขออนุญาตปิดประชุมครับ ขอบคุณทุกท่านครับ</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ประชุมคณะกรรมการบริหารศูนย์วิจัยเทคโนโลยีสิ่งอำนวยความสะดวกและเครื่องมือแพทย์ครั้งที่ 3/2562</dc:title>
  <dc:creator/>
  <cp:keywords/>
  <dcterms:created xsi:type="dcterms:W3CDTF">2021-03-23T08:35:32Z</dcterms:created>
  <dcterms:modified xsi:type="dcterms:W3CDTF">2021-03-23T08:3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4 ตุลาคม 2562 เวลา 13.00 น.</vt:lpwstr>
  </property>
  <property fmtid="{D5CDD505-2E9C-101B-9397-08002B2CF9AE}" pid="3" name="subtitle">
    <vt:lpwstr/>
  </property>
</Properties>
</file>